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2"/>
        <w:gridCol w:w="1678"/>
        <w:gridCol w:w="1583"/>
        <w:gridCol w:w="3040"/>
      </w:tblGrid>
      <w:tr w:rsidR="001E3407" w:rsidRPr="00843E4B" w:rsidTr="0013345D">
        <w:trPr>
          <w:trHeight w:val="551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mit No.</w:t>
            </w:r>
            <w:r w:rsidR="001E3407" w:rsidRPr="00843E4B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Permit No"/>
                <w:tag w:val="Permit No"/>
                <w:id w:val="1042255087"/>
                <w:placeholder>
                  <w:docPart w:val="E7B9E02F5DFD47149D8FA91562BCC4D7"/>
                </w:placeholder>
                <w:showingPlcHdr/>
                <w:text/>
              </w:sdtPr>
              <w:sdtEndPr/>
              <w:sdtContent>
                <w:r w:rsidRPr="00F539B5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ermit No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1E3407" w:rsidRPr="00B26A24" w:rsidRDefault="00045CCF" w:rsidP="00045C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045CCF">
              <w:rPr>
                <w:rFonts w:ascii="Times New Roman" w:hAnsi="Times New Roman" w:cs="Times New Roman" w:hint="cs"/>
                <w:b/>
                <w:sz w:val="20"/>
                <w:szCs w:val="20"/>
              </w:rPr>
              <w:t>تصريح</w:t>
            </w:r>
            <w:proofErr w:type="spellEnd"/>
            <w:r w:rsidRPr="00045CC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045CCF">
              <w:rPr>
                <w:rFonts w:ascii="Times New Roman" w:hAnsi="Times New Roman" w:cs="Times New Roman" w:hint="cs"/>
                <w:b/>
                <w:sz w:val="20"/>
                <w:szCs w:val="20"/>
              </w:rPr>
              <w:t>تصدير</w:t>
            </w:r>
            <w:proofErr w:type="spellEnd"/>
            <w:r w:rsidRPr="00045CC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045CCF">
              <w:rPr>
                <w:rFonts w:ascii="Times New Roman" w:hAnsi="Times New Roman" w:cs="Times New Roman" w:hint="cs"/>
                <w:b/>
                <w:sz w:val="20"/>
                <w:szCs w:val="20"/>
              </w:rPr>
              <w:t>مبيدات</w:t>
            </w:r>
            <w:proofErr w:type="spellEnd"/>
            <w:r w:rsidRPr="00045CC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045CCF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آفات</w:t>
            </w:r>
            <w:proofErr w:type="spellEnd"/>
          </w:p>
        </w:tc>
        <w:tc>
          <w:tcPr>
            <w:tcW w:w="3040" w:type="dxa"/>
            <w:vAlign w:val="center"/>
          </w:tcPr>
          <w:p w:rsidR="001E3407" w:rsidRPr="00843E4B" w:rsidRDefault="001E3407" w:rsidP="009B587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E3407" w:rsidRPr="00843E4B" w:rsidTr="0013345D">
        <w:trPr>
          <w:trHeight w:val="330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Date of Issue"/>
                <w:tag w:val="Date of Issue"/>
                <w:id w:val="-1135950723"/>
                <w:placeholder>
                  <w:docPart w:val="348FA061EE3C49ACAE41AEBD74E67BFB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75CF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843E4B" w:rsidRPr="00B26A24" w:rsidRDefault="00F714AD" w:rsidP="00CD78B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xport</w:t>
            </w:r>
            <w:r w:rsidR="0004550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ermit for P</w:t>
            </w:r>
            <w:r w:rsidR="0004550E" w:rsidRPr="0004550E">
              <w:rPr>
                <w:rFonts w:ascii="Times New Roman" w:hAnsi="Times New Roman" w:cs="Times New Roman"/>
                <w:b/>
                <w:sz w:val="20"/>
                <w:szCs w:val="20"/>
              </w:rPr>
              <w:t>esticides</w:t>
            </w:r>
          </w:p>
        </w:tc>
        <w:tc>
          <w:tcPr>
            <w:tcW w:w="3040" w:type="dxa"/>
            <w:vAlign w:val="center"/>
          </w:tcPr>
          <w:p w:rsidR="001E3407" w:rsidRPr="00843E4B" w:rsidRDefault="001E3407" w:rsidP="00F539B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3A7A" w:rsidRPr="00915AD7" w:rsidTr="0013345D">
        <w:tc>
          <w:tcPr>
            <w:tcW w:w="4620" w:type="dxa"/>
            <w:gridSpan w:val="2"/>
            <w:vAlign w:val="center"/>
          </w:tcPr>
          <w:p w:rsidR="00343A7A" w:rsidRPr="00915AD7" w:rsidRDefault="00343A7A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Exporte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30961228"/>
                <w:placeholder>
                  <w:docPart w:val="5E6E5BFE325243B99A437EBE6734EE83"/>
                </w:placeholder>
                <w:showingPlcHdr/>
                <w:text/>
              </w:sdtPr>
              <w:sdtEndPr/>
              <w:sdtContent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porter: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343A7A" w:rsidRPr="00915AD7" w:rsidRDefault="00343A7A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45CCF" w:rsidRPr="00915AD7" w:rsidTr="00045CCF">
        <w:tc>
          <w:tcPr>
            <w:tcW w:w="4620" w:type="dxa"/>
            <w:gridSpan w:val="2"/>
          </w:tcPr>
          <w:p w:rsidR="00045CCF" w:rsidRPr="00915AD7" w:rsidRDefault="00045CCF" w:rsidP="00F501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me &amp; Address of Im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porte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165362883"/>
                <w:placeholder>
                  <w:docPart w:val="B4884A922FFB47B4AED22358B8E3D818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Im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orter:</w:t>
                </w:r>
              </w:sdtContent>
            </w:sdt>
          </w:p>
        </w:tc>
        <w:tc>
          <w:tcPr>
            <w:tcW w:w="4623" w:type="dxa"/>
            <w:gridSpan w:val="2"/>
          </w:tcPr>
          <w:p w:rsidR="00045CCF" w:rsidRPr="00915AD7" w:rsidRDefault="00045CCF" w:rsidP="00F50123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F714AD" w:rsidP="00F714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int of exit</w:t>
            </w:r>
            <w:r w:rsidR="00BF3147"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04532171"/>
                <w:placeholder>
                  <w:docPart w:val="8BFBF4B9CAF84A3E9019E5F9BFB7EDBA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Point of </w:t>
                </w:r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it</w:t>
                </w:r>
              </w:sdtContent>
            </w:sdt>
            <w:r w:rsidR="00BF3147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</w:t>
            </w:r>
          </w:p>
        </w:tc>
        <w:tc>
          <w:tcPr>
            <w:tcW w:w="4623" w:type="dxa"/>
            <w:gridSpan w:val="2"/>
          </w:tcPr>
          <w:p w:rsidR="00BF3147" w:rsidRPr="00915AD7" w:rsidRDefault="00BF3147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F714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Country of </w:t>
            </w:r>
            <w:r w:rsidR="00F714AD">
              <w:rPr>
                <w:rFonts w:ascii="Times New Roman" w:hAnsi="Times New Roman" w:cs="Times New Roman"/>
                <w:sz w:val="20"/>
                <w:szCs w:val="20"/>
              </w:rPr>
              <w:t>destination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94597337"/>
                <w:placeholder>
                  <w:docPart w:val="3D85344DC7FE420E9D156A3EA472580F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Country of </w:t>
                </w:r>
                <w:r w:rsidR="00F714AD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tination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B5870" w:rsidRPr="00915AD7" w:rsidTr="0013345D">
        <w:tc>
          <w:tcPr>
            <w:tcW w:w="4620" w:type="dxa"/>
            <w:gridSpan w:val="2"/>
            <w:vAlign w:val="center"/>
          </w:tcPr>
          <w:p w:rsidR="009B5870" w:rsidRPr="00915AD7" w:rsidRDefault="009B5870" w:rsidP="00F714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Country of </w:t>
            </w:r>
            <w:r w:rsidR="00F714AD">
              <w:rPr>
                <w:rFonts w:ascii="Times New Roman" w:hAnsi="Times New Roman" w:cs="Times New Roman"/>
                <w:sz w:val="20"/>
                <w:szCs w:val="20"/>
              </w:rPr>
              <w:t>import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81903034"/>
                <w:placeholder>
                  <w:docPart w:val="480EC0956E414A1EB754429E14ECECE6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Country of </w:t>
                </w:r>
                <w:r w:rsidR="00F714AD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import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9B5870" w:rsidRPr="00915AD7" w:rsidRDefault="009B5870" w:rsidP="008C661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3B82" w:rsidTr="0075206E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MOT Type"/>
                <w:tag w:val="MOT Type"/>
                <w:id w:val="-1351954243"/>
                <w:placeholder>
                  <w:docPart w:val="CA2FAA98065D45E6A7B7DF7E49ADF152"/>
                </w:placeholder>
                <w:showingPlcHdr/>
                <w:comboBox>
                  <w:listItem w:value="Choose an item."/>
                  <w:listItem w:displayText="Truck" w:value="Truck"/>
                  <w:listItem w:displayText="Vessel" w:value="Vessel"/>
                  <w:listItem w:displayText="Airplane (Cargo)" w:value="Airplane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EE24E6">
        <w:tc>
          <w:tcPr>
            <w:tcW w:w="4620" w:type="dxa"/>
            <w:gridSpan w:val="2"/>
          </w:tcPr>
          <w:p w:rsidR="00023B82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ke and identification of MOT (if available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33214035"/>
                <w:placeholder>
                  <w:docPart w:val="8623E58A61E44A5CB5FCAABF3E85D342"/>
                </w:placeholder>
                <w:text/>
              </w:sdtPr>
              <w:sdtEndPr/>
              <w:sdtContent>
                <w:r w:rsidRPr="008A7C5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MOT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</w:tbl>
    <w:p w:rsidR="007363BC" w:rsidRDefault="007363BC" w:rsidP="0013345D">
      <w:pPr>
        <w:rPr>
          <w:rFonts w:ascii="Times New Roman" w:hAnsi="Times New Roman" w:cs="Times New Roman"/>
          <w:sz w:val="20"/>
          <w:szCs w:val="20"/>
        </w:rPr>
      </w:pPr>
    </w:p>
    <w:p w:rsidR="00393854" w:rsidRDefault="00393854" w:rsidP="0013345D">
      <w:pPr>
        <w:rPr>
          <w:rFonts w:ascii="Times New Roman" w:hAnsi="Times New Roman" w:cs="Times New Roman"/>
          <w:sz w:val="20"/>
          <w:szCs w:val="20"/>
        </w:rPr>
      </w:pPr>
    </w:p>
    <w:p w:rsidR="00393854" w:rsidRDefault="00393854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83"/>
        <w:gridCol w:w="1701"/>
        <w:gridCol w:w="1546"/>
        <w:gridCol w:w="1436"/>
        <w:gridCol w:w="1412"/>
      </w:tblGrid>
      <w:tr w:rsidR="0004550E" w:rsidRPr="007363BC" w:rsidTr="0004550E">
        <w:tc>
          <w:tcPr>
            <w:tcW w:w="1502" w:type="dxa"/>
          </w:tcPr>
          <w:p w:rsidR="0004550E" w:rsidRPr="007363BC" w:rsidRDefault="0004550E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riff number: </w:t>
            </w:r>
          </w:p>
        </w:tc>
        <w:tc>
          <w:tcPr>
            <w:tcW w:w="1583" w:type="dxa"/>
          </w:tcPr>
          <w:p w:rsidR="0004550E" w:rsidRPr="007363BC" w:rsidRDefault="0004550E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mmercial description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701" w:type="dxa"/>
          </w:tcPr>
          <w:p w:rsidR="0004550E" w:rsidRPr="007363BC" w:rsidRDefault="0004550E" w:rsidP="00876B51">
            <w:pPr>
              <w:ind w:left="-5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ctive ingredient:</w:t>
            </w:r>
          </w:p>
        </w:tc>
        <w:tc>
          <w:tcPr>
            <w:tcW w:w="1546" w:type="dxa"/>
          </w:tcPr>
          <w:p w:rsidR="0004550E" w:rsidRPr="007363BC" w:rsidRDefault="0004550E" w:rsidP="00483FE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ncentration (%)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436" w:type="dxa"/>
          </w:tcPr>
          <w:p w:rsidR="0004550E" w:rsidRDefault="0004550E" w:rsidP="00483FE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ype of packages:</w:t>
            </w:r>
          </w:p>
        </w:tc>
        <w:tc>
          <w:tcPr>
            <w:tcW w:w="1412" w:type="dxa"/>
          </w:tcPr>
          <w:p w:rsidR="0004550E" w:rsidRDefault="0004550E" w:rsidP="00483FE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Number of packages:</w:t>
            </w:r>
          </w:p>
        </w:tc>
      </w:tr>
      <w:tr w:rsidR="0004550E" w:rsidRPr="007363BC" w:rsidTr="0004550E">
        <w:tc>
          <w:tcPr>
            <w:tcW w:w="1502" w:type="dxa"/>
          </w:tcPr>
          <w:p w:rsidR="0004550E" w:rsidRPr="007363BC" w:rsidRDefault="0026033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808080" w:themeColor="background1" w:themeShade="80"/>
                  <w:sz w:val="20"/>
                  <w:szCs w:val="20"/>
                </w:rPr>
                <w:id w:val="365111756"/>
                <w:placeholder>
                  <w:docPart w:val="10616834527841FE8CBC0CE75A1A8CE8"/>
                </w:placeholder>
                <w:text/>
              </w:sdtPr>
              <w:sdtEndPr/>
              <w:sdtContent>
                <w:r w:rsidR="0004550E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583" w:type="dxa"/>
          </w:tcPr>
          <w:p w:rsidR="0004550E" w:rsidRPr="007363BC" w:rsidRDefault="0026033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54492238"/>
                <w:placeholder>
                  <w:docPart w:val="8B31C69F574E4D488A52CAE6B5E07916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701" w:type="dxa"/>
          </w:tcPr>
          <w:p w:rsidR="0004550E" w:rsidRDefault="00260339" w:rsidP="000455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89867543"/>
                <w:placeholder>
                  <w:docPart w:val="21E1798FFB4D45C6B4A0585EA9B6DCA5"/>
                </w:placeholder>
                <w:showingPlcHdr/>
                <w:text/>
              </w:sdtPr>
              <w:sdtEndPr/>
              <w:sdtContent>
                <w:r w:rsidR="0004550E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Active ingredient</w:t>
                </w:r>
              </w:sdtContent>
            </w:sdt>
          </w:p>
        </w:tc>
        <w:tc>
          <w:tcPr>
            <w:tcW w:w="1546" w:type="dxa"/>
          </w:tcPr>
          <w:p w:rsidR="0004550E" w:rsidRPr="007363BC" w:rsidRDefault="00260339" w:rsidP="000455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81677847"/>
                <w:placeholder>
                  <w:docPart w:val="CDDF0C8D18E2480BB31B6E39D0E6312D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ncentration</w:t>
                </w:r>
              </w:sdtContent>
            </w:sdt>
          </w:p>
        </w:tc>
        <w:tc>
          <w:tcPr>
            <w:tcW w:w="1436" w:type="dxa"/>
          </w:tcPr>
          <w:p w:rsidR="0004550E" w:rsidRDefault="00260339" w:rsidP="000455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7238291"/>
                <w:placeholder>
                  <w:docPart w:val="39D33C5F00E34128944DAA0487A45E87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412" w:type="dxa"/>
          </w:tcPr>
          <w:p w:rsidR="0004550E" w:rsidRDefault="0026033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430736887"/>
                <w:placeholder>
                  <w:docPart w:val="07F012BAACB142E9905D8846B4AF8BBE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</w:tr>
      <w:tr w:rsidR="0004550E" w:rsidRPr="007363BC" w:rsidTr="0004550E">
        <w:tc>
          <w:tcPr>
            <w:tcW w:w="1502" w:type="dxa"/>
          </w:tcPr>
          <w:p w:rsidR="0004550E" w:rsidRPr="007363BC" w:rsidRDefault="0026033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788619684"/>
                <w:placeholder>
                  <w:docPart w:val="A4248683D3BA4E71968487144C82D18C"/>
                </w:placeholder>
                <w:text/>
              </w:sdtPr>
              <w:sdtEndPr/>
              <w:sdtContent>
                <w:r w:rsidR="0004550E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583" w:type="dxa"/>
          </w:tcPr>
          <w:p w:rsidR="0004550E" w:rsidRPr="007363BC" w:rsidRDefault="0026033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3059589"/>
                <w:placeholder>
                  <w:docPart w:val="0F2F23187F66486885CD96B8E44F0A41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701" w:type="dxa"/>
          </w:tcPr>
          <w:p w:rsidR="0004550E" w:rsidRDefault="0026033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06572386"/>
                <w:placeholder>
                  <w:docPart w:val="4A564834AD3B49B3B70C67B1BC9422B2"/>
                </w:placeholder>
                <w:showingPlcHdr/>
                <w:text/>
              </w:sdtPr>
              <w:sdtEndPr/>
              <w:sdtContent>
                <w:r w:rsidR="0004550E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Active ingredient</w:t>
                </w:r>
              </w:sdtContent>
            </w:sdt>
          </w:p>
        </w:tc>
        <w:tc>
          <w:tcPr>
            <w:tcW w:w="1546" w:type="dxa"/>
          </w:tcPr>
          <w:p w:rsidR="0004550E" w:rsidRPr="007363BC" w:rsidRDefault="0026033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39248743"/>
                <w:placeholder>
                  <w:docPart w:val="E3ED7C24055249B284AF45989867F3B7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ncentration</w:t>
                </w:r>
              </w:sdtContent>
            </w:sdt>
          </w:p>
        </w:tc>
        <w:tc>
          <w:tcPr>
            <w:tcW w:w="1436" w:type="dxa"/>
          </w:tcPr>
          <w:p w:rsidR="0004550E" w:rsidRDefault="0026033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59768753"/>
                <w:placeholder>
                  <w:docPart w:val="A58E59E206F04A16B143967E5B7284A8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412" w:type="dxa"/>
          </w:tcPr>
          <w:p w:rsidR="0004550E" w:rsidRDefault="0026033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71054676"/>
                <w:placeholder>
                  <w:docPart w:val="11EFB16B63024891AB550D0D6F19AB7E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</w:tr>
      <w:tr w:rsidR="0004550E" w:rsidRPr="007363BC" w:rsidTr="0004550E">
        <w:tc>
          <w:tcPr>
            <w:tcW w:w="1502" w:type="dxa"/>
          </w:tcPr>
          <w:p w:rsidR="0004550E" w:rsidRPr="007363BC" w:rsidRDefault="0026033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74105308"/>
                <w:placeholder>
                  <w:docPart w:val="07CC60E63E44467AB12DF20E24C0AACF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583" w:type="dxa"/>
          </w:tcPr>
          <w:p w:rsidR="0004550E" w:rsidRPr="007363BC" w:rsidRDefault="0026033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36645253"/>
                <w:placeholder>
                  <w:docPart w:val="FC5AC285366F424A8106C3C48B6F463E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701" w:type="dxa"/>
          </w:tcPr>
          <w:p w:rsidR="0004550E" w:rsidRDefault="0026033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73300886"/>
                <w:placeholder>
                  <w:docPart w:val="6D02BFBB47DC4F289E23D9EF7053B91D"/>
                </w:placeholder>
                <w:showingPlcHdr/>
                <w:text/>
              </w:sdtPr>
              <w:sdtEndPr/>
              <w:sdtContent>
                <w:r w:rsidR="0004550E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Active ingredient</w:t>
                </w:r>
              </w:sdtContent>
            </w:sdt>
          </w:p>
        </w:tc>
        <w:tc>
          <w:tcPr>
            <w:tcW w:w="1546" w:type="dxa"/>
          </w:tcPr>
          <w:p w:rsidR="0004550E" w:rsidRPr="007363BC" w:rsidRDefault="0026033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860652039"/>
                <w:placeholder>
                  <w:docPart w:val="1A57C4D7EEF749C9922878B7A7B24B30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ncentration</w:t>
                </w:r>
              </w:sdtContent>
            </w:sdt>
          </w:p>
        </w:tc>
        <w:tc>
          <w:tcPr>
            <w:tcW w:w="1436" w:type="dxa"/>
          </w:tcPr>
          <w:p w:rsidR="0004550E" w:rsidRDefault="0026033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28600225"/>
                <w:placeholder>
                  <w:docPart w:val="CC4C374DDF724B78AA6CD3CAAA68D280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412" w:type="dxa"/>
          </w:tcPr>
          <w:p w:rsidR="0004550E" w:rsidRDefault="0026033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31557809"/>
                <w:placeholder>
                  <w:docPart w:val="13AA3909774248B5852EA56DA1F20067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</w:tr>
      <w:tr w:rsidR="0004550E" w:rsidRPr="007363BC" w:rsidTr="0004550E">
        <w:tc>
          <w:tcPr>
            <w:tcW w:w="1502" w:type="dxa"/>
          </w:tcPr>
          <w:p w:rsidR="0004550E" w:rsidRPr="007363BC" w:rsidRDefault="0026033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50214898"/>
                <w:placeholder>
                  <w:docPart w:val="F7B3F2D9248E4262BCF919E54C10CAFE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583" w:type="dxa"/>
          </w:tcPr>
          <w:p w:rsidR="0004550E" w:rsidRPr="007363BC" w:rsidRDefault="0026033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41137580"/>
                <w:placeholder>
                  <w:docPart w:val="99A2B38F195549BB8720E515AD5853BD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701" w:type="dxa"/>
          </w:tcPr>
          <w:p w:rsidR="0004550E" w:rsidRDefault="00260339" w:rsidP="000455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14117521"/>
                <w:placeholder>
                  <w:docPart w:val="EE2BD307094546E6ADF3E728AF9B31DF"/>
                </w:placeholder>
                <w:showingPlcHdr/>
                <w:text/>
              </w:sdtPr>
              <w:sdtEndPr/>
              <w:sdtContent>
                <w:r w:rsidR="0004550E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Active ingredient</w:t>
                </w:r>
              </w:sdtContent>
            </w:sdt>
          </w:p>
        </w:tc>
        <w:tc>
          <w:tcPr>
            <w:tcW w:w="1546" w:type="dxa"/>
          </w:tcPr>
          <w:p w:rsidR="0004550E" w:rsidRPr="007363BC" w:rsidRDefault="0026033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76535627"/>
                <w:placeholder>
                  <w:docPart w:val="79EE37FC8BE243869AFBFB11B7ABAF47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ncentration</w:t>
                </w:r>
              </w:sdtContent>
            </w:sdt>
          </w:p>
        </w:tc>
        <w:tc>
          <w:tcPr>
            <w:tcW w:w="1436" w:type="dxa"/>
          </w:tcPr>
          <w:p w:rsidR="0004550E" w:rsidRDefault="0026033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835806692"/>
                <w:placeholder>
                  <w:docPart w:val="7DFA6822129243B3928890D376A036C7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412" w:type="dxa"/>
          </w:tcPr>
          <w:p w:rsidR="0004550E" w:rsidRDefault="0026033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67420596"/>
                <w:placeholder>
                  <w:docPart w:val="C7E620A12A1F43A6B58BA55F2700E941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</w:tr>
    </w:tbl>
    <w:p w:rsidR="00BE5936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p w:rsidR="00393854" w:rsidRDefault="00393854" w:rsidP="0013345D">
      <w:pPr>
        <w:rPr>
          <w:rFonts w:ascii="Times New Roman" w:hAnsi="Times New Roman" w:cs="Times New Roman"/>
          <w:sz w:val="20"/>
          <w:szCs w:val="20"/>
        </w:rPr>
      </w:pPr>
    </w:p>
    <w:p w:rsidR="00393854" w:rsidRDefault="00393854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0"/>
        <w:gridCol w:w="4193"/>
      </w:tblGrid>
      <w:tr w:rsidR="00885507" w:rsidTr="00885507"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number of packages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94895065"/>
                <w:placeholder>
                  <w:docPart w:val="B617D89DC5134599A4D5DBDC61C298C8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</w:t>
                </w:r>
              </w:sdtContent>
            </w:sdt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07" w:rsidRDefault="0088550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85507" w:rsidTr="00885507"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gross weight (kg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89800100"/>
                <w:placeholder>
                  <w:docPart w:val="91E7A14214DA46AC8F46654BD1DE5A55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Weight</w:t>
                </w:r>
              </w:sdtContent>
            </w:sdt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5507" w:rsidTr="00885507"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net weight (kg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47687927"/>
                <w:placeholder>
                  <w:docPart w:val="0C900A9CB8C047E4BB15858AD8F37BFB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Weight</w:t>
                </w:r>
              </w:sdtContent>
            </w:sdt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5507" w:rsidTr="00885507"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emperatur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Temperature"/>
                <w:tag w:val="Temperature"/>
                <w:id w:val="1371031503"/>
                <w:placeholder>
                  <w:docPart w:val="2803C44280B94F15BB1FDFB0542998CE"/>
                </w:placeholder>
                <w:showingPlcHdr/>
                <w:comboBox>
                  <w:listItem w:value="Choose an item."/>
                  <w:listItem w:displayText="Chilled" w:value="Chilled"/>
                  <w:listItem w:displayText="Frozen" w:value="Frozen"/>
                  <w:listItem w:displayText="Ambient" w:value="Ambient"/>
                </w:comboBox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5507" w:rsidTr="00885507"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toring facilit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92386477"/>
                <w:placeholder>
                  <w:docPart w:val="58E18B2EAF65440DB2280BF4B634CA77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Storing facility</w:t>
                </w:r>
              </w:sdtContent>
            </w:sdt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5507" w:rsidTr="00885507"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mmodity intended fo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Commodity intended for"/>
                <w:tag w:val="Commodity intended for"/>
                <w:id w:val="36557633"/>
                <w:placeholder>
                  <w:docPart w:val="D4AD1E8D68BD49CA8F2E35FA1B8378FB"/>
                </w:placeholder>
                <w:showingPlcHdr/>
                <w:comboBox>
                  <w:listItem w:value="Choose an item."/>
                  <w:listItem w:displayText="Further processing" w:value="Further processing"/>
                  <w:listItem w:displayText="Repackaging" w:value="Repackaging"/>
                  <w:listItem w:displayText="Sale" w:value="Sale"/>
                  <w:listItem w:displayText="Plant protection" w:value="Plant protection"/>
                  <w:listItem w:displayText="Production" w:value="Production"/>
                  <w:listItem w:displayText="Other" w:value="Other"/>
                </w:comboBox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5507" w:rsidTr="00885507"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f other, please specif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60456984"/>
                <w:placeholder>
                  <w:docPart w:val="B73F4731F5CB44E083FED055A3986177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ease specify</w:t>
                </w:r>
              </w:sdtContent>
            </w:sdt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885507" w:rsidRDefault="00885507" w:rsidP="0013345D">
      <w:pPr>
        <w:rPr>
          <w:rFonts w:ascii="Times New Roman" w:hAnsi="Times New Roman" w:cs="Times New Roman"/>
          <w:sz w:val="20"/>
          <w:szCs w:val="20"/>
        </w:rPr>
      </w:pPr>
    </w:p>
    <w:p w:rsidR="00393854" w:rsidRDefault="00393854" w:rsidP="0013345D">
      <w:pPr>
        <w:rPr>
          <w:rFonts w:ascii="Times New Roman" w:hAnsi="Times New Roman" w:cs="Times New Roman"/>
          <w:sz w:val="20"/>
          <w:szCs w:val="20"/>
        </w:rPr>
      </w:pPr>
    </w:p>
    <w:p w:rsidR="00393854" w:rsidRDefault="00393854" w:rsidP="0013345D">
      <w:pPr>
        <w:rPr>
          <w:rFonts w:ascii="Times New Roman" w:hAnsi="Times New Roman" w:cs="Times New Roman"/>
          <w:sz w:val="20"/>
          <w:szCs w:val="20"/>
        </w:rPr>
      </w:pPr>
    </w:p>
    <w:p w:rsidR="00393854" w:rsidRPr="00C50182" w:rsidRDefault="00393854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C50182" w:rsidRPr="00C50182" w:rsidTr="00C50182">
        <w:trPr>
          <w:trHeight w:val="2727"/>
        </w:trPr>
        <w:tc>
          <w:tcPr>
            <w:tcW w:w="4621" w:type="dxa"/>
          </w:tcPr>
          <w:p w:rsidR="00C50182" w:rsidRPr="00C50182" w:rsidRDefault="00CD78B0" w:rsidP="008855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D78B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I, the undersigned person responsible for the load detailed above, certify that to the best of my knowledge and belief the statements made in Part 1 of this document are true and complete and I agree to comply wi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 xml:space="preserve">the legal requirements, </w:t>
            </w:r>
            <w:r w:rsidR="00885507" w:rsidRPr="00885507">
              <w:rPr>
                <w:rFonts w:ascii="Times New Roman" w:hAnsi="Times New Roman" w:cs="Times New Roman"/>
                <w:sz w:val="20"/>
                <w:szCs w:val="20"/>
              </w:rPr>
              <w:t>including payment for phytosanitary checks, as well as for re</w:t>
            </w:r>
            <w:r w:rsidR="0088550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885507" w:rsidRPr="00885507">
              <w:rPr>
                <w:rFonts w:ascii="Times New Roman" w:hAnsi="Times New Roman" w:cs="Times New Roman"/>
                <w:sz w:val="20"/>
                <w:szCs w:val="20"/>
              </w:rPr>
              <w:t>dispatching consignments, for quarantine of plants, or costs of destruction and disposal if</w:t>
            </w:r>
            <w:r w:rsidR="0088550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85507" w:rsidRPr="00885507">
              <w:rPr>
                <w:rFonts w:ascii="Times New Roman" w:hAnsi="Times New Roman" w:cs="Times New Roman"/>
                <w:sz w:val="20"/>
                <w:szCs w:val="20"/>
              </w:rPr>
              <w:t>necessary</w:t>
            </w:r>
            <w:r w:rsidR="0088550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4622" w:type="dxa"/>
          </w:tcPr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Place and date of declaration: </w:t>
            </w:r>
          </w:p>
          <w:p w:rsidR="00C50182" w:rsidRPr="00C50182" w:rsidRDefault="00260339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39631147"/>
                <w:placeholder>
                  <w:docPart w:val="3D68BEEF8B6C44EC88A9F35B5BAC38E8"/>
                </w:placeholder>
                <w:showingPlcHdr/>
                <w:text/>
              </w:sdtPr>
              <w:sdtEndPr/>
              <w:sdtContent>
                <w:r w:rsidR="00C50182"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ace</w:t>
                </w:r>
              </w:sdtContent>
            </w:sdt>
            <w:r w:rsidR="00C50182"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614789885"/>
              <w:placeholder>
                <w:docPart w:val="1720DC3DD6884E40B711410A0515C864"/>
              </w:placeholder>
              <w:showingPlcHdr/>
              <w:date>
                <w:dateFormat w:val="dd.M.yyyy"/>
                <w:lid w:val="mk-MK"/>
                <w:storeMappedDataAs w:val="dateTime"/>
                <w:calendar w:val="gregorian"/>
              </w:date>
            </w:sdtPr>
            <w:sdtEndPr/>
            <w:sdtContent>
              <w:p w:rsidR="00C50182" w:rsidRPr="00C50182" w:rsidRDefault="00C50182" w:rsidP="00C50182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p>
            </w:sdtContent>
          </w:sdt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Name of signatory: </w:t>
            </w:r>
          </w:p>
          <w:p w:rsidR="00C50182" w:rsidRDefault="00260339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37487260"/>
                <w:placeholder>
                  <w:docPart w:val="42EB210FBD484D889988FAB7D975D536"/>
                </w:placeholder>
                <w:showingPlcHdr/>
                <w:text/>
              </w:sdtPr>
              <w:sdtEndPr/>
              <w:sdtContent>
                <w:r w:rsid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ame of signatory</w:t>
                </w:r>
              </w:sdtContent>
            </w:sdt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nature:</w:t>
            </w:r>
          </w:p>
        </w:tc>
      </w:tr>
    </w:tbl>
    <w:p w:rsidR="00FE63FF" w:rsidRDefault="00FE63FF" w:rsidP="00023B82"/>
    <w:sectPr w:rsidR="00FE63FF" w:rsidSect="001E3407">
      <w:headerReference w:type="default" r:id="rId8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60339" w:rsidRDefault="00260339" w:rsidP="00710270">
      <w:pPr>
        <w:spacing w:after="0" w:line="240" w:lineRule="auto"/>
      </w:pPr>
      <w:r>
        <w:separator/>
      </w:r>
    </w:p>
  </w:endnote>
  <w:endnote w:type="continuationSeparator" w:id="0">
    <w:p w:rsidR="00260339" w:rsidRDefault="00260339" w:rsidP="00710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60339" w:rsidRDefault="00260339" w:rsidP="00710270">
      <w:pPr>
        <w:spacing w:after="0" w:line="240" w:lineRule="auto"/>
      </w:pPr>
      <w:r>
        <w:separator/>
      </w:r>
    </w:p>
  </w:footnote>
  <w:footnote w:type="continuationSeparator" w:id="0">
    <w:p w:rsidR="00260339" w:rsidRDefault="00260339" w:rsidP="00710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94"/>
      <w:gridCol w:w="1897"/>
      <w:gridCol w:w="3417"/>
    </w:tblGrid>
    <w:tr w:rsidR="00710270" w:rsidRPr="001E3407" w:rsidTr="00B26A24">
      <w:tc>
        <w:tcPr>
          <w:tcW w:w="3794" w:type="dxa"/>
          <w:vAlign w:val="center"/>
        </w:tcPr>
        <w:p w:rsidR="00710270" w:rsidRPr="00843E4B" w:rsidRDefault="00710270" w:rsidP="001E3407">
          <w:pPr>
            <w:pStyle w:val="Header"/>
            <w:rPr>
              <w:rFonts w:ascii="Times New Roman" w:hAnsi="Times New Roman" w:cs="Times New Roman"/>
              <w:sz w:val="20"/>
              <w:szCs w:val="21"/>
            </w:rPr>
          </w:pPr>
          <w:r w:rsidRPr="00843E4B">
            <w:rPr>
              <w:rFonts w:ascii="Times New Roman" w:hAnsi="Times New Roman" w:cs="Times New Roman"/>
              <w:sz w:val="20"/>
              <w:szCs w:val="21"/>
            </w:rPr>
            <w:t>REPUBLIC OF YEMEN</w:t>
          </w:r>
        </w:p>
        <w:p w:rsidR="00710270" w:rsidRPr="001E3407" w:rsidRDefault="00885507" w:rsidP="001E3407">
          <w:pPr>
            <w:pStyle w:val="Header"/>
            <w:rPr>
              <w:sz w:val="21"/>
              <w:szCs w:val="21"/>
            </w:rPr>
          </w:pPr>
          <w:r w:rsidRPr="00885507">
            <w:rPr>
              <w:rFonts w:ascii="Times New Roman" w:hAnsi="Times New Roman" w:cs="Times New Roman"/>
              <w:sz w:val="20"/>
              <w:szCs w:val="21"/>
            </w:rPr>
            <w:t>Ministry of Agriculture and Irrigation /Pl</w:t>
          </w:r>
          <w:r>
            <w:rPr>
              <w:rFonts w:ascii="Times New Roman" w:hAnsi="Times New Roman" w:cs="Times New Roman"/>
              <w:sz w:val="20"/>
              <w:szCs w:val="21"/>
            </w:rPr>
            <w:t>ant Protection Department (PPD)</w:t>
          </w:r>
          <w:r w:rsidR="00D26A41">
            <w:rPr>
              <w:rFonts w:ascii="Times New Roman" w:hAnsi="Times New Roman" w:cs="Times New Roman"/>
              <w:sz w:val="20"/>
              <w:szCs w:val="21"/>
            </w:rPr>
            <w:t xml:space="preserve">- </w:t>
          </w:r>
          <w:r w:rsidR="00710270" w:rsidRPr="00843E4B">
            <w:rPr>
              <w:rFonts w:ascii="Times New Roman" w:hAnsi="Times New Roman" w:cs="Times New Roman"/>
              <w:sz w:val="20"/>
              <w:szCs w:val="21"/>
            </w:rPr>
            <w:t>Aden</w:t>
          </w:r>
        </w:p>
      </w:tc>
      <w:tc>
        <w:tcPr>
          <w:tcW w:w="1897" w:type="dxa"/>
        </w:tcPr>
        <w:p w:rsidR="00710270" w:rsidRPr="001E3407" w:rsidRDefault="001E3407">
          <w:pPr>
            <w:pStyle w:val="Header"/>
            <w:rPr>
              <w:sz w:val="21"/>
              <w:szCs w:val="21"/>
            </w:rPr>
          </w:pPr>
          <w:r w:rsidRPr="001E3407">
            <w:rPr>
              <w:noProof/>
              <w:sz w:val="21"/>
              <w:szCs w:val="21"/>
            </w:rPr>
            <w:drawing>
              <wp:inline distT="0" distB="0" distL="0" distR="0" wp14:anchorId="098A70B9" wp14:editId="1F132274">
                <wp:extent cx="983968" cy="650123"/>
                <wp:effectExtent l="0" t="0" r="698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Yemen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87697" cy="6525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17" w:type="dxa"/>
          <w:vAlign w:val="center"/>
        </w:tcPr>
        <w:p w:rsidR="00710270" w:rsidRPr="001E3407" w:rsidRDefault="00710270" w:rsidP="001E3407">
          <w:pPr>
            <w:pStyle w:val="Header"/>
            <w:jc w:val="right"/>
            <w:rPr>
              <w:sz w:val="21"/>
              <w:szCs w:val="21"/>
            </w:rPr>
          </w:pPr>
        </w:p>
      </w:tc>
    </w:tr>
  </w:tbl>
  <w:p w:rsidR="00710270" w:rsidRDefault="007102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 w:cryptProviderType="rsaFull" w:cryptAlgorithmClass="hash" w:cryptAlgorithmType="typeAny" w:cryptAlgorithmSid="4" w:cryptSpinCount="100000" w:hash="IVMWjlo8dmIATesWv2IHSy3ZaJc=" w:salt="Fuz2jt1tc/BQKEqTwru5K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jMxsLSwNDMwtDRS0lEKTi0uzszPAykwrgUAd8Ag9ywAAAA="/>
  </w:docVars>
  <w:rsids>
    <w:rsidRoot w:val="00710270"/>
    <w:rsid w:val="0000012F"/>
    <w:rsid w:val="00023B82"/>
    <w:rsid w:val="00023BC9"/>
    <w:rsid w:val="000400E7"/>
    <w:rsid w:val="0004550E"/>
    <w:rsid w:val="00045CCF"/>
    <w:rsid w:val="00097575"/>
    <w:rsid w:val="000B09A0"/>
    <w:rsid w:val="000B4BED"/>
    <w:rsid w:val="000F6A59"/>
    <w:rsid w:val="00101127"/>
    <w:rsid w:val="0010550A"/>
    <w:rsid w:val="0013345D"/>
    <w:rsid w:val="00186A73"/>
    <w:rsid w:val="00191DA8"/>
    <w:rsid w:val="001D54C1"/>
    <w:rsid w:val="001E3407"/>
    <w:rsid w:val="001F0E9E"/>
    <w:rsid w:val="00205C1C"/>
    <w:rsid w:val="00227769"/>
    <w:rsid w:val="00230065"/>
    <w:rsid w:val="00237F98"/>
    <w:rsid w:val="00260339"/>
    <w:rsid w:val="00264441"/>
    <w:rsid w:val="0028747F"/>
    <w:rsid w:val="002B5461"/>
    <w:rsid w:val="00343A7A"/>
    <w:rsid w:val="003620A3"/>
    <w:rsid w:val="00393854"/>
    <w:rsid w:val="003C0F38"/>
    <w:rsid w:val="003E58D1"/>
    <w:rsid w:val="003F619B"/>
    <w:rsid w:val="00481CF9"/>
    <w:rsid w:val="00483FE6"/>
    <w:rsid w:val="004871EC"/>
    <w:rsid w:val="004A0DF7"/>
    <w:rsid w:val="004E2FDF"/>
    <w:rsid w:val="004E47F2"/>
    <w:rsid w:val="004F68C3"/>
    <w:rsid w:val="00505ABA"/>
    <w:rsid w:val="00555C72"/>
    <w:rsid w:val="005A4A84"/>
    <w:rsid w:val="005E0320"/>
    <w:rsid w:val="00683C55"/>
    <w:rsid w:val="00685AD8"/>
    <w:rsid w:val="006D622C"/>
    <w:rsid w:val="00701D09"/>
    <w:rsid w:val="0070519E"/>
    <w:rsid w:val="00710270"/>
    <w:rsid w:val="00714BC2"/>
    <w:rsid w:val="007363BC"/>
    <w:rsid w:val="0074525C"/>
    <w:rsid w:val="007D5F7A"/>
    <w:rsid w:val="007E5407"/>
    <w:rsid w:val="007F2861"/>
    <w:rsid w:val="00820A18"/>
    <w:rsid w:val="00843617"/>
    <w:rsid w:val="00843E4B"/>
    <w:rsid w:val="008637FF"/>
    <w:rsid w:val="00874A32"/>
    <w:rsid w:val="00876B51"/>
    <w:rsid w:val="00885507"/>
    <w:rsid w:val="00896677"/>
    <w:rsid w:val="008A3D15"/>
    <w:rsid w:val="008A7C5C"/>
    <w:rsid w:val="008C627A"/>
    <w:rsid w:val="00915AD7"/>
    <w:rsid w:val="00976C50"/>
    <w:rsid w:val="009B5870"/>
    <w:rsid w:val="009F2F6F"/>
    <w:rsid w:val="00A03777"/>
    <w:rsid w:val="00A277AA"/>
    <w:rsid w:val="00A34715"/>
    <w:rsid w:val="00A637B8"/>
    <w:rsid w:val="00A820A0"/>
    <w:rsid w:val="00AA1751"/>
    <w:rsid w:val="00AA3943"/>
    <w:rsid w:val="00AD0AFE"/>
    <w:rsid w:val="00AE07B3"/>
    <w:rsid w:val="00B01BC3"/>
    <w:rsid w:val="00B26A24"/>
    <w:rsid w:val="00B80F44"/>
    <w:rsid w:val="00BA06A7"/>
    <w:rsid w:val="00BC4167"/>
    <w:rsid w:val="00BC721B"/>
    <w:rsid w:val="00BD6CF9"/>
    <w:rsid w:val="00BE5936"/>
    <w:rsid w:val="00BF3147"/>
    <w:rsid w:val="00C50182"/>
    <w:rsid w:val="00C61BA7"/>
    <w:rsid w:val="00C72482"/>
    <w:rsid w:val="00CD78B0"/>
    <w:rsid w:val="00D0476F"/>
    <w:rsid w:val="00D20F26"/>
    <w:rsid w:val="00D26A41"/>
    <w:rsid w:val="00D55136"/>
    <w:rsid w:val="00D646B2"/>
    <w:rsid w:val="00DC0CF7"/>
    <w:rsid w:val="00E07F1E"/>
    <w:rsid w:val="00E21E3F"/>
    <w:rsid w:val="00E23958"/>
    <w:rsid w:val="00E64E4B"/>
    <w:rsid w:val="00E75CF1"/>
    <w:rsid w:val="00EA2B2E"/>
    <w:rsid w:val="00ED27A7"/>
    <w:rsid w:val="00ED7501"/>
    <w:rsid w:val="00EE07A1"/>
    <w:rsid w:val="00EF52B9"/>
    <w:rsid w:val="00F15544"/>
    <w:rsid w:val="00F34A65"/>
    <w:rsid w:val="00F539B5"/>
    <w:rsid w:val="00F714AD"/>
    <w:rsid w:val="00F76C3F"/>
    <w:rsid w:val="00F77C4C"/>
    <w:rsid w:val="00F92EFD"/>
    <w:rsid w:val="00F938DA"/>
    <w:rsid w:val="00F96EE4"/>
    <w:rsid w:val="00FA0EF5"/>
    <w:rsid w:val="00FC5251"/>
    <w:rsid w:val="00FC73EB"/>
    <w:rsid w:val="00FE6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48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7B9E02F5DFD47149D8FA91562BCC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18DC9-5839-4860-8B24-77918A800CB5}"/>
      </w:docPartPr>
      <w:docPartBody>
        <w:p w:rsidR="00DF4A27" w:rsidRDefault="00BE7585" w:rsidP="00BE7585">
          <w:pPr>
            <w:pStyle w:val="E7B9E02F5DFD47149D8FA91562BCC4D783"/>
          </w:pPr>
          <w:r w:rsidRPr="00F539B5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ermit No</w:t>
          </w:r>
        </w:p>
      </w:docPartBody>
    </w:docPart>
    <w:docPart>
      <w:docPartPr>
        <w:name w:val="348FA061EE3C49ACAE41AEBD74E67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A52F2-C343-44F6-88E3-8F4C2BBE1856}"/>
      </w:docPartPr>
      <w:docPartBody>
        <w:p w:rsidR="00DF4A27" w:rsidRDefault="00BE7585" w:rsidP="00BE7585">
          <w:pPr>
            <w:pStyle w:val="348FA061EE3C49ACAE41AEBD74E67BFB65"/>
          </w:pPr>
          <w:r w:rsidRPr="00E75CF1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5E6E5BFE325243B99A437EBE6734E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8C3AA-FEFA-42BC-B53E-E10E46343E3B}"/>
      </w:docPartPr>
      <w:docPartBody>
        <w:p w:rsidR="00DF4A27" w:rsidRDefault="00BE7585" w:rsidP="00BE7585">
          <w:pPr>
            <w:pStyle w:val="5E6E5BFE325243B99A437EBE6734EE8362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xporter:</w:t>
          </w:r>
        </w:p>
      </w:docPartBody>
    </w:docPart>
    <w:docPart>
      <w:docPartPr>
        <w:name w:val="8BFBF4B9CAF84A3E9019E5F9BFB7E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7E533-A090-47BF-A7E8-E6B7F9E1AF3D}"/>
      </w:docPartPr>
      <w:docPartBody>
        <w:p w:rsidR="00CC3C91" w:rsidRDefault="00BE7585" w:rsidP="00BE7585">
          <w:pPr>
            <w:pStyle w:val="8BFBF4B9CAF84A3E9019E5F9BFB7EDBA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xit</w:t>
          </w:r>
        </w:p>
      </w:docPartBody>
    </w:docPart>
    <w:docPart>
      <w:docPartPr>
        <w:name w:val="3D85344DC7FE420E9D156A3EA4725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C5C17-BBAF-4324-A54E-A9F40D7FFB8B}"/>
      </w:docPartPr>
      <w:docPartBody>
        <w:p w:rsidR="00CC3C91" w:rsidRDefault="00BE7585" w:rsidP="00BE7585">
          <w:pPr>
            <w:pStyle w:val="3D85344DC7FE420E9D156A3EA472580F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destination</w:t>
          </w:r>
        </w:p>
      </w:docPartBody>
    </w:docPart>
    <w:docPart>
      <w:docPartPr>
        <w:name w:val="480EC0956E414A1EB754429E14ECE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8F12A-8C93-4580-B5D9-4CE982D48127}"/>
      </w:docPartPr>
      <w:docPartBody>
        <w:p w:rsidR="00CC3C91" w:rsidRDefault="00BE7585" w:rsidP="00BE7585">
          <w:pPr>
            <w:pStyle w:val="480EC0956E414A1EB754429E14ECECE6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import</w:t>
          </w:r>
        </w:p>
      </w:docPartBody>
    </w:docPart>
    <w:docPart>
      <w:docPartPr>
        <w:name w:val="CA2FAA98065D45E6A7B7DF7E49ADF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F6715-F42A-4E76-97B4-5053B527317B}"/>
      </w:docPartPr>
      <w:docPartBody>
        <w:p w:rsidR="00BB5E3D" w:rsidRDefault="00BE7585" w:rsidP="00BE7585">
          <w:pPr>
            <w:pStyle w:val="CA2FAA98065D45E6A7B7DF7E49ADF15222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8623E58A61E44A5CB5FCAABF3E85D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1E50C-1536-442E-BD68-571DC97424EA}"/>
      </w:docPartPr>
      <w:docPartBody>
        <w:p w:rsidR="00BB5E3D" w:rsidRDefault="00CA29D1" w:rsidP="00CA29D1">
          <w:pPr>
            <w:pStyle w:val="8623E58A61E44A5CB5FCAABF3E85D3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3D68BEEF8B6C44EC88A9F35B5BAC3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E4FA1-9CFB-4068-A09E-ED66CE3CD32D}"/>
      </w:docPartPr>
      <w:docPartBody>
        <w:p w:rsidR="007D0436" w:rsidRDefault="00BE7585" w:rsidP="00BE7585">
          <w:pPr>
            <w:pStyle w:val="3D68BEEF8B6C44EC88A9F35B5BAC38E820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ace</w:t>
          </w:r>
        </w:p>
      </w:docPartBody>
    </w:docPart>
    <w:docPart>
      <w:docPartPr>
        <w:name w:val="1720DC3DD6884E40B711410A0515C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4B324-8145-4253-83C7-F8D7172C8670}"/>
      </w:docPartPr>
      <w:docPartBody>
        <w:p w:rsidR="007D0436" w:rsidRDefault="00BE7585" w:rsidP="00BE7585">
          <w:pPr>
            <w:pStyle w:val="1720DC3DD6884E40B711410A0515C86420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</w:t>
          </w:r>
        </w:p>
      </w:docPartBody>
    </w:docPart>
    <w:docPart>
      <w:docPartPr>
        <w:name w:val="42EB210FBD484D889988FAB7D975D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A4709-83FA-4802-8383-4F7A9F643371}"/>
      </w:docPartPr>
      <w:docPartBody>
        <w:p w:rsidR="007D0436" w:rsidRDefault="00BE7585" w:rsidP="00BE7585">
          <w:pPr>
            <w:pStyle w:val="42EB210FBD484D889988FAB7D975D53620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 of signatory</w:t>
          </w:r>
        </w:p>
      </w:docPartBody>
    </w:docPart>
    <w:docPart>
      <w:docPartPr>
        <w:name w:val="10616834527841FE8CBC0CE75A1A8C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4AE2E-F6BF-4E46-ADE1-3DC587E04149}"/>
      </w:docPartPr>
      <w:docPartBody>
        <w:p w:rsidR="00FB4E39" w:rsidRDefault="001774E7" w:rsidP="001774E7">
          <w:pPr>
            <w:pStyle w:val="10616834527841FE8CBC0CE75A1A8CE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8B31C69F574E4D488A52CAE6B5E079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995CB3-0A2E-44EA-8366-4E9541EFA347}"/>
      </w:docPartPr>
      <w:docPartBody>
        <w:p w:rsidR="00FB4E39" w:rsidRDefault="00BE7585" w:rsidP="00BE7585">
          <w:pPr>
            <w:pStyle w:val="8B31C69F574E4D488A52CAE6B5E07916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21E1798FFB4D45C6B4A0585EA9B6D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D37E2-4ABA-4FC4-BBBF-E3D5087F7BCA}"/>
      </w:docPartPr>
      <w:docPartBody>
        <w:p w:rsidR="00FB4E39" w:rsidRDefault="00BE7585" w:rsidP="00BE7585">
          <w:pPr>
            <w:pStyle w:val="21E1798FFB4D45C6B4A0585EA9B6DCA53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Active ingredient</w:t>
          </w:r>
        </w:p>
      </w:docPartBody>
    </w:docPart>
    <w:docPart>
      <w:docPartPr>
        <w:name w:val="CDDF0C8D18E2480BB31B6E39D0E631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906A6-3128-471D-A5D0-81DBBBE13C2F}"/>
      </w:docPartPr>
      <w:docPartBody>
        <w:p w:rsidR="00FB4E39" w:rsidRDefault="00BE7585" w:rsidP="00BE7585">
          <w:pPr>
            <w:pStyle w:val="CDDF0C8D18E2480BB31B6E39D0E6312D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ncentration</w:t>
          </w:r>
        </w:p>
      </w:docPartBody>
    </w:docPart>
    <w:docPart>
      <w:docPartPr>
        <w:name w:val="A4248683D3BA4E71968487144C82D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FFB68-CB7E-47B1-81BD-4E530F6A5D86}"/>
      </w:docPartPr>
      <w:docPartBody>
        <w:p w:rsidR="00FB4E39" w:rsidRDefault="001774E7" w:rsidP="001774E7">
          <w:pPr>
            <w:pStyle w:val="A4248683D3BA4E71968487144C82D18C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0F2F23187F66486885CD96B8E44F0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6BC33F-53B5-4F8D-B9A5-FB61365B3A49}"/>
      </w:docPartPr>
      <w:docPartBody>
        <w:p w:rsidR="00FB4E39" w:rsidRDefault="00BE7585" w:rsidP="00BE7585">
          <w:pPr>
            <w:pStyle w:val="0F2F23187F66486885CD96B8E44F0A41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07CC60E63E44467AB12DF20E24C0A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B7DC71-2FC6-4168-8C9F-1E5189FEB9BB}"/>
      </w:docPartPr>
      <w:docPartBody>
        <w:p w:rsidR="00FB4E39" w:rsidRDefault="00BE7585" w:rsidP="00BE7585">
          <w:pPr>
            <w:pStyle w:val="07CC60E63E44467AB12DF20E24C0AACF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FC5AC285366F424A8106C3C48B6F46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D19048-A7B1-4E91-AA41-2394D7AE0CBA}"/>
      </w:docPartPr>
      <w:docPartBody>
        <w:p w:rsidR="00FB4E39" w:rsidRDefault="00BE7585" w:rsidP="00BE7585">
          <w:pPr>
            <w:pStyle w:val="FC5AC285366F424A8106C3C48B6F463E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F7B3F2D9248E4262BCF919E54C10C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5082F-661E-459D-80BA-4DE12B9BC13E}"/>
      </w:docPartPr>
      <w:docPartBody>
        <w:p w:rsidR="00FB4E39" w:rsidRDefault="00BE7585" w:rsidP="00BE7585">
          <w:pPr>
            <w:pStyle w:val="F7B3F2D9248E4262BCF919E54C10CAFE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99A2B38F195549BB8720E515AD585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7333B-8277-4550-A48F-D8470FFF4227}"/>
      </w:docPartPr>
      <w:docPartBody>
        <w:p w:rsidR="00FB4E39" w:rsidRDefault="00BE7585" w:rsidP="00BE7585">
          <w:pPr>
            <w:pStyle w:val="99A2B38F195549BB8720E515AD5853BD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07F012BAACB142E9905D8846B4AF8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125BF-F53A-472C-BF69-E88C54CF26FE}"/>
      </w:docPartPr>
      <w:docPartBody>
        <w:p w:rsidR="00FB4E39" w:rsidRDefault="00BE7585" w:rsidP="00BE7585">
          <w:pPr>
            <w:pStyle w:val="07F012BAACB142E9905D8846B4AF8BBE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11EFB16B63024891AB550D0D6F19AB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EA3F0-9D4D-496A-B023-16C544676524}"/>
      </w:docPartPr>
      <w:docPartBody>
        <w:p w:rsidR="00FB4E39" w:rsidRDefault="00BE7585" w:rsidP="00BE7585">
          <w:pPr>
            <w:pStyle w:val="11EFB16B63024891AB550D0D6F19AB7E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13AA3909774248B5852EA56DA1F200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494BC7-790F-411C-BD02-B87AF6EF2571}"/>
      </w:docPartPr>
      <w:docPartBody>
        <w:p w:rsidR="00FB4E39" w:rsidRDefault="00BE7585" w:rsidP="00BE7585">
          <w:pPr>
            <w:pStyle w:val="13AA3909774248B5852EA56DA1F20067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C7E620A12A1F43A6B58BA55F2700E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BF4A2F-A300-486C-9D8B-2EC1EE32BD82}"/>
      </w:docPartPr>
      <w:docPartBody>
        <w:p w:rsidR="00FB4E39" w:rsidRDefault="00BE7585" w:rsidP="00BE7585">
          <w:pPr>
            <w:pStyle w:val="C7E620A12A1F43A6B58BA55F2700E941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39D33C5F00E34128944DAA0487A45E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52ED1B-D0A8-4391-91DD-B67F7E576D86}"/>
      </w:docPartPr>
      <w:docPartBody>
        <w:p w:rsidR="00FB4E39" w:rsidRDefault="00BE7585" w:rsidP="00BE7585">
          <w:pPr>
            <w:pStyle w:val="39D33C5F00E34128944DAA0487A45E87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ype of packages</w:t>
          </w:r>
        </w:p>
      </w:docPartBody>
    </w:docPart>
    <w:docPart>
      <w:docPartPr>
        <w:name w:val="4A564834AD3B49B3B70C67B1BC9422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9BC335-B4E6-4E06-A9CE-5B8B951115DF}"/>
      </w:docPartPr>
      <w:docPartBody>
        <w:p w:rsidR="00FB4E39" w:rsidRDefault="00BE7585" w:rsidP="00BE7585">
          <w:pPr>
            <w:pStyle w:val="4A564834AD3B49B3B70C67B1BC9422B22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Active ingredient</w:t>
          </w:r>
        </w:p>
      </w:docPartBody>
    </w:docPart>
    <w:docPart>
      <w:docPartPr>
        <w:name w:val="6D02BFBB47DC4F289E23D9EF7053B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2A662-CD93-4260-AC8F-531F532C716C}"/>
      </w:docPartPr>
      <w:docPartBody>
        <w:p w:rsidR="00FB4E39" w:rsidRDefault="00BE7585" w:rsidP="00BE7585">
          <w:pPr>
            <w:pStyle w:val="6D02BFBB47DC4F289E23D9EF7053B91D2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Active ingredient</w:t>
          </w:r>
        </w:p>
      </w:docPartBody>
    </w:docPart>
    <w:docPart>
      <w:docPartPr>
        <w:name w:val="EE2BD307094546E6ADF3E728AF9B3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0D281-B0C1-4F8C-9A0D-9F32B390B21B}"/>
      </w:docPartPr>
      <w:docPartBody>
        <w:p w:rsidR="00FB4E39" w:rsidRDefault="00BE7585" w:rsidP="00BE7585">
          <w:pPr>
            <w:pStyle w:val="EE2BD307094546E6ADF3E728AF9B31DF2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Active ingredient</w:t>
          </w:r>
        </w:p>
      </w:docPartBody>
    </w:docPart>
    <w:docPart>
      <w:docPartPr>
        <w:name w:val="E3ED7C24055249B284AF45989867F3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AE61E-760D-4C15-95E1-8993C38EC578}"/>
      </w:docPartPr>
      <w:docPartBody>
        <w:p w:rsidR="00FB4E39" w:rsidRDefault="00BE7585" w:rsidP="00BE7585">
          <w:pPr>
            <w:pStyle w:val="E3ED7C24055249B284AF45989867F3B7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ncentration</w:t>
          </w:r>
        </w:p>
      </w:docPartBody>
    </w:docPart>
    <w:docPart>
      <w:docPartPr>
        <w:name w:val="1A57C4D7EEF749C9922878B7A7B24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133B1D-2BA5-4728-8E1E-0B591267767C}"/>
      </w:docPartPr>
      <w:docPartBody>
        <w:p w:rsidR="00FB4E39" w:rsidRDefault="00BE7585" w:rsidP="00BE7585">
          <w:pPr>
            <w:pStyle w:val="1A57C4D7EEF749C9922878B7A7B24B30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ncentration</w:t>
          </w:r>
        </w:p>
      </w:docPartBody>
    </w:docPart>
    <w:docPart>
      <w:docPartPr>
        <w:name w:val="79EE37FC8BE243869AFBFB11B7ABAF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75CB9B-7CB7-480C-9EBF-F0EB7F1519F7}"/>
      </w:docPartPr>
      <w:docPartBody>
        <w:p w:rsidR="00FB4E39" w:rsidRDefault="00BE7585" w:rsidP="00BE7585">
          <w:pPr>
            <w:pStyle w:val="79EE37FC8BE243869AFBFB11B7ABAF47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ncentration</w:t>
          </w:r>
        </w:p>
      </w:docPartBody>
    </w:docPart>
    <w:docPart>
      <w:docPartPr>
        <w:name w:val="A58E59E206F04A16B143967E5B728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F916BE-1964-49D1-9E22-B60A036C007B}"/>
      </w:docPartPr>
      <w:docPartBody>
        <w:p w:rsidR="00FB4E39" w:rsidRDefault="00BE7585" w:rsidP="00BE7585">
          <w:pPr>
            <w:pStyle w:val="A58E59E206F04A16B143967E5B7284A8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ype of packages</w:t>
          </w:r>
        </w:p>
      </w:docPartBody>
    </w:docPart>
    <w:docPart>
      <w:docPartPr>
        <w:name w:val="CC4C374DDF724B78AA6CD3CAAA68D2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6CFD5F-FC14-4719-A3DB-816FBB228E1B}"/>
      </w:docPartPr>
      <w:docPartBody>
        <w:p w:rsidR="00FB4E39" w:rsidRDefault="00BE7585" w:rsidP="00BE7585">
          <w:pPr>
            <w:pStyle w:val="CC4C374DDF724B78AA6CD3CAAA68D280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ype of packages</w:t>
          </w:r>
        </w:p>
      </w:docPartBody>
    </w:docPart>
    <w:docPart>
      <w:docPartPr>
        <w:name w:val="7DFA6822129243B3928890D376A03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396595-46FB-48D1-AF3A-69BEC666295F}"/>
      </w:docPartPr>
      <w:docPartBody>
        <w:p w:rsidR="00FB4E39" w:rsidRDefault="00BE7585" w:rsidP="00BE7585">
          <w:pPr>
            <w:pStyle w:val="7DFA6822129243B3928890D376A036C7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ype of packages</w:t>
          </w:r>
        </w:p>
      </w:docPartBody>
    </w:docPart>
    <w:docPart>
      <w:docPartPr>
        <w:name w:val="B617D89DC5134599A4D5DBDC61C29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0E552-9347-4A0B-8FF6-A7179629C7F2}"/>
      </w:docPartPr>
      <w:docPartBody>
        <w:p w:rsidR="00FB4E39" w:rsidRDefault="00BE7585" w:rsidP="00BE7585">
          <w:pPr>
            <w:pStyle w:val="B617D89DC5134599A4D5DBDC61C298C8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</w:t>
          </w:r>
        </w:p>
      </w:docPartBody>
    </w:docPart>
    <w:docPart>
      <w:docPartPr>
        <w:name w:val="91E7A14214DA46AC8F46654BD1DE5A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3CA9D-BAEF-4952-B853-3BF2AE0251F9}"/>
      </w:docPartPr>
      <w:docPartBody>
        <w:p w:rsidR="00FB4E39" w:rsidRDefault="00BE7585" w:rsidP="00BE7585">
          <w:pPr>
            <w:pStyle w:val="91E7A14214DA46AC8F46654BD1DE5A55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Weight</w:t>
          </w:r>
        </w:p>
      </w:docPartBody>
    </w:docPart>
    <w:docPart>
      <w:docPartPr>
        <w:name w:val="0C900A9CB8C047E4BB15858AD8F37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72C650-0AE3-4F11-9E40-CAECB070AC5D}"/>
      </w:docPartPr>
      <w:docPartBody>
        <w:p w:rsidR="00FB4E39" w:rsidRDefault="00BE7585" w:rsidP="00BE7585">
          <w:pPr>
            <w:pStyle w:val="0C900A9CB8C047E4BB15858AD8F37BFB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Weight</w:t>
          </w:r>
        </w:p>
      </w:docPartBody>
    </w:docPart>
    <w:docPart>
      <w:docPartPr>
        <w:name w:val="2803C44280B94F15BB1FDFB0542998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81CA5-91C0-41F4-9C44-4CB59C113279}"/>
      </w:docPartPr>
      <w:docPartBody>
        <w:p w:rsidR="00FB4E39" w:rsidRDefault="00BE7585" w:rsidP="00BE7585">
          <w:pPr>
            <w:pStyle w:val="2803C44280B94F15BB1FDFB0542998CE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58E18B2EAF65440DB2280BF4B634CA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67919F-75DF-4D59-AC8C-AFC9110F334B}"/>
      </w:docPartPr>
      <w:docPartBody>
        <w:p w:rsidR="00FB4E39" w:rsidRDefault="00BE7585" w:rsidP="00BE7585">
          <w:pPr>
            <w:pStyle w:val="58E18B2EAF65440DB2280BF4B634CA77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Storing facility</w:t>
          </w:r>
        </w:p>
      </w:docPartBody>
    </w:docPart>
    <w:docPart>
      <w:docPartPr>
        <w:name w:val="D4AD1E8D68BD49CA8F2E35FA1B837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EA436D-4243-4798-8436-9990F969D548}"/>
      </w:docPartPr>
      <w:docPartBody>
        <w:p w:rsidR="00FB4E39" w:rsidRDefault="00BE7585" w:rsidP="00BE7585">
          <w:pPr>
            <w:pStyle w:val="D4AD1E8D68BD49CA8F2E35FA1B8378FB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B73F4731F5CB44E083FED055A3986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5DDB0B-B663-4645-AE00-243E58526641}"/>
      </w:docPartPr>
      <w:docPartBody>
        <w:p w:rsidR="00FB4E39" w:rsidRDefault="00BE7585" w:rsidP="00BE7585">
          <w:pPr>
            <w:pStyle w:val="B73F4731F5CB44E083FED055A3986177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ease specify</w:t>
          </w:r>
        </w:p>
      </w:docPartBody>
    </w:docPart>
    <w:docPart>
      <w:docPartPr>
        <w:name w:val="B4884A922FFB47B4AED22358B8E3D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8AEA7-019E-4BD3-B176-B9797881E9F8}"/>
      </w:docPartPr>
      <w:docPartBody>
        <w:p w:rsidR="00000000" w:rsidRDefault="00BE7585" w:rsidP="00BE7585">
          <w:pPr>
            <w:pStyle w:val="B4884A922FFB47B4AED22358B8E3D818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Im</w:t>
          </w: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rter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C1D12"/>
    <w:rsid w:val="00003046"/>
    <w:rsid w:val="000034F8"/>
    <w:rsid w:val="00077D58"/>
    <w:rsid w:val="001774E7"/>
    <w:rsid w:val="00214A8E"/>
    <w:rsid w:val="002C0AAF"/>
    <w:rsid w:val="00363C32"/>
    <w:rsid w:val="004002FD"/>
    <w:rsid w:val="0052190D"/>
    <w:rsid w:val="00574304"/>
    <w:rsid w:val="006D11C4"/>
    <w:rsid w:val="00775D53"/>
    <w:rsid w:val="007C1D12"/>
    <w:rsid w:val="007D0436"/>
    <w:rsid w:val="008976BB"/>
    <w:rsid w:val="00917649"/>
    <w:rsid w:val="009B7F78"/>
    <w:rsid w:val="00AB401E"/>
    <w:rsid w:val="00AC30D6"/>
    <w:rsid w:val="00B54DF6"/>
    <w:rsid w:val="00BB3052"/>
    <w:rsid w:val="00BB5E3D"/>
    <w:rsid w:val="00BE6308"/>
    <w:rsid w:val="00BE7585"/>
    <w:rsid w:val="00C25064"/>
    <w:rsid w:val="00CA29D1"/>
    <w:rsid w:val="00CC0931"/>
    <w:rsid w:val="00CC3C91"/>
    <w:rsid w:val="00D11C27"/>
    <w:rsid w:val="00DB065B"/>
    <w:rsid w:val="00DD4385"/>
    <w:rsid w:val="00DF4A27"/>
    <w:rsid w:val="00F31D19"/>
    <w:rsid w:val="00FB4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E7585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E7B9E02F5DFD47149D8FA91562BCC4D779">
    <w:name w:val="E7B9E02F5DFD47149D8FA91562BCC4D779"/>
    <w:rsid w:val="00BB3052"/>
    <w:rPr>
      <w:rFonts w:eastAsiaTheme="minorHAnsi"/>
    </w:rPr>
  </w:style>
  <w:style w:type="paragraph" w:customStyle="1" w:styleId="348FA061EE3C49ACAE41AEBD74E67BFB61">
    <w:name w:val="348FA061EE3C49ACAE41AEBD74E67BFB61"/>
    <w:rsid w:val="00BB3052"/>
    <w:rPr>
      <w:rFonts w:eastAsiaTheme="minorHAnsi"/>
    </w:rPr>
  </w:style>
  <w:style w:type="paragraph" w:customStyle="1" w:styleId="A36C754F31F44FAB8CA89BBA09E91DAB60">
    <w:name w:val="A36C754F31F44FAB8CA89BBA09E91DAB60"/>
    <w:rsid w:val="00BB3052"/>
    <w:rPr>
      <w:rFonts w:eastAsiaTheme="minorHAnsi"/>
    </w:rPr>
  </w:style>
  <w:style w:type="paragraph" w:customStyle="1" w:styleId="5E6E5BFE325243B99A437EBE6734EE8358">
    <w:name w:val="5E6E5BFE325243B99A437EBE6734EE8358"/>
    <w:rsid w:val="00BB3052"/>
    <w:rPr>
      <w:rFonts w:eastAsiaTheme="minorHAnsi"/>
    </w:rPr>
  </w:style>
  <w:style w:type="paragraph" w:customStyle="1" w:styleId="8BFBF4B9CAF84A3E9019E5F9BFB7EDBA38">
    <w:name w:val="8BFBF4B9CAF84A3E9019E5F9BFB7EDBA38"/>
    <w:rsid w:val="00BB3052"/>
    <w:rPr>
      <w:rFonts w:eastAsiaTheme="minorHAnsi"/>
    </w:rPr>
  </w:style>
  <w:style w:type="paragraph" w:customStyle="1" w:styleId="E2A9B0A6EF7F4D269EE1E0DCC0D2F27437">
    <w:name w:val="E2A9B0A6EF7F4D269EE1E0DCC0D2F27437"/>
    <w:rsid w:val="00BB3052"/>
    <w:rPr>
      <w:rFonts w:eastAsiaTheme="minorHAnsi"/>
    </w:rPr>
  </w:style>
  <w:style w:type="paragraph" w:customStyle="1" w:styleId="3D85344DC7FE420E9D156A3EA472580F38">
    <w:name w:val="3D85344DC7FE420E9D156A3EA472580F38"/>
    <w:rsid w:val="00BB3052"/>
    <w:rPr>
      <w:rFonts w:eastAsiaTheme="minorHAnsi"/>
    </w:rPr>
  </w:style>
  <w:style w:type="paragraph" w:customStyle="1" w:styleId="480EC0956E414A1EB754429E14ECECE638">
    <w:name w:val="480EC0956E414A1EB754429E14ECECE638"/>
    <w:rsid w:val="00BB3052"/>
    <w:rPr>
      <w:rFonts w:eastAsiaTheme="minorHAnsi"/>
    </w:rPr>
  </w:style>
  <w:style w:type="paragraph" w:customStyle="1" w:styleId="1243330EA41B46E3954A8E47D41604AE38">
    <w:name w:val="1243330EA41B46E3954A8E47D41604AE38"/>
    <w:rsid w:val="00BB3052"/>
    <w:rPr>
      <w:rFonts w:eastAsiaTheme="minorHAnsi"/>
    </w:rPr>
  </w:style>
  <w:style w:type="paragraph" w:customStyle="1" w:styleId="F21F786445334A25B289521284E86A4F38">
    <w:name w:val="F21F786445334A25B289521284E86A4F38"/>
    <w:rsid w:val="00BB3052"/>
    <w:rPr>
      <w:rFonts w:eastAsiaTheme="minorHAnsi"/>
    </w:rPr>
  </w:style>
  <w:style w:type="paragraph" w:customStyle="1" w:styleId="CA2FAA98065D45E6A7B7DF7E49ADF15218">
    <w:name w:val="CA2FAA98065D45E6A7B7DF7E49ADF15218"/>
    <w:rsid w:val="00BB3052"/>
    <w:rPr>
      <w:rFonts w:eastAsiaTheme="minorHAnsi"/>
    </w:rPr>
  </w:style>
  <w:style w:type="paragraph" w:customStyle="1" w:styleId="5040FA43E6264A4AA0AB784B14CB149118">
    <w:name w:val="5040FA43E6264A4AA0AB784B14CB149118"/>
    <w:rsid w:val="00BB3052"/>
    <w:rPr>
      <w:rFonts w:eastAsiaTheme="minorHAnsi"/>
    </w:rPr>
  </w:style>
  <w:style w:type="paragraph" w:customStyle="1" w:styleId="2C02C55783654B578358EE5D0459700918">
    <w:name w:val="2C02C55783654B578358EE5D0459700918"/>
    <w:rsid w:val="00BB3052"/>
    <w:rPr>
      <w:rFonts w:eastAsiaTheme="minorHAnsi"/>
    </w:rPr>
  </w:style>
  <w:style w:type="paragraph" w:customStyle="1" w:styleId="266E0BA7C6BD49539E62F46A8840D3FE18">
    <w:name w:val="266E0BA7C6BD49539E62F46A8840D3FE18"/>
    <w:rsid w:val="00BB3052"/>
    <w:rPr>
      <w:rFonts w:eastAsiaTheme="minorHAnsi"/>
    </w:rPr>
  </w:style>
  <w:style w:type="paragraph" w:customStyle="1" w:styleId="8A9DB052E34D42839905D32D79CA143318">
    <w:name w:val="8A9DB052E34D42839905D32D79CA143318"/>
    <w:rsid w:val="00BB3052"/>
    <w:rPr>
      <w:rFonts w:eastAsiaTheme="minorHAnsi"/>
    </w:rPr>
  </w:style>
  <w:style w:type="paragraph" w:customStyle="1" w:styleId="ADD35C9E239D4C729F9378280FDE323918">
    <w:name w:val="ADD35C9E239D4C729F9378280FDE323918"/>
    <w:rsid w:val="00BB3052"/>
    <w:rPr>
      <w:rFonts w:eastAsiaTheme="minorHAnsi"/>
    </w:rPr>
  </w:style>
  <w:style w:type="paragraph" w:customStyle="1" w:styleId="46BB3A84DF8E41CEB6D219A67AFC1A8A18">
    <w:name w:val="46BB3A84DF8E41CEB6D219A67AFC1A8A18"/>
    <w:rsid w:val="00BB3052"/>
    <w:rPr>
      <w:rFonts w:eastAsiaTheme="minorHAnsi"/>
    </w:rPr>
  </w:style>
  <w:style w:type="paragraph" w:customStyle="1" w:styleId="D8A8D272B9DB49B69EE1F951AB8CE24C3">
    <w:name w:val="D8A8D272B9DB49B69EE1F951AB8CE24C3"/>
    <w:rsid w:val="00BB3052"/>
    <w:rPr>
      <w:rFonts w:eastAsiaTheme="minorHAnsi"/>
    </w:rPr>
  </w:style>
  <w:style w:type="paragraph" w:customStyle="1" w:styleId="D9663EA7183340A0A982F2EC1DA89EC83">
    <w:name w:val="D9663EA7183340A0A982F2EC1DA89EC83"/>
    <w:rsid w:val="00BB3052"/>
    <w:rPr>
      <w:rFonts w:eastAsiaTheme="minorHAnsi"/>
    </w:rPr>
  </w:style>
  <w:style w:type="paragraph" w:customStyle="1" w:styleId="6751CF4A35914416BF2A2C9E4921B6543">
    <w:name w:val="6751CF4A35914416BF2A2C9E4921B6543"/>
    <w:rsid w:val="00BB3052"/>
    <w:rPr>
      <w:rFonts w:eastAsiaTheme="minorHAnsi"/>
    </w:rPr>
  </w:style>
  <w:style w:type="paragraph" w:customStyle="1" w:styleId="A93CA82CF29441B79A04AB5060554E7E3">
    <w:name w:val="A93CA82CF29441B79A04AB5060554E7E3"/>
    <w:rsid w:val="00BB3052"/>
    <w:rPr>
      <w:rFonts w:eastAsiaTheme="minorHAnsi"/>
    </w:rPr>
  </w:style>
  <w:style w:type="paragraph" w:customStyle="1" w:styleId="B4276F66F9C14EDAA745612D2EE5AC723">
    <w:name w:val="B4276F66F9C14EDAA745612D2EE5AC723"/>
    <w:rsid w:val="00BB3052"/>
    <w:rPr>
      <w:rFonts w:eastAsiaTheme="minorHAnsi"/>
    </w:rPr>
  </w:style>
  <w:style w:type="paragraph" w:customStyle="1" w:styleId="677F52CB7199416B83F283FA19723B642">
    <w:name w:val="677F52CB7199416B83F283FA19723B642"/>
    <w:rsid w:val="00BB3052"/>
    <w:rPr>
      <w:rFonts w:eastAsiaTheme="minorHAnsi"/>
    </w:rPr>
  </w:style>
  <w:style w:type="paragraph" w:customStyle="1" w:styleId="7D373289EE3246A885F1F0F8FCA3C5DA3">
    <w:name w:val="7D373289EE3246A885F1F0F8FCA3C5DA3"/>
    <w:rsid w:val="00BB3052"/>
    <w:rPr>
      <w:rFonts w:eastAsiaTheme="minorHAnsi"/>
    </w:rPr>
  </w:style>
  <w:style w:type="paragraph" w:customStyle="1" w:styleId="19EE81AB8CD6437FB76E500E6774C3623">
    <w:name w:val="19EE81AB8CD6437FB76E500E6774C3623"/>
    <w:rsid w:val="00BB3052"/>
    <w:rPr>
      <w:rFonts w:eastAsiaTheme="minorHAnsi"/>
    </w:rPr>
  </w:style>
  <w:style w:type="paragraph" w:customStyle="1" w:styleId="363DA1FED3474D7D8BED6BF3203BF8D83">
    <w:name w:val="363DA1FED3474D7D8BED6BF3203BF8D83"/>
    <w:rsid w:val="00BB3052"/>
    <w:rPr>
      <w:rFonts w:eastAsiaTheme="minorHAnsi"/>
    </w:rPr>
  </w:style>
  <w:style w:type="paragraph" w:customStyle="1" w:styleId="1D580278B21348A39576DF396C4E03123">
    <w:name w:val="1D580278B21348A39576DF396C4E03123"/>
    <w:rsid w:val="00BB3052"/>
    <w:rPr>
      <w:rFonts w:eastAsiaTheme="minorHAnsi"/>
    </w:rPr>
  </w:style>
  <w:style w:type="paragraph" w:customStyle="1" w:styleId="1B37526DD4DB4D669EE42341485F59FB2">
    <w:name w:val="1B37526DD4DB4D669EE42341485F59FB2"/>
    <w:rsid w:val="00BB3052"/>
    <w:rPr>
      <w:rFonts w:eastAsiaTheme="minorHAnsi"/>
    </w:rPr>
  </w:style>
  <w:style w:type="paragraph" w:customStyle="1" w:styleId="5B540372BDCC4E3685161DE38CF4C74A3">
    <w:name w:val="5B540372BDCC4E3685161DE38CF4C74A3"/>
    <w:rsid w:val="00BB3052"/>
    <w:rPr>
      <w:rFonts w:eastAsiaTheme="minorHAnsi"/>
    </w:rPr>
  </w:style>
  <w:style w:type="paragraph" w:customStyle="1" w:styleId="3D2A17B5466547C6AA3D7285455DADA53">
    <w:name w:val="3D2A17B5466547C6AA3D7285455DADA53"/>
    <w:rsid w:val="00BB3052"/>
    <w:rPr>
      <w:rFonts w:eastAsiaTheme="minorHAnsi"/>
    </w:rPr>
  </w:style>
  <w:style w:type="paragraph" w:customStyle="1" w:styleId="D91DE3D95E0B469A8C85A8E00DA4BCE33">
    <w:name w:val="D91DE3D95E0B469A8C85A8E00DA4BCE33"/>
    <w:rsid w:val="00BB3052"/>
    <w:rPr>
      <w:rFonts w:eastAsiaTheme="minorHAnsi"/>
    </w:rPr>
  </w:style>
  <w:style w:type="paragraph" w:customStyle="1" w:styleId="CB0DCE137873435990DB27BD6D3B99AA3">
    <w:name w:val="CB0DCE137873435990DB27BD6D3B99AA3"/>
    <w:rsid w:val="00BB3052"/>
    <w:rPr>
      <w:rFonts w:eastAsiaTheme="minorHAnsi"/>
    </w:rPr>
  </w:style>
  <w:style w:type="paragraph" w:customStyle="1" w:styleId="360E8941B3E14EF7A259A4EF4D2DEAC42">
    <w:name w:val="360E8941B3E14EF7A259A4EF4D2DEAC42"/>
    <w:rsid w:val="00BB3052"/>
    <w:rPr>
      <w:rFonts w:eastAsiaTheme="minorHAnsi"/>
    </w:rPr>
  </w:style>
  <w:style w:type="paragraph" w:customStyle="1" w:styleId="A049A4DAB26A40BFAA5C1D765615CAAA3">
    <w:name w:val="A049A4DAB26A40BFAA5C1D765615CAAA3"/>
    <w:rsid w:val="00BB3052"/>
    <w:rPr>
      <w:rFonts w:eastAsiaTheme="minorHAnsi"/>
    </w:rPr>
  </w:style>
  <w:style w:type="paragraph" w:customStyle="1" w:styleId="F42D73C5DFD4447AAEFAFFF65C172CF83">
    <w:name w:val="F42D73C5DFD4447AAEFAFFF65C172CF83"/>
    <w:rsid w:val="00BB3052"/>
    <w:rPr>
      <w:rFonts w:eastAsiaTheme="minorHAnsi"/>
    </w:rPr>
  </w:style>
  <w:style w:type="paragraph" w:customStyle="1" w:styleId="202B545721644FB68D6C76DDFE67F8408">
    <w:name w:val="202B545721644FB68D6C76DDFE67F8408"/>
    <w:rsid w:val="00BB3052"/>
    <w:rPr>
      <w:rFonts w:eastAsiaTheme="minorHAnsi"/>
    </w:rPr>
  </w:style>
  <w:style w:type="paragraph" w:customStyle="1" w:styleId="E93B6F198E6B46BEB61BC1B1FEF419708">
    <w:name w:val="E93B6F198E6B46BEB61BC1B1FEF419708"/>
    <w:rsid w:val="00BB3052"/>
    <w:rPr>
      <w:rFonts w:eastAsiaTheme="minorHAnsi"/>
    </w:rPr>
  </w:style>
  <w:style w:type="paragraph" w:customStyle="1" w:styleId="98FD61484FF447438326B9472798F6918">
    <w:name w:val="98FD61484FF447438326B9472798F6918"/>
    <w:rsid w:val="00BB3052"/>
    <w:rPr>
      <w:rFonts w:eastAsiaTheme="minorHAnsi"/>
    </w:rPr>
  </w:style>
  <w:style w:type="paragraph" w:customStyle="1" w:styleId="6BF9463DF1EE468B984E0140A9E8859E8">
    <w:name w:val="6BF9463DF1EE468B984E0140A9E8859E8"/>
    <w:rsid w:val="00BB3052"/>
    <w:rPr>
      <w:rFonts w:eastAsiaTheme="minorHAnsi"/>
    </w:rPr>
  </w:style>
  <w:style w:type="paragraph" w:customStyle="1" w:styleId="D768203606594F0587D6B1EDAAD4271B2">
    <w:name w:val="D768203606594F0587D6B1EDAAD4271B2"/>
    <w:rsid w:val="00BB3052"/>
    <w:rPr>
      <w:rFonts w:eastAsiaTheme="minorHAnsi"/>
    </w:rPr>
  </w:style>
  <w:style w:type="paragraph" w:customStyle="1" w:styleId="62B1B559A70348D5B617358A50D1DB2C8">
    <w:name w:val="62B1B559A70348D5B617358A50D1DB2C8"/>
    <w:rsid w:val="00BB3052"/>
    <w:rPr>
      <w:rFonts w:eastAsiaTheme="minorHAnsi"/>
    </w:rPr>
  </w:style>
  <w:style w:type="paragraph" w:customStyle="1" w:styleId="700A6C24306F4A2880C68ADAEA59396D8">
    <w:name w:val="700A6C24306F4A2880C68ADAEA59396D8"/>
    <w:rsid w:val="00BB3052"/>
    <w:rPr>
      <w:rFonts w:eastAsiaTheme="minorHAnsi"/>
    </w:rPr>
  </w:style>
  <w:style w:type="paragraph" w:customStyle="1" w:styleId="3D68BEEF8B6C44EC88A9F35B5BAC38E816">
    <w:name w:val="3D68BEEF8B6C44EC88A9F35B5BAC38E816"/>
    <w:rsid w:val="00BB3052"/>
    <w:rPr>
      <w:rFonts w:eastAsiaTheme="minorHAnsi"/>
    </w:rPr>
  </w:style>
  <w:style w:type="paragraph" w:customStyle="1" w:styleId="1720DC3DD6884E40B711410A0515C86416">
    <w:name w:val="1720DC3DD6884E40B711410A0515C86416"/>
    <w:rsid w:val="00BB3052"/>
    <w:rPr>
      <w:rFonts w:eastAsiaTheme="minorHAnsi"/>
    </w:rPr>
  </w:style>
  <w:style w:type="paragraph" w:customStyle="1" w:styleId="42EB210FBD484D889988FAB7D975D53616">
    <w:name w:val="42EB210FBD484D889988FAB7D975D53616"/>
    <w:rsid w:val="00BB3052"/>
    <w:rPr>
      <w:rFonts w:eastAsiaTheme="minorHAnsi"/>
    </w:rPr>
  </w:style>
  <w:style w:type="paragraph" w:customStyle="1" w:styleId="9D46DB925431401499A98680458FC820">
    <w:name w:val="9D46DB925431401499A98680458FC820"/>
    <w:rsid w:val="00BB3052"/>
  </w:style>
  <w:style w:type="paragraph" w:customStyle="1" w:styleId="E88D727CDC864C228646581E5BBC716A">
    <w:name w:val="E88D727CDC864C228646581E5BBC716A"/>
    <w:rsid w:val="00BB3052"/>
  </w:style>
  <w:style w:type="paragraph" w:customStyle="1" w:styleId="82EE03667DC344C5822C25955619B49E">
    <w:name w:val="82EE03667DC344C5822C25955619B49E"/>
    <w:rsid w:val="00BB3052"/>
  </w:style>
  <w:style w:type="paragraph" w:customStyle="1" w:styleId="A5E7E25D680F49A591205B28862A2C68">
    <w:name w:val="A5E7E25D680F49A591205B28862A2C68"/>
    <w:rsid w:val="00BB3052"/>
  </w:style>
  <w:style w:type="paragraph" w:customStyle="1" w:styleId="1CFA8EDAC4BB48AAB3E714AE7D3AB91D">
    <w:name w:val="1CFA8EDAC4BB48AAB3E714AE7D3AB91D"/>
    <w:rsid w:val="00BB3052"/>
  </w:style>
  <w:style w:type="paragraph" w:customStyle="1" w:styleId="AE3DD54FEDC046ABB62339DE9BD86A55">
    <w:name w:val="AE3DD54FEDC046ABB62339DE9BD86A55"/>
    <w:rsid w:val="00BB3052"/>
  </w:style>
  <w:style w:type="paragraph" w:customStyle="1" w:styleId="5016B42EEB964C8A9CA4E09CC968D1CB">
    <w:name w:val="5016B42EEB964C8A9CA4E09CC968D1CB"/>
    <w:rsid w:val="00BB3052"/>
  </w:style>
  <w:style w:type="paragraph" w:customStyle="1" w:styleId="A562CC78C68549AEBA26A02DF4645278">
    <w:name w:val="A562CC78C68549AEBA26A02DF4645278"/>
    <w:rsid w:val="00BB3052"/>
  </w:style>
  <w:style w:type="paragraph" w:customStyle="1" w:styleId="2D21C36BAF714C0B9DDA393DE6198FA5">
    <w:name w:val="2D21C36BAF714C0B9DDA393DE6198FA5"/>
    <w:rsid w:val="00BB3052"/>
  </w:style>
  <w:style w:type="paragraph" w:customStyle="1" w:styleId="042F78D0CA9C42059DF015FA555344F0">
    <w:name w:val="042F78D0CA9C42059DF015FA555344F0"/>
    <w:rsid w:val="00BB3052"/>
  </w:style>
  <w:style w:type="paragraph" w:customStyle="1" w:styleId="8C586E63D3B64E2FAF7EB81FFFF81FB8">
    <w:name w:val="8C586E63D3B64E2FAF7EB81FFFF81FB8"/>
    <w:rsid w:val="00BB3052"/>
  </w:style>
  <w:style w:type="paragraph" w:customStyle="1" w:styleId="DC74E1E9591C4A10A35B76C0AC12E828">
    <w:name w:val="DC74E1E9591C4A10A35B76C0AC12E828"/>
    <w:rsid w:val="00BB3052"/>
  </w:style>
  <w:style w:type="paragraph" w:customStyle="1" w:styleId="477821D61934498EBF802B6F08A1C8A0">
    <w:name w:val="477821D61934498EBF802B6F08A1C8A0"/>
    <w:rsid w:val="00BB3052"/>
  </w:style>
  <w:style w:type="paragraph" w:customStyle="1" w:styleId="18EA21067ABA4B009FCDD46CBC3AFDD9">
    <w:name w:val="18EA21067ABA4B009FCDD46CBC3AFDD9"/>
    <w:rsid w:val="00BB3052"/>
  </w:style>
  <w:style w:type="paragraph" w:customStyle="1" w:styleId="5F16D5E4B20D435DAA551392C79DC46F">
    <w:name w:val="5F16D5E4B20D435DAA551392C79DC46F"/>
    <w:rsid w:val="00BB3052"/>
  </w:style>
  <w:style w:type="paragraph" w:customStyle="1" w:styleId="5AC1104FFBB64F3C965FAA3D10882B73">
    <w:name w:val="5AC1104FFBB64F3C965FAA3D10882B73"/>
    <w:rsid w:val="00BB3052"/>
  </w:style>
  <w:style w:type="paragraph" w:customStyle="1" w:styleId="E7B9E02F5DFD47149D8FA91562BCC4D780">
    <w:name w:val="E7B9E02F5DFD47149D8FA91562BCC4D780"/>
    <w:rsid w:val="00BB3052"/>
    <w:rPr>
      <w:rFonts w:eastAsiaTheme="minorHAnsi"/>
    </w:rPr>
  </w:style>
  <w:style w:type="paragraph" w:customStyle="1" w:styleId="348FA061EE3C49ACAE41AEBD74E67BFB62">
    <w:name w:val="348FA061EE3C49ACAE41AEBD74E67BFB62"/>
    <w:rsid w:val="00BB3052"/>
    <w:rPr>
      <w:rFonts w:eastAsiaTheme="minorHAnsi"/>
    </w:rPr>
  </w:style>
  <w:style w:type="paragraph" w:customStyle="1" w:styleId="A36C754F31F44FAB8CA89BBA09E91DAB61">
    <w:name w:val="A36C754F31F44FAB8CA89BBA09E91DAB61"/>
    <w:rsid w:val="00BB3052"/>
    <w:rPr>
      <w:rFonts w:eastAsiaTheme="minorHAnsi"/>
    </w:rPr>
  </w:style>
  <w:style w:type="paragraph" w:customStyle="1" w:styleId="5E6E5BFE325243B99A437EBE6734EE8359">
    <w:name w:val="5E6E5BFE325243B99A437EBE6734EE8359"/>
    <w:rsid w:val="00BB3052"/>
    <w:rPr>
      <w:rFonts w:eastAsiaTheme="minorHAnsi"/>
    </w:rPr>
  </w:style>
  <w:style w:type="paragraph" w:customStyle="1" w:styleId="8BFBF4B9CAF84A3E9019E5F9BFB7EDBA39">
    <w:name w:val="8BFBF4B9CAF84A3E9019E5F9BFB7EDBA39"/>
    <w:rsid w:val="00BB3052"/>
    <w:rPr>
      <w:rFonts w:eastAsiaTheme="minorHAnsi"/>
    </w:rPr>
  </w:style>
  <w:style w:type="paragraph" w:customStyle="1" w:styleId="E2A9B0A6EF7F4D269EE1E0DCC0D2F27438">
    <w:name w:val="E2A9B0A6EF7F4D269EE1E0DCC0D2F27438"/>
    <w:rsid w:val="00BB3052"/>
    <w:rPr>
      <w:rFonts w:eastAsiaTheme="minorHAnsi"/>
    </w:rPr>
  </w:style>
  <w:style w:type="paragraph" w:customStyle="1" w:styleId="3D85344DC7FE420E9D156A3EA472580F39">
    <w:name w:val="3D85344DC7FE420E9D156A3EA472580F39"/>
    <w:rsid w:val="00BB3052"/>
    <w:rPr>
      <w:rFonts w:eastAsiaTheme="minorHAnsi"/>
    </w:rPr>
  </w:style>
  <w:style w:type="paragraph" w:customStyle="1" w:styleId="480EC0956E414A1EB754429E14ECECE639">
    <w:name w:val="480EC0956E414A1EB754429E14ECECE639"/>
    <w:rsid w:val="00BB3052"/>
    <w:rPr>
      <w:rFonts w:eastAsiaTheme="minorHAnsi"/>
    </w:rPr>
  </w:style>
  <w:style w:type="paragraph" w:customStyle="1" w:styleId="1243330EA41B46E3954A8E47D41604AE39">
    <w:name w:val="1243330EA41B46E3954A8E47D41604AE39"/>
    <w:rsid w:val="00BB3052"/>
    <w:rPr>
      <w:rFonts w:eastAsiaTheme="minorHAnsi"/>
    </w:rPr>
  </w:style>
  <w:style w:type="paragraph" w:customStyle="1" w:styleId="F21F786445334A25B289521284E86A4F39">
    <w:name w:val="F21F786445334A25B289521284E86A4F39"/>
    <w:rsid w:val="00BB3052"/>
    <w:rPr>
      <w:rFonts w:eastAsiaTheme="minorHAnsi"/>
    </w:rPr>
  </w:style>
  <w:style w:type="paragraph" w:customStyle="1" w:styleId="CA2FAA98065D45E6A7B7DF7E49ADF15219">
    <w:name w:val="CA2FAA98065D45E6A7B7DF7E49ADF15219"/>
    <w:rsid w:val="00BB3052"/>
    <w:rPr>
      <w:rFonts w:eastAsiaTheme="minorHAnsi"/>
    </w:rPr>
  </w:style>
  <w:style w:type="paragraph" w:customStyle="1" w:styleId="5040FA43E6264A4AA0AB784B14CB149119">
    <w:name w:val="5040FA43E6264A4AA0AB784B14CB149119"/>
    <w:rsid w:val="00BB3052"/>
    <w:rPr>
      <w:rFonts w:eastAsiaTheme="minorHAnsi"/>
    </w:rPr>
  </w:style>
  <w:style w:type="paragraph" w:customStyle="1" w:styleId="2C02C55783654B578358EE5D0459700919">
    <w:name w:val="2C02C55783654B578358EE5D0459700919"/>
    <w:rsid w:val="00BB3052"/>
    <w:rPr>
      <w:rFonts w:eastAsiaTheme="minorHAnsi"/>
    </w:rPr>
  </w:style>
  <w:style w:type="paragraph" w:customStyle="1" w:styleId="266E0BA7C6BD49539E62F46A8840D3FE19">
    <w:name w:val="266E0BA7C6BD49539E62F46A8840D3FE19"/>
    <w:rsid w:val="00BB3052"/>
    <w:rPr>
      <w:rFonts w:eastAsiaTheme="minorHAnsi"/>
    </w:rPr>
  </w:style>
  <w:style w:type="paragraph" w:customStyle="1" w:styleId="8A9DB052E34D42839905D32D79CA143319">
    <w:name w:val="8A9DB052E34D42839905D32D79CA143319"/>
    <w:rsid w:val="00BB3052"/>
    <w:rPr>
      <w:rFonts w:eastAsiaTheme="minorHAnsi"/>
    </w:rPr>
  </w:style>
  <w:style w:type="paragraph" w:customStyle="1" w:styleId="ADD35C9E239D4C729F9378280FDE323919">
    <w:name w:val="ADD35C9E239D4C729F9378280FDE323919"/>
    <w:rsid w:val="00BB3052"/>
    <w:rPr>
      <w:rFonts w:eastAsiaTheme="minorHAnsi"/>
    </w:rPr>
  </w:style>
  <w:style w:type="paragraph" w:customStyle="1" w:styleId="46BB3A84DF8E41CEB6D219A67AFC1A8A19">
    <w:name w:val="46BB3A84DF8E41CEB6D219A67AFC1A8A19"/>
    <w:rsid w:val="00BB3052"/>
    <w:rPr>
      <w:rFonts w:eastAsiaTheme="minorHAnsi"/>
    </w:rPr>
  </w:style>
  <w:style w:type="paragraph" w:customStyle="1" w:styleId="E88D727CDC864C228646581E5BBC716A1">
    <w:name w:val="E88D727CDC864C228646581E5BBC716A1"/>
    <w:rsid w:val="00BB3052"/>
    <w:rPr>
      <w:rFonts w:eastAsiaTheme="minorHAnsi"/>
    </w:rPr>
  </w:style>
  <w:style w:type="paragraph" w:customStyle="1" w:styleId="82EE03667DC344C5822C25955619B49E1">
    <w:name w:val="82EE03667DC344C5822C25955619B49E1"/>
    <w:rsid w:val="00BB3052"/>
    <w:rPr>
      <w:rFonts w:eastAsiaTheme="minorHAnsi"/>
    </w:rPr>
  </w:style>
  <w:style w:type="paragraph" w:customStyle="1" w:styleId="A5E7E25D680F49A591205B28862A2C681">
    <w:name w:val="A5E7E25D680F49A591205B28862A2C681"/>
    <w:rsid w:val="00BB3052"/>
    <w:rPr>
      <w:rFonts w:eastAsiaTheme="minorHAnsi"/>
    </w:rPr>
  </w:style>
  <w:style w:type="paragraph" w:customStyle="1" w:styleId="AE3DD54FEDC046ABB62339DE9BD86A551">
    <w:name w:val="AE3DD54FEDC046ABB62339DE9BD86A551"/>
    <w:rsid w:val="00BB3052"/>
    <w:rPr>
      <w:rFonts w:eastAsiaTheme="minorHAnsi"/>
    </w:rPr>
  </w:style>
  <w:style w:type="paragraph" w:customStyle="1" w:styleId="5016B42EEB964C8A9CA4E09CC968D1CB1">
    <w:name w:val="5016B42EEB964C8A9CA4E09CC968D1CB1"/>
    <w:rsid w:val="00BB3052"/>
    <w:rPr>
      <w:rFonts w:eastAsiaTheme="minorHAnsi"/>
    </w:rPr>
  </w:style>
  <w:style w:type="paragraph" w:customStyle="1" w:styleId="A562CC78C68549AEBA26A02DF46452781">
    <w:name w:val="A562CC78C68549AEBA26A02DF46452781"/>
    <w:rsid w:val="00BB3052"/>
    <w:rPr>
      <w:rFonts w:eastAsiaTheme="minorHAnsi"/>
    </w:rPr>
  </w:style>
  <w:style w:type="paragraph" w:customStyle="1" w:styleId="2D21C36BAF714C0B9DDA393DE6198FA51">
    <w:name w:val="2D21C36BAF714C0B9DDA393DE6198FA51"/>
    <w:rsid w:val="00BB3052"/>
    <w:rPr>
      <w:rFonts w:eastAsiaTheme="minorHAnsi"/>
    </w:rPr>
  </w:style>
  <w:style w:type="paragraph" w:customStyle="1" w:styleId="042F78D0CA9C42059DF015FA555344F01">
    <w:name w:val="042F78D0CA9C42059DF015FA555344F01"/>
    <w:rsid w:val="00BB3052"/>
    <w:rPr>
      <w:rFonts w:eastAsiaTheme="minorHAnsi"/>
    </w:rPr>
  </w:style>
  <w:style w:type="paragraph" w:customStyle="1" w:styleId="8C586E63D3B64E2FAF7EB81FFFF81FB81">
    <w:name w:val="8C586E63D3B64E2FAF7EB81FFFF81FB81"/>
    <w:rsid w:val="00BB3052"/>
    <w:rPr>
      <w:rFonts w:eastAsiaTheme="minorHAnsi"/>
    </w:rPr>
  </w:style>
  <w:style w:type="paragraph" w:customStyle="1" w:styleId="DC74E1E9591C4A10A35B76C0AC12E8281">
    <w:name w:val="DC74E1E9591C4A10A35B76C0AC12E8281"/>
    <w:rsid w:val="00BB3052"/>
    <w:rPr>
      <w:rFonts w:eastAsiaTheme="minorHAnsi"/>
    </w:rPr>
  </w:style>
  <w:style w:type="paragraph" w:customStyle="1" w:styleId="477821D61934498EBF802B6F08A1C8A01">
    <w:name w:val="477821D61934498EBF802B6F08A1C8A01"/>
    <w:rsid w:val="00BB3052"/>
    <w:rPr>
      <w:rFonts w:eastAsiaTheme="minorHAnsi"/>
    </w:rPr>
  </w:style>
  <w:style w:type="paragraph" w:customStyle="1" w:styleId="18EA21067ABA4B009FCDD46CBC3AFDD91">
    <w:name w:val="18EA21067ABA4B009FCDD46CBC3AFDD91"/>
    <w:rsid w:val="00BB3052"/>
    <w:rPr>
      <w:rFonts w:eastAsiaTheme="minorHAnsi"/>
    </w:rPr>
  </w:style>
  <w:style w:type="paragraph" w:customStyle="1" w:styleId="5F16D5E4B20D435DAA551392C79DC46F1">
    <w:name w:val="5F16D5E4B20D435DAA551392C79DC46F1"/>
    <w:rsid w:val="00BB3052"/>
    <w:rPr>
      <w:rFonts w:eastAsiaTheme="minorHAnsi"/>
    </w:rPr>
  </w:style>
  <w:style w:type="paragraph" w:customStyle="1" w:styleId="5AC1104FFBB64F3C965FAA3D10882B731">
    <w:name w:val="5AC1104FFBB64F3C965FAA3D10882B731"/>
    <w:rsid w:val="00BB3052"/>
    <w:rPr>
      <w:rFonts w:eastAsiaTheme="minorHAnsi"/>
    </w:rPr>
  </w:style>
  <w:style w:type="paragraph" w:customStyle="1" w:styleId="D768203606594F0587D6B1EDAAD4271B3">
    <w:name w:val="D768203606594F0587D6B1EDAAD4271B3"/>
    <w:rsid w:val="00BB3052"/>
    <w:rPr>
      <w:rFonts w:eastAsiaTheme="minorHAnsi"/>
    </w:rPr>
  </w:style>
  <w:style w:type="paragraph" w:customStyle="1" w:styleId="62B1B559A70348D5B617358A50D1DB2C9">
    <w:name w:val="62B1B559A70348D5B617358A50D1DB2C9"/>
    <w:rsid w:val="00BB3052"/>
    <w:rPr>
      <w:rFonts w:eastAsiaTheme="minorHAnsi"/>
    </w:rPr>
  </w:style>
  <w:style w:type="paragraph" w:customStyle="1" w:styleId="700A6C24306F4A2880C68ADAEA59396D9">
    <w:name w:val="700A6C24306F4A2880C68ADAEA59396D9"/>
    <w:rsid w:val="00BB3052"/>
    <w:rPr>
      <w:rFonts w:eastAsiaTheme="minorHAnsi"/>
    </w:rPr>
  </w:style>
  <w:style w:type="paragraph" w:customStyle="1" w:styleId="3D68BEEF8B6C44EC88A9F35B5BAC38E817">
    <w:name w:val="3D68BEEF8B6C44EC88A9F35B5BAC38E817"/>
    <w:rsid w:val="00BB3052"/>
    <w:rPr>
      <w:rFonts w:eastAsiaTheme="minorHAnsi"/>
    </w:rPr>
  </w:style>
  <w:style w:type="paragraph" w:customStyle="1" w:styleId="1720DC3DD6884E40B711410A0515C86417">
    <w:name w:val="1720DC3DD6884E40B711410A0515C86417"/>
    <w:rsid w:val="00BB3052"/>
    <w:rPr>
      <w:rFonts w:eastAsiaTheme="minorHAnsi"/>
    </w:rPr>
  </w:style>
  <w:style w:type="paragraph" w:customStyle="1" w:styleId="42EB210FBD484D889988FAB7D975D53617">
    <w:name w:val="42EB210FBD484D889988FAB7D975D53617"/>
    <w:rsid w:val="00BB3052"/>
    <w:rPr>
      <w:rFonts w:eastAsiaTheme="minorHAnsi"/>
    </w:rPr>
  </w:style>
  <w:style w:type="paragraph" w:customStyle="1" w:styleId="339ED0E58E5342A0B966E16904C7A059">
    <w:name w:val="339ED0E58E5342A0B966E16904C7A059"/>
    <w:rsid w:val="001774E7"/>
  </w:style>
  <w:style w:type="paragraph" w:customStyle="1" w:styleId="00DC2E1A6D664616AAF6168EFCB49B24">
    <w:name w:val="00DC2E1A6D664616AAF6168EFCB49B24"/>
    <w:rsid w:val="001774E7"/>
  </w:style>
  <w:style w:type="paragraph" w:customStyle="1" w:styleId="BA5D49D3422A4795B443E55239E2F955">
    <w:name w:val="BA5D49D3422A4795B443E55239E2F955"/>
    <w:rsid w:val="001774E7"/>
  </w:style>
  <w:style w:type="paragraph" w:customStyle="1" w:styleId="3CD5B358AE4142A19129724B5188FAD2">
    <w:name w:val="3CD5B358AE4142A19129724B5188FAD2"/>
    <w:rsid w:val="001774E7"/>
  </w:style>
  <w:style w:type="paragraph" w:customStyle="1" w:styleId="1493B497164044C3A4DA8BE0D016A41D">
    <w:name w:val="1493B497164044C3A4DA8BE0D016A41D"/>
    <w:rsid w:val="001774E7"/>
  </w:style>
  <w:style w:type="paragraph" w:customStyle="1" w:styleId="7A1EB7D4A7954C109ECFCF9D91CBAB99">
    <w:name w:val="7A1EB7D4A7954C109ECFCF9D91CBAB99"/>
    <w:rsid w:val="001774E7"/>
  </w:style>
  <w:style w:type="paragraph" w:customStyle="1" w:styleId="F848C63212704AE89969DB7A2B7BD471">
    <w:name w:val="F848C63212704AE89969DB7A2B7BD471"/>
    <w:rsid w:val="001774E7"/>
  </w:style>
  <w:style w:type="paragraph" w:customStyle="1" w:styleId="B86D82C6087540578BF4D68E704CD1D7">
    <w:name w:val="B86D82C6087540578BF4D68E704CD1D7"/>
    <w:rsid w:val="001774E7"/>
  </w:style>
  <w:style w:type="paragraph" w:customStyle="1" w:styleId="EBBE4CE6C56D4254A41E49F193DB0B26">
    <w:name w:val="EBBE4CE6C56D4254A41E49F193DB0B26"/>
    <w:rsid w:val="001774E7"/>
  </w:style>
  <w:style w:type="paragraph" w:customStyle="1" w:styleId="8D56AB2E88E5417FAE4B8926A7E104BB">
    <w:name w:val="8D56AB2E88E5417FAE4B8926A7E104BB"/>
    <w:rsid w:val="001774E7"/>
  </w:style>
  <w:style w:type="paragraph" w:customStyle="1" w:styleId="C65F66A9FAB84718BFCE1BAAA265A1B3">
    <w:name w:val="C65F66A9FAB84718BFCE1BAAA265A1B3"/>
    <w:rsid w:val="001774E7"/>
  </w:style>
  <w:style w:type="paragraph" w:customStyle="1" w:styleId="DAD69CA6226F41A1BCBAF09AB26FB6C5">
    <w:name w:val="DAD69CA6226F41A1BCBAF09AB26FB6C5"/>
    <w:rsid w:val="001774E7"/>
  </w:style>
  <w:style w:type="paragraph" w:customStyle="1" w:styleId="A8A800BC02A2429E80B8596204A5A8B9">
    <w:name w:val="A8A800BC02A2429E80B8596204A5A8B9"/>
    <w:rsid w:val="001774E7"/>
  </w:style>
  <w:style w:type="paragraph" w:customStyle="1" w:styleId="9166D87A8581492CB797F6A57C359554">
    <w:name w:val="9166D87A8581492CB797F6A57C359554"/>
    <w:rsid w:val="001774E7"/>
  </w:style>
  <w:style w:type="paragraph" w:customStyle="1" w:styleId="BA579187C6954106BD6B85EB4D164821">
    <w:name w:val="BA579187C6954106BD6B85EB4D164821"/>
    <w:rsid w:val="001774E7"/>
  </w:style>
  <w:style w:type="paragraph" w:customStyle="1" w:styleId="D5DBE7FDD24A4858BB7A9E07AE40A560">
    <w:name w:val="D5DBE7FDD24A4858BB7A9E07AE40A560"/>
    <w:rsid w:val="001774E7"/>
  </w:style>
  <w:style w:type="paragraph" w:customStyle="1" w:styleId="10616834527841FE8CBC0CE75A1A8CE8">
    <w:name w:val="10616834527841FE8CBC0CE75A1A8CE8"/>
    <w:rsid w:val="001774E7"/>
  </w:style>
  <w:style w:type="paragraph" w:customStyle="1" w:styleId="8B31C69F574E4D488A52CAE6B5E07916">
    <w:name w:val="8B31C69F574E4D488A52CAE6B5E07916"/>
    <w:rsid w:val="001774E7"/>
  </w:style>
  <w:style w:type="paragraph" w:customStyle="1" w:styleId="21E1798FFB4D45C6B4A0585EA9B6DCA5">
    <w:name w:val="21E1798FFB4D45C6B4A0585EA9B6DCA5"/>
    <w:rsid w:val="001774E7"/>
  </w:style>
  <w:style w:type="paragraph" w:customStyle="1" w:styleId="CDDF0C8D18E2480BB31B6E39D0E6312D">
    <w:name w:val="CDDF0C8D18E2480BB31B6E39D0E6312D"/>
    <w:rsid w:val="001774E7"/>
  </w:style>
  <w:style w:type="paragraph" w:customStyle="1" w:styleId="A4248683D3BA4E71968487144C82D18C">
    <w:name w:val="A4248683D3BA4E71968487144C82D18C"/>
    <w:rsid w:val="001774E7"/>
  </w:style>
  <w:style w:type="paragraph" w:customStyle="1" w:styleId="0F2F23187F66486885CD96B8E44F0A41">
    <w:name w:val="0F2F23187F66486885CD96B8E44F0A41"/>
    <w:rsid w:val="001774E7"/>
  </w:style>
  <w:style w:type="paragraph" w:customStyle="1" w:styleId="56B30D8267A546A4B05377F8B81EDF0F">
    <w:name w:val="56B30D8267A546A4B05377F8B81EDF0F"/>
    <w:rsid w:val="001774E7"/>
  </w:style>
  <w:style w:type="paragraph" w:customStyle="1" w:styleId="8D135E0FBE164A698DA15D02FDA2A504">
    <w:name w:val="8D135E0FBE164A698DA15D02FDA2A504"/>
    <w:rsid w:val="001774E7"/>
  </w:style>
  <w:style w:type="paragraph" w:customStyle="1" w:styleId="07CC60E63E44467AB12DF20E24C0AACF">
    <w:name w:val="07CC60E63E44467AB12DF20E24C0AACF"/>
    <w:rsid w:val="001774E7"/>
  </w:style>
  <w:style w:type="paragraph" w:customStyle="1" w:styleId="FC5AC285366F424A8106C3C48B6F463E">
    <w:name w:val="FC5AC285366F424A8106C3C48B6F463E"/>
    <w:rsid w:val="001774E7"/>
  </w:style>
  <w:style w:type="paragraph" w:customStyle="1" w:styleId="79530872D70143DEAB8417BB7E184FC7">
    <w:name w:val="79530872D70143DEAB8417BB7E184FC7"/>
    <w:rsid w:val="001774E7"/>
  </w:style>
  <w:style w:type="paragraph" w:customStyle="1" w:styleId="3681BB3B297047B1BF848CC16749610B">
    <w:name w:val="3681BB3B297047B1BF848CC16749610B"/>
    <w:rsid w:val="001774E7"/>
  </w:style>
  <w:style w:type="paragraph" w:customStyle="1" w:styleId="F7B3F2D9248E4262BCF919E54C10CAFE">
    <w:name w:val="F7B3F2D9248E4262BCF919E54C10CAFE"/>
    <w:rsid w:val="001774E7"/>
  </w:style>
  <w:style w:type="paragraph" w:customStyle="1" w:styleId="99A2B38F195549BB8720E515AD5853BD">
    <w:name w:val="99A2B38F195549BB8720E515AD5853BD"/>
    <w:rsid w:val="001774E7"/>
  </w:style>
  <w:style w:type="paragraph" w:customStyle="1" w:styleId="4A3E52763234403E9DCF3E04A6AF4C0A">
    <w:name w:val="4A3E52763234403E9DCF3E04A6AF4C0A"/>
    <w:rsid w:val="001774E7"/>
  </w:style>
  <w:style w:type="paragraph" w:customStyle="1" w:styleId="AC89439652AB4476881A593B4996F3E8">
    <w:name w:val="AC89439652AB4476881A593B4996F3E8"/>
    <w:rsid w:val="001774E7"/>
  </w:style>
  <w:style w:type="paragraph" w:customStyle="1" w:styleId="07F012BAACB142E9905D8846B4AF8BBE">
    <w:name w:val="07F012BAACB142E9905D8846B4AF8BBE"/>
    <w:rsid w:val="001774E7"/>
  </w:style>
  <w:style w:type="paragraph" w:customStyle="1" w:styleId="11EFB16B63024891AB550D0D6F19AB7E">
    <w:name w:val="11EFB16B63024891AB550D0D6F19AB7E"/>
    <w:rsid w:val="001774E7"/>
  </w:style>
  <w:style w:type="paragraph" w:customStyle="1" w:styleId="13AA3909774248B5852EA56DA1F20067">
    <w:name w:val="13AA3909774248B5852EA56DA1F20067"/>
    <w:rsid w:val="001774E7"/>
  </w:style>
  <w:style w:type="paragraph" w:customStyle="1" w:styleId="C7E620A12A1F43A6B58BA55F2700E941">
    <w:name w:val="C7E620A12A1F43A6B58BA55F2700E941"/>
    <w:rsid w:val="001774E7"/>
  </w:style>
  <w:style w:type="paragraph" w:customStyle="1" w:styleId="39D33C5F00E34128944DAA0487A45E87">
    <w:name w:val="39D33C5F00E34128944DAA0487A45E87"/>
    <w:rsid w:val="001774E7"/>
  </w:style>
  <w:style w:type="paragraph" w:customStyle="1" w:styleId="E7B9E02F5DFD47149D8FA91562BCC4D781">
    <w:name w:val="E7B9E02F5DFD47149D8FA91562BCC4D781"/>
    <w:rsid w:val="001774E7"/>
    <w:rPr>
      <w:rFonts w:eastAsiaTheme="minorHAnsi"/>
    </w:rPr>
  </w:style>
  <w:style w:type="paragraph" w:customStyle="1" w:styleId="348FA061EE3C49ACAE41AEBD74E67BFB63">
    <w:name w:val="348FA061EE3C49ACAE41AEBD74E67BFB63"/>
    <w:rsid w:val="001774E7"/>
    <w:rPr>
      <w:rFonts w:eastAsiaTheme="minorHAnsi"/>
    </w:rPr>
  </w:style>
  <w:style w:type="paragraph" w:customStyle="1" w:styleId="A36C754F31F44FAB8CA89BBA09E91DAB62">
    <w:name w:val="A36C754F31F44FAB8CA89BBA09E91DAB62"/>
    <w:rsid w:val="001774E7"/>
    <w:rPr>
      <w:rFonts w:eastAsiaTheme="minorHAnsi"/>
    </w:rPr>
  </w:style>
  <w:style w:type="paragraph" w:customStyle="1" w:styleId="5E6E5BFE325243B99A437EBE6734EE8360">
    <w:name w:val="5E6E5BFE325243B99A437EBE6734EE8360"/>
    <w:rsid w:val="001774E7"/>
    <w:rPr>
      <w:rFonts w:eastAsiaTheme="minorHAnsi"/>
    </w:rPr>
  </w:style>
  <w:style w:type="paragraph" w:customStyle="1" w:styleId="8BFBF4B9CAF84A3E9019E5F9BFB7EDBA40">
    <w:name w:val="8BFBF4B9CAF84A3E9019E5F9BFB7EDBA40"/>
    <w:rsid w:val="001774E7"/>
    <w:rPr>
      <w:rFonts w:eastAsiaTheme="minorHAnsi"/>
    </w:rPr>
  </w:style>
  <w:style w:type="paragraph" w:customStyle="1" w:styleId="E2A9B0A6EF7F4D269EE1E0DCC0D2F27439">
    <w:name w:val="E2A9B0A6EF7F4D269EE1E0DCC0D2F27439"/>
    <w:rsid w:val="001774E7"/>
    <w:rPr>
      <w:rFonts w:eastAsiaTheme="minorHAnsi"/>
    </w:rPr>
  </w:style>
  <w:style w:type="paragraph" w:customStyle="1" w:styleId="3D85344DC7FE420E9D156A3EA472580F40">
    <w:name w:val="3D85344DC7FE420E9D156A3EA472580F40"/>
    <w:rsid w:val="001774E7"/>
    <w:rPr>
      <w:rFonts w:eastAsiaTheme="minorHAnsi"/>
    </w:rPr>
  </w:style>
  <w:style w:type="paragraph" w:customStyle="1" w:styleId="480EC0956E414A1EB754429E14ECECE640">
    <w:name w:val="480EC0956E414A1EB754429E14ECECE640"/>
    <w:rsid w:val="001774E7"/>
    <w:rPr>
      <w:rFonts w:eastAsiaTheme="minorHAnsi"/>
    </w:rPr>
  </w:style>
  <w:style w:type="paragraph" w:customStyle="1" w:styleId="1243330EA41B46E3954A8E47D41604AE40">
    <w:name w:val="1243330EA41B46E3954A8E47D41604AE40"/>
    <w:rsid w:val="001774E7"/>
    <w:rPr>
      <w:rFonts w:eastAsiaTheme="minorHAnsi"/>
    </w:rPr>
  </w:style>
  <w:style w:type="paragraph" w:customStyle="1" w:styleId="F21F786445334A25B289521284E86A4F40">
    <w:name w:val="F21F786445334A25B289521284E86A4F40"/>
    <w:rsid w:val="001774E7"/>
    <w:rPr>
      <w:rFonts w:eastAsiaTheme="minorHAnsi"/>
    </w:rPr>
  </w:style>
  <w:style w:type="paragraph" w:customStyle="1" w:styleId="CA2FAA98065D45E6A7B7DF7E49ADF15220">
    <w:name w:val="CA2FAA98065D45E6A7B7DF7E49ADF15220"/>
    <w:rsid w:val="001774E7"/>
    <w:rPr>
      <w:rFonts w:eastAsiaTheme="minorHAnsi"/>
    </w:rPr>
  </w:style>
  <w:style w:type="paragraph" w:customStyle="1" w:styleId="5040FA43E6264A4AA0AB784B14CB149120">
    <w:name w:val="5040FA43E6264A4AA0AB784B14CB149120"/>
    <w:rsid w:val="001774E7"/>
    <w:rPr>
      <w:rFonts w:eastAsiaTheme="minorHAnsi"/>
    </w:rPr>
  </w:style>
  <w:style w:type="paragraph" w:customStyle="1" w:styleId="2C02C55783654B578358EE5D0459700920">
    <w:name w:val="2C02C55783654B578358EE5D0459700920"/>
    <w:rsid w:val="001774E7"/>
    <w:rPr>
      <w:rFonts w:eastAsiaTheme="minorHAnsi"/>
    </w:rPr>
  </w:style>
  <w:style w:type="paragraph" w:customStyle="1" w:styleId="266E0BA7C6BD49539E62F46A8840D3FE20">
    <w:name w:val="266E0BA7C6BD49539E62F46A8840D3FE20"/>
    <w:rsid w:val="001774E7"/>
    <w:rPr>
      <w:rFonts w:eastAsiaTheme="minorHAnsi"/>
    </w:rPr>
  </w:style>
  <w:style w:type="paragraph" w:customStyle="1" w:styleId="8A9DB052E34D42839905D32D79CA143320">
    <w:name w:val="8A9DB052E34D42839905D32D79CA143320"/>
    <w:rsid w:val="001774E7"/>
    <w:rPr>
      <w:rFonts w:eastAsiaTheme="minorHAnsi"/>
    </w:rPr>
  </w:style>
  <w:style w:type="paragraph" w:customStyle="1" w:styleId="ADD35C9E239D4C729F9378280FDE323920">
    <w:name w:val="ADD35C9E239D4C729F9378280FDE323920"/>
    <w:rsid w:val="001774E7"/>
    <w:rPr>
      <w:rFonts w:eastAsiaTheme="minorHAnsi"/>
    </w:rPr>
  </w:style>
  <w:style w:type="paragraph" w:customStyle="1" w:styleId="46BB3A84DF8E41CEB6D219A67AFC1A8A20">
    <w:name w:val="46BB3A84DF8E41CEB6D219A67AFC1A8A20"/>
    <w:rsid w:val="001774E7"/>
    <w:rPr>
      <w:rFonts w:eastAsiaTheme="minorHAnsi"/>
    </w:rPr>
  </w:style>
  <w:style w:type="paragraph" w:customStyle="1" w:styleId="8B31C69F574E4D488A52CAE6B5E079161">
    <w:name w:val="8B31C69F574E4D488A52CAE6B5E079161"/>
    <w:rsid w:val="001774E7"/>
    <w:rPr>
      <w:rFonts w:eastAsiaTheme="minorHAnsi"/>
    </w:rPr>
  </w:style>
  <w:style w:type="paragraph" w:customStyle="1" w:styleId="21E1798FFB4D45C6B4A0585EA9B6DCA51">
    <w:name w:val="21E1798FFB4D45C6B4A0585EA9B6DCA51"/>
    <w:rsid w:val="001774E7"/>
    <w:rPr>
      <w:rFonts w:eastAsiaTheme="minorHAnsi"/>
    </w:rPr>
  </w:style>
  <w:style w:type="paragraph" w:customStyle="1" w:styleId="CDDF0C8D18E2480BB31B6E39D0E6312D1">
    <w:name w:val="CDDF0C8D18E2480BB31B6E39D0E6312D1"/>
    <w:rsid w:val="001774E7"/>
    <w:rPr>
      <w:rFonts w:eastAsiaTheme="minorHAnsi"/>
    </w:rPr>
  </w:style>
  <w:style w:type="paragraph" w:customStyle="1" w:styleId="39D33C5F00E34128944DAA0487A45E871">
    <w:name w:val="39D33C5F00E34128944DAA0487A45E871"/>
    <w:rsid w:val="001774E7"/>
    <w:rPr>
      <w:rFonts w:eastAsiaTheme="minorHAnsi"/>
    </w:rPr>
  </w:style>
  <w:style w:type="paragraph" w:customStyle="1" w:styleId="07F012BAACB142E9905D8846B4AF8BBE1">
    <w:name w:val="07F012BAACB142E9905D8846B4AF8BBE1"/>
    <w:rsid w:val="001774E7"/>
    <w:rPr>
      <w:rFonts w:eastAsiaTheme="minorHAnsi"/>
    </w:rPr>
  </w:style>
  <w:style w:type="paragraph" w:customStyle="1" w:styleId="0F2F23187F66486885CD96B8E44F0A411">
    <w:name w:val="0F2F23187F66486885CD96B8E44F0A411"/>
    <w:rsid w:val="001774E7"/>
    <w:rPr>
      <w:rFonts w:eastAsiaTheme="minorHAnsi"/>
    </w:rPr>
  </w:style>
  <w:style w:type="paragraph" w:customStyle="1" w:styleId="56B30D8267A546A4B05377F8B81EDF0F1">
    <w:name w:val="56B30D8267A546A4B05377F8B81EDF0F1"/>
    <w:rsid w:val="001774E7"/>
    <w:rPr>
      <w:rFonts w:eastAsiaTheme="minorHAnsi"/>
    </w:rPr>
  </w:style>
  <w:style w:type="paragraph" w:customStyle="1" w:styleId="8D135E0FBE164A698DA15D02FDA2A5041">
    <w:name w:val="8D135E0FBE164A698DA15D02FDA2A5041"/>
    <w:rsid w:val="001774E7"/>
    <w:rPr>
      <w:rFonts w:eastAsiaTheme="minorHAnsi"/>
    </w:rPr>
  </w:style>
  <w:style w:type="paragraph" w:customStyle="1" w:styleId="11EFB16B63024891AB550D0D6F19AB7E1">
    <w:name w:val="11EFB16B63024891AB550D0D6F19AB7E1"/>
    <w:rsid w:val="001774E7"/>
    <w:rPr>
      <w:rFonts w:eastAsiaTheme="minorHAnsi"/>
    </w:rPr>
  </w:style>
  <w:style w:type="paragraph" w:customStyle="1" w:styleId="07CC60E63E44467AB12DF20E24C0AACF1">
    <w:name w:val="07CC60E63E44467AB12DF20E24C0AACF1"/>
    <w:rsid w:val="001774E7"/>
    <w:rPr>
      <w:rFonts w:eastAsiaTheme="minorHAnsi"/>
    </w:rPr>
  </w:style>
  <w:style w:type="paragraph" w:customStyle="1" w:styleId="FC5AC285366F424A8106C3C48B6F463E1">
    <w:name w:val="FC5AC285366F424A8106C3C48B6F463E1"/>
    <w:rsid w:val="001774E7"/>
    <w:rPr>
      <w:rFonts w:eastAsiaTheme="minorHAnsi"/>
    </w:rPr>
  </w:style>
  <w:style w:type="paragraph" w:customStyle="1" w:styleId="79530872D70143DEAB8417BB7E184FC71">
    <w:name w:val="79530872D70143DEAB8417BB7E184FC71"/>
    <w:rsid w:val="001774E7"/>
    <w:rPr>
      <w:rFonts w:eastAsiaTheme="minorHAnsi"/>
    </w:rPr>
  </w:style>
  <w:style w:type="paragraph" w:customStyle="1" w:styleId="3681BB3B297047B1BF848CC16749610B1">
    <w:name w:val="3681BB3B297047B1BF848CC16749610B1"/>
    <w:rsid w:val="001774E7"/>
    <w:rPr>
      <w:rFonts w:eastAsiaTheme="minorHAnsi"/>
    </w:rPr>
  </w:style>
  <w:style w:type="paragraph" w:customStyle="1" w:styleId="13AA3909774248B5852EA56DA1F200671">
    <w:name w:val="13AA3909774248B5852EA56DA1F200671"/>
    <w:rsid w:val="001774E7"/>
    <w:rPr>
      <w:rFonts w:eastAsiaTheme="minorHAnsi"/>
    </w:rPr>
  </w:style>
  <w:style w:type="paragraph" w:customStyle="1" w:styleId="F7B3F2D9248E4262BCF919E54C10CAFE1">
    <w:name w:val="F7B3F2D9248E4262BCF919E54C10CAFE1"/>
    <w:rsid w:val="001774E7"/>
    <w:rPr>
      <w:rFonts w:eastAsiaTheme="minorHAnsi"/>
    </w:rPr>
  </w:style>
  <w:style w:type="paragraph" w:customStyle="1" w:styleId="99A2B38F195549BB8720E515AD5853BD1">
    <w:name w:val="99A2B38F195549BB8720E515AD5853BD1"/>
    <w:rsid w:val="001774E7"/>
    <w:rPr>
      <w:rFonts w:eastAsiaTheme="minorHAnsi"/>
    </w:rPr>
  </w:style>
  <w:style w:type="paragraph" w:customStyle="1" w:styleId="4A3E52763234403E9DCF3E04A6AF4C0A1">
    <w:name w:val="4A3E52763234403E9DCF3E04A6AF4C0A1"/>
    <w:rsid w:val="001774E7"/>
    <w:rPr>
      <w:rFonts w:eastAsiaTheme="minorHAnsi"/>
    </w:rPr>
  </w:style>
  <w:style w:type="paragraph" w:customStyle="1" w:styleId="AC89439652AB4476881A593B4996F3E81">
    <w:name w:val="AC89439652AB4476881A593B4996F3E81"/>
    <w:rsid w:val="001774E7"/>
    <w:rPr>
      <w:rFonts w:eastAsiaTheme="minorHAnsi"/>
    </w:rPr>
  </w:style>
  <w:style w:type="paragraph" w:customStyle="1" w:styleId="C7E620A12A1F43A6B58BA55F2700E9411">
    <w:name w:val="C7E620A12A1F43A6B58BA55F2700E9411"/>
    <w:rsid w:val="001774E7"/>
    <w:rPr>
      <w:rFonts w:eastAsiaTheme="minorHAnsi"/>
    </w:rPr>
  </w:style>
  <w:style w:type="paragraph" w:customStyle="1" w:styleId="D768203606594F0587D6B1EDAAD4271B4">
    <w:name w:val="D768203606594F0587D6B1EDAAD4271B4"/>
    <w:rsid w:val="001774E7"/>
    <w:rPr>
      <w:rFonts w:eastAsiaTheme="minorHAnsi"/>
    </w:rPr>
  </w:style>
  <w:style w:type="paragraph" w:customStyle="1" w:styleId="62B1B559A70348D5B617358A50D1DB2C10">
    <w:name w:val="62B1B559A70348D5B617358A50D1DB2C10"/>
    <w:rsid w:val="001774E7"/>
    <w:rPr>
      <w:rFonts w:eastAsiaTheme="minorHAnsi"/>
    </w:rPr>
  </w:style>
  <w:style w:type="paragraph" w:customStyle="1" w:styleId="700A6C24306F4A2880C68ADAEA59396D10">
    <w:name w:val="700A6C24306F4A2880C68ADAEA59396D10"/>
    <w:rsid w:val="001774E7"/>
    <w:rPr>
      <w:rFonts w:eastAsiaTheme="minorHAnsi"/>
    </w:rPr>
  </w:style>
  <w:style w:type="paragraph" w:customStyle="1" w:styleId="3D68BEEF8B6C44EC88A9F35B5BAC38E818">
    <w:name w:val="3D68BEEF8B6C44EC88A9F35B5BAC38E818"/>
    <w:rsid w:val="001774E7"/>
    <w:rPr>
      <w:rFonts w:eastAsiaTheme="minorHAnsi"/>
    </w:rPr>
  </w:style>
  <w:style w:type="paragraph" w:customStyle="1" w:styleId="1720DC3DD6884E40B711410A0515C86418">
    <w:name w:val="1720DC3DD6884E40B711410A0515C86418"/>
    <w:rsid w:val="001774E7"/>
    <w:rPr>
      <w:rFonts w:eastAsiaTheme="minorHAnsi"/>
    </w:rPr>
  </w:style>
  <w:style w:type="paragraph" w:customStyle="1" w:styleId="42EB210FBD484D889988FAB7D975D53618">
    <w:name w:val="42EB210FBD484D889988FAB7D975D53618"/>
    <w:rsid w:val="001774E7"/>
    <w:rPr>
      <w:rFonts w:eastAsiaTheme="minorHAnsi"/>
    </w:rPr>
  </w:style>
  <w:style w:type="paragraph" w:customStyle="1" w:styleId="4A564834AD3B49B3B70C67B1BC9422B2">
    <w:name w:val="4A564834AD3B49B3B70C67B1BC9422B2"/>
    <w:rsid w:val="001774E7"/>
  </w:style>
  <w:style w:type="paragraph" w:customStyle="1" w:styleId="6D02BFBB47DC4F289E23D9EF7053B91D">
    <w:name w:val="6D02BFBB47DC4F289E23D9EF7053B91D"/>
    <w:rsid w:val="001774E7"/>
  </w:style>
  <w:style w:type="paragraph" w:customStyle="1" w:styleId="EE2BD307094546E6ADF3E728AF9B31DF">
    <w:name w:val="EE2BD307094546E6ADF3E728AF9B31DF"/>
    <w:rsid w:val="001774E7"/>
  </w:style>
  <w:style w:type="paragraph" w:customStyle="1" w:styleId="E3ED7C24055249B284AF45989867F3B7">
    <w:name w:val="E3ED7C24055249B284AF45989867F3B7"/>
    <w:rsid w:val="001774E7"/>
  </w:style>
  <w:style w:type="paragraph" w:customStyle="1" w:styleId="1A57C4D7EEF749C9922878B7A7B24B30">
    <w:name w:val="1A57C4D7EEF749C9922878B7A7B24B30"/>
    <w:rsid w:val="001774E7"/>
  </w:style>
  <w:style w:type="paragraph" w:customStyle="1" w:styleId="79EE37FC8BE243869AFBFB11B7ABAF47">
    <w:name w:val="79EE37FC8BE243869AFBFB11B7ABAF47"/>
    <w:rsid w:val="001774E7"/>
  </w:style>
  <w:style w:type="paragraph" w:customStyle="1" w:styleId="A58E59E206F04A16B143967E5B7284A8">
    <w:name w:val="A58E59E206F04A16B143967E5B7284A8"/>
    <w:rsid w:val="001774E7"/>
  </w:style>
  <w:style w:type="paragraph" w:customStyle="1" w:styleId="CC4C374DDF724B78AA6CD3CAAA68D280">
    <w:name w:val="CC4C374DDF724B78AA6CD3CAAA68D280"/>
    <w:rsid w:val="001774E7"/>
  </w:style>
  <w:style w:type="paragraph" w:customStyle="1" w:styleId="7DFA6822129243B3928890D376A036C7">
    <w:name w:val="7DFA6822129243B3928890D376A036C7"/>
    <w:rsid w:val="001774E7"/>
  </w:style>
  <w:style w:type="paragraph" w:customStyle="1" w:styleId="B617D89DC5134599A4D5DBDC61C298C8">
    <w:name w:val="B617D89DC5134599A4D5DBDC61C298C8"/>
    <w:rsid w:val="001774E7"/>
  </w:style>
  <w:style w:type="paragraph" w:customStyle="1" w:styleId="91E7A14214DA46AC8F46654BD1DE5A55">
    <w:name w:val="91E7A14214DA46AC8F46654BD1DE5A55"/>
    <w:rsid w:val="001774E7"/>
  </w:style>
  <w:style w:type="paragraph" w:customStyle="1" w:styleId="0C900A9CB8C047E4BB15858AD8F37BFB">
    <w:name w:val="0C900A9CB8C047E4BB15858AD8F37BFB"/>
    <w:rsid w:val="001774E7"/>
  </w:style>
  <w:style w:type="paragraph" w:customStyle="1" w:styleId="2803C44280B94F15BB1FDFB0542998CE">
    <w:name w:val="2803C44280B94F15BB1FDFB0542998CE"/>
    <w:rsid w:val="001774E7"/>
  </w:style>
  <w:style w:type="paragraph" w:customStyle="1" w:styleId="58E18B2EAF65440DB2280BF4B634CA77">
    <w:name w:val="58E18B2EAF65440DB2280BF4B634CA77"/>
    <w:rsid w:val="001774E7"/>
  </w:style>
  <w:style w:type="paragraph" w:customStyle="1" w:styleId="D4AD1E8D68BD49CA8F2E35FA1B8378FB">
    <w:name w:val="D4AD1E8D68BD49CA8F2E35FA1B8378FB"/>
    <w:rsid w:val="001774E7"/>
  </w:style>
  <w:style w:type="paragraph" w:customStyle="1" w:styleId="B73F4731F5CB44E083FED055A3986177">
    <w:name w:val="B73F4731F5CB44E083FED055A3986177"/>
    <w:rsid w:val="001774E7"/>
  </w:style>
  <w:style w:type="paragraph" w:customStyle="1" w:styleId="E7B9E02F5DFD47149D8FA91562BCC4D782">
    <w:name w:val="E7B9E02F5DFD47149D8FA91562BCC4D782"/>
    <w:rsid w:val="00FB4E39"/>
    <w:rPr>
      <w:rFonts w:eastAsiaTheme="minorHAnsi"/>
    </w:rPr>
  </w:style>
  <w:style w:type="paragraph" w:customStyle="1" w:styleId="348FA061EE3C49ACAE41AEBD74E67BFB64">
    <w:name w:val="348FA061EE3C49ACAE41AEBD74E67BFB64"/>
    <w:rsid w:val="00FB4E39"/>
    <w:rPr>
      <w:rFonts w:eastAsiaTheme="minorHAnsi"/>
    </w:rPr>
  </w:style>
  <w:style w:type="paragraph" w:customStyle="1" w:styleId="5E6E5BFE325243B99A437EBE6734EE8361">
    <w:name w:val="5E6E5BFE325243B99A437EBE6734EE8361"/>
    <w:rsid w:val="00FB4E39"/>
    <w:rPr>
      <w:rFonts w:eastAsiaTheme="minorHAnsi"/>
    </w:rPr>
  </w:style>
  <w:style w:type="paragraph" w:customStyle="1" w:styleId="8BFBF4B9CAF84A3E9019E5F9BFB7EDBA41">
    <w:name w:val="8BFBF4B9CAF84A3E9019E5F9BFB7EDBA41"/>
    <w:rsid w:val="00FB4E39"/>
    <w:rPr>
      <w:rFonts w:eastAsiaTheme="minorHAnsi"/>
    </w:rPr>
  </w:style>
  <w:style w:type="paragraph" w:customStyle="1" w:styleId="3D85344DC7FE420E9D156A3EA472580F41">
    <w:name w:val="3D85344DC7FE420E9D156A3EA472580F41"/>
    <w:rsid w:val="00FB4E39"/>
    <w:rPr>
      <w:rFonts w:eastAsiaTheme="minorHAnsi"/>
    </w:rPr>
  </w:style>
  <w:style w:type="paragraph" w:customStyle="1" w:styleId="480EC0956E414A1EB754429E14ECECE641">
    <w:name w:val="480EC0956E414A1EB754429E14ECECE641"/>
    <w:rsid w:val="00FB4E39"/>
    <w:rPr>
      <w:rFonts w:eastAsiaTheme="minorHAnsi"/>
    </w:rPr>
  </w:style>
  <w:style w:type="paragraph" w:customStyle="1" w:styleId="CA2FAA98065D45E6A7B7DF7E49ADF15221">
    <w:name w:val="CA2FAA98065D45E6A7B7DF7E49ADF15221"/>
    <w:rsid w:val="00FB4E39"/>
    <w:rPr>
      <w:rFonts w:eastAsiaTheme="minorHAnsi"/>
    </w:rPr>
  </w:style>
  <w:style w:type="paragraph" w:customStyle="1" w:styleId="5040FA43E6264A4AA0AB784B14CB149121">
    <w:name w:val="5040FA43E6264A4AA0AB784B14CB149121"/>
    <w:rsid w:val="00FB4E39"/>
    <w:rPr>
      <w:rFonts w:eastAsiaTheme="minorHAnsi"/>
    </w:rPr>
  </w:style>
  <w:style w:type="paragraph" w:customStyle="1" w:styleId="8B31C69F574E4D488A52CAE6B5E079162">
    <w:name w:val="8B31C69F574E4D488A52CAE6B5E079162"/>
    <w:rsid w:val="00FB4E39"/>
    <w:rPr>
      <w:rFonts w:eastAsiaTheme="minorHAnsi"/>
    </w:rPr>
  </w:style>
  <w:style w:type="paragraph" w:customStyle="1" w:styleId="21E1798FFB4D45C6B4A0585EA9B6DCA52">
    <w:name w:val="21E1798FFB4D45C6B4A0585EA9B6DCA52"/>
    <w:rsid w:val="00FB4E39"/>
    <w:rPr>
      <w:rFonts w:eastAsiaTheme="minorHAnsi"/>
    </w:rPr>
  </w:style>
  <w:style w:type="paragraph" w:customStyle="1" w:styleId="CDDF0C8D18E2480BB31B6E39D0E6312D2">
    <w:name w:val="CDDF0C8D18E2480BB31B6E39D0E6312D2"/>
    <w:rsid w:val="00FB4E39"/>
    <w:rPr>
      <w:rFonts w:eastAsiaTheme="minorHAnsi"/>
    </w:rPr>
  </w:style>
  <w:style w:type="paragraph" w:customStyle="1" w:styleId="39D33C5F00E34128944DAA0487A45E872">
    <w:name w:val="39D33C5F00E34128944DAA0487A45E872"/>
    <w:rsid w:val="00FB4E39"/>
    <w:rPr>
      <w:rFonts w:eastAsiaTheme="minorHAnsi"/>
    </w:rPr>
  </w:style>
  <w:style w:type="paragraph" w:customStyle="1" w:styleId="07F012BAACB142E9905D8846B4AF8BBE2">
    <w:name w:val="07F012BAACB142E9905D8846B4AF8BBE2"/>
    <w:rsid w:val="00FB4E39"/>
    <w:rPr>
      <w:rFonts w:eastAsiaTheme="minorHAnsi"/>
    </w:rPr>
  </w:style>
  <w:style w:type="paragraph" w:customStyle="1" w:styleId="0F2F23187F66486885CD96B8E44F0A412">
    <w:name w:val="0F2F23187F66486885CD96B8E44F0A412"/>
    <w:rsid w:val="00FB4E39"/>
    <w:rPr>
      <w:rFonts w:eastAsiaTheme="minorHAnsi"/>
    </w:rPr>
  </w:style>
  <w:style w:type="paragraph" w:customStyle="1" w:styleId="4A564834AD3B49B3B70C67B1BC9422B21">
    <w:name w:val="4A564834AD3B49B3B70C67B1BC9422B21"/>
    <w:rsid w:val="00FB4E39"/>
    <w:rPr>
      <w:rFonts w:eastAsiaTheme="minorHAnsi"/>
    </w:rPr>
  </w:style>
  <w:style w:type="paragraph" w:customStyle="1" w:styleId="E3ED7C24055249B284AF45989867F3B71">
    <w:name w:val="E3ED7C24055249B284AF45989867F3B71"/>
    <w:rsid w:val="00FB4E39"/>
    <w:rPr>
      <w:rFonts w:eastAsiaTheme="minorHAnsi"/>
    </w:rPr>
  </w:style>
  <w:style w:type="paragraph" w:customStyle="1" w:styleId="A58E59E206F04A16B143967E5B7284A81">
    <w:name w:val="A58E59E206F04A16B143967E5B7284A81"/>
    <w:rsid w:val="00FB4E39"/>
    <w:rPr>
      <w:rFonts w:eastAsiaTheme="minorHAnsi"/>
    </w:rPr>
  </w:style>
  <w:style w:type="paragraph" w:customStyle="1" w:styleId="11EFB16B63024891AB550D0D6F19AB7E2">
    <w:name w:val="11EFB16B63024891AB550D0D6F19AB7E2"/>
    <w:rsid w:val="00FB4E39"/>
    <w:rPr>
      <w:rFonts w:eastAsiaTheme="minorHAnsi"/>
    </w:rPr>
  </w:style>
  <w:style w:type="paragraph" w:customStyle="1" w:styleId="07CC60E63E44467AB12DF20E24C0AACF2">
    <w:name w:val="07CC60E63E44467AB12DF20E24C0AACF2"/>
    <w:rsid w:val="00FB4E39"/>
    <w:rPr>
      <w:rFonts w:eastAsiaTheme="minorHAnsi"/>
    </w:rPr>
  </w:style>
  <w:style w:type="paragraph" w:customStyle="1" w:styleId="FC5AC285366F424A8106C3C48B6F463E2">
    <w:name w:val="FC5AC285366F424A8106C3C48B6F463E2"/>
    <w:rsid w:val="00FB4E39"/>
    <w:rPr>
      <w:rFonts w:eastAsiaTheme="minorHAnsi"/>
    </w:rPr>
  </w:style>
  <w:style w:type="paragraph" w:customStyle="1" w:styleId="6D02BFBB47DC4F289E23D9EF7053B91D1">
    <w:name w:val="6D02BFBB47DC4F289E23D9EF7053B91D1"/>
    <w:rsid w:val="00FB4E39"/>
    <w:rPr>
      <w:rFonts w:eastAsiaTheme="minorHAnsi"/>
    </w:rPr>
  </w:style>
  <w:style w:type="paragraph" w:customStyle="1" w:styleId="1A57C4D7EEF749C9922878B7A7B24B301">
    <w:name w:val="1A57C4D7EEF749C9922878B7A7B24B301"/>
    <w:rsid w:val="00FB4E39"/>
    <w:rPr>
      <w:rFonts w:eastAsiaTheme="minorHAnsi"/>
    </w:rPr>
  </w:style>
  <w:style w:type="paragraph" w:customStyle="1" w:styleId="CC4C374DDF724B78AA6CD3CAAA68D2801">
    <w:name w:val="CC4C374DDF724B78AA6CD3CAAA68D2801"/>
    <w:rsid w:val="00FB4E39"/>
    <w:rPr>
      <w:rFonts w:eastAsiaTheme="minorHAnsi"/>
    </w:rPr>
  </w:style>
  <w:style w:type="paragraph" w:customStyle="1" w:styleId="13AA3909774248B5852EA56DA1F200672">
    <w:name w:val="13AA3909774248B5852EA56DA1F200672"/>
    <w:rsid w:val="00FB4E39"/>
    <w:rPr>
      <w:rFonts w:eastAsiaTheme="minorHAnsi"/>
    </w:rPr>
  </w:style>
  <w:style w:type="paragraph" w:customStyle="1" w:styleId="F7B3F2D9248E4262BCF919E54C10CAFE2">
    <w:name w:val="F7B3F2D9248E4262BCF919E54C10CAFE2"/>
    <w:rsid w:val="00FB4E39"/>
    <w:rPr>
      <w:rFonts w:eastAsiaTheme="minorHAnsi"/>
    </w:rPr>
  </w:style>
  <w:style w:type="paragraph" w:customStyle="1" w:styleId="99A2B38F195549BB8720E515AD5853BD2">
    <w:name w:val="99A2B38F195549BB8720E515AD5853BD2"/>
    <w:rsid w:val="00FB4E39"/>
    <w:rPr>
      <w:rFonts w:eastAsiaTheme="minorHAnsi"/>
    </w:rPr>
  </w:style>
  <w:style w:type="paragraph" w:customStyle="1" w:styleId="EE2BD307094546E6ADF3E728AF9B31DF1">
    <w:name w:val="EE2BD307094546E6ADF3E728AF9B31DF1"/>
    <w:rsid w:val="00FB4E39"/>
    <w:rPr>
      <w:rFonts w:eastAsiaTheme="minorHAnsi"/>
    </w:rPr>
  </w:style>
  <w:style w:type="paragraph" w:customStyle="1" w:styleId="79EE37FC8BE243869AFBFB11B7ABAF471">
    <w:name w:val="79EE37FC8BE243869AFBFB11B7ABAF471"/>
    <w:rsid w:val="00FB4E39"/>
    <w:rPr>
      <w:rFonts w:eastAsiaTheme="minorHAnsi"/>
    </w:rPr>
  </w:style>
  <w:style w:type="paragraph" w:customStyle="1" w:styleId="7DFA6822129243B3928890D376A036C71">
    <w:name w:val="7DFA6822129243B3928890D376A036C71"/>
    <w:rsid w:val="00FB4E39"/>
    <w:rPr>
      <w:rFonts w:eastAsiaTheme="minorHAnsi"/>
    </w:rPr>
  </w:style>
  <w:style w:type="paragraph" w:customStyle="1" w:styleId="C7E620A12A1F43A6B58BA55F2700E9412">
    <w:name w:val="C7E620A12A1F43A6B58BA55F2700E9412"/>
    <w:rsid w:val="00FB4E39"/>
    <w:rPr>
      <w:rFonts w:eastAsiaTheme="minorHAnsi"/>
    </w:rPr>
  </w:style>
  <w:style w:type="paragraph" w:customStyle="1" w:styleId="B617D89DC5134599A4D5DBDC61C298C81">
    <w:name w:val="B617D89DC5134599A4D5DBDC61C298C81"/>
    <w:rsid w:val="00FB4E39"/>
    <w:rPr>
      <w:rFonts w:eastAsiaTheme="minorHAnsi"/>
    </w:rPr>
  </w:style>
  <w:style w:type="paragraph" w:customStyle="1" w:styleId="91E7A14214DA46AC8F46654BD1DE5A551">
    <w:name w:val="91E7A14214DA46AC8F46654BD1DE5A551"/>
    <w:rsid w:val="00FB4E39"/>
    <w:rPr>
      <w:rFonts w:eastAsiaTheme="minorHAnsi"/>
    </w:rPr>
  </w:style>
  <w:style w:type="paragraph" w:customStyle="1" w:styleId="0C900A9CB8C047E4BB15858AD8F37BFB1">
    <w:name w:val="0C900A9CB8C047E4BB15858AD8F37BFB1"/>
    <w:rsid w:val="00FB4E39"/>
    <w:rPr>
      <w:rFonts w:eastAsiaTheme="minorHAnsi"/>
    </w:rPr>
  </w:style>
  <w:style w:type="paragraph" w:customStyle="1" w:styleId="2803C44280B94F15BB1FDFB0542998CE1">
    <w:name w:val="2803C44280B94F15BB1FDFB0542998CE1"/>
    <w:rsid w:val="00FB4E39"/>
    <w:rPr>
      <w:rFonts w:eastAsiaTheme="minorHAnsi"/>
    </w:rPr>
  </w:style>
  <w:style w:type="paragraph" w:customStyle="1" w:styleId="58E18B2EAF65440DB2280BF4B634CA771">
    <w:name w:val="58E18B2EAF65440DB2280BF4B634CA771"/>
    <w:rsid w:val="00FB4E39"/>
    <w:rPr>
      <w:rFonts w:eastAsiaTheme="minorHAnsi"/>
    </w:rPr>
  </w:style>
  <w:style w:type="paragraph" w:customStyle="1" w:styleId="D4AD1E8D68BD49CA8F2E35FA1B8378FB1">
    <w:name w:val="D4AD1E8D68BD49CA8F2E35FA1B8378FB1"/>
    <w:rsid w:val="00FB4E39"/>
    <w:rPr>
      <w:rFonts w:eastAsiaTheme="minorHAnsi"/>
    </w:rPr>
  </w:style>
  <w:style w:type="paragraph" w:customStyle="1" w:styleId="B73F4731F5CB44E083FED055A39861771">
    <w:name w:val="B73F4731F5CB44E083FED055A39861771"/>
    <w:rsid w:val="00FB4E39"/>
    <w:rPr>
      <w:rFonts w:eastAsiaTheme="minorHAnsi"/>
    </w:rPr>
  </w:style>
  <w:style w:type="paragraph" w:customStyle="1" w:styleId="3D68BEEF8B6C44EC88A9F35B5BAC38E819">
    <w:name w:val="3D68BEEF8B6C44EC88A9F35B5BAC38E819"/>
    <w:rsid w:val="00FB4E39"/>
    <w:rPr>
      <w:rFonts w:eastAsiaTheme="minorHAnsi"/>
    </w:rPr>
  </w:style>
  <w:style w:type="paragraph" w:customStyle="1" w:styleId="1720DC3DD6884E40B711410A0515C86419">
    <w:name w:val="1720DC3DD6884E40B711410A0515C86419"/>
    <w:rsid w:val="00FB4E39"/>
    <w:rPr>
      <w:rFonts w:eastAsiaTheme="minorHAnsi"/>
    </w:rPr>
  </w:style>
  <w:style w:type="paragraph" w:customStyle="1" w:styleId="42EB210FBD484D889988FAB7D975D53619">
    <w:name w:val="42EB210FBD484D889988FAB7D975D53619"/>
    <w:rsid w:val="00FB4E39"/>
    <w:rPr>
      <w:rFonts w:eastAsiaTheme="minorHAnsi"/>
    </w:rPr>
  </w:style>
  <w:style w:type="paragraph" w:customStyle="1" w:styleId="B4884A922FFB47B4AED22358B8E3D818">
    <w:name w:val="B4884A922FFB47B4AED22358B8E3D818"/>
    <w:rsid w:val="00BE7585"/>
  </w:style>
  <w:style w:type="paragraph" w:customStyle="1" w:styleId="E7B9E02F5DFD47149D8FA91562BCC4D783">
    <w:name w:val="E7B9E02F5DFD47149D8FA91562BCC4D783"/>
    <w:rsid w:val="00BE7585"/>
    <w:rPr>
      <w:rFonts w:eastAsiaTheme="minorHAnsi"/>
    </w:rPr>
  </w:style>
  <w:style w:type="paragraph" w:customStyle="1" w:styleId="348FA061EE3C49ACAE41AEBD74E67BFB65">
    <w:name w:val="348FA061EE3C49ACAE41AEBD74E67BFB65"/>
    <w:rsid w:val="00BE7585"/>
    <w:rPr>
      <w:rFonts w:eastAsiaTheme="minorHAnsi"/>
    </w:rPr>
  </w:style>
  <w:style w:type="paragraph" w:customStyle="1" w:styleId="5E6E5BFE325243B99A437EBE6734EE8362">
    <w:name w:val="5E6E5BFE325243B99A437EBE6734EE8362"/>
    <w:rsid w:val="00BE7585"/>
    <w:rPr>
      <w:rFonts w:eastAsiaTheme="minorHAnsi"/>
    </w:rPr>
  </w:style>
  <w:style w:type="paragraph" w:customStyle="1" w:styleId="B4884A922FFB47B4AED22358B8E3D8181">
    <w:name w:val="B4884A922FFB47B4AED22358B8E3D8181"/>
    <w:rsid w:val="00BE7585"/>
    <w:rPr>
      <w:rFonts w:eastAsiaTheme="minorHAnsi"/>
    </w:rPr>
  </w:style>
  <w:style w:type="paragraph" w:customStyle="1" w:styleId="8BFBF4B9CAF84A3E9019E5F9BFB7EDBA42">
    <w:name w:val="8BFBF4B9CAF84A3E9019E5F9BFB7EDBA42"/>
    <w:rsid w:val="00BE7585"/>
    <w:rPr>
      <w:rFonts w:eastAsiaTheme="minorHAnsi"/>
    </w:rPr>
  </w:style>
  <w:style w:type="paragraph" w:customStyle="1" w:styleId="3D85344DC7FE420E9D156A3EA472580F42">
    <w:name w:val="3D85344DC7FE420E9D156A3EA472580F42"/>
    <w:rsid w:val="00BE7585"/>
    <w:rPr>
      <w:rFonts w:eastAsiaTheme="minorHAnsi"/>
    </w:rPr>
  </w:style>
  <w:style w:type="paragraph" w:customStyle="1" w:styleId="480EC0956E414A1EB754429E14ECECE642">
    <w:name w:val="480EC0956E414A1EB754429E14ECECE642"/>
    <w:rsid w:val="00BE7585"/>
    <w:rPr>
      <w:rFonts w:eastAsiaTheme="minorHAnsi"/>
    </w:rPr>
  </w:style>
  <w:style w:type="paragraph" w:customStyle="1" w:styleId="CA2FAA98065D45E6A7B7DF7E49ADF15222">
    <w:name w:val="CA2FAA98065D45E6A7B7DF7E49ADF15222"/>
    <w:rsid w:val="00BE7585"/>
    <w:rPr>
      <w:rFonts w:eastAsiaTheme="minorHAnsi"/>
    </w:rPr>
  </w:style>
  <w:style w:type="paragraph" w:customStyle="1" w:styleId="5040FA43E6264A4AA0AB784B14CB149122">
    <w:name w:val="5040FA43E6264A4AA0AB784B14CB149122"/>
    <w:rsid w:val="00BE7585"/>
    <w:rPr>
      <w:rFonts w:eastAsiaTheme="minorHAnsi"/>
    </w:rPr>
  </w:style>
  <w:style w:type="paragraph" w:customStyle="1" w:styleId="8B31C69F574E4D488A52CAE6B5E079163">
    <w:name w:val="8B31C69F574E4D488A52CAE6B5E079163"/>
    <w:rsid w:val="00BE7585"/>
    <w:rPr>
      <w:rFonts w:eastAsiaTheme="minorHAnsi"/>
    </w:rPr>
  </w:style>
  <w:style w:type="paragraph" w:customStyle="1" w:styleId="21E1798FFB4D45C6B4A0585EA9B6DCA53">
    <w:name w:val="21E1798FFB4D45C6B4A0585EA9B6DCA53"/>
    <w:rsid w:val="00BE7585"/>
    <w:rPr>
      <w:rFonts w:eastAsiaTheme="minorHAnsi"/>
    </w:rPr>
  </w:style>
  <w:style w:type="paragraph" w:customStyle="1" w:styleId="CDDF0C8D18E2480BB31B6E39D0E6312D3">
    <w:name w:val="CDDF0C8D18E2480BB31B6E39D0E6312D3"/>
    <w:rsid w:val="00BE7585"/>
    <w:rPr>
      <w:rFonts w:eastAsiaTheme="minorHAnsi"/>
    </w:rPr>
  </w:style>
  <w:style w:type="paragraph" w:customStyle="1" w:styleId="39D33C5F00E34128944DAA0487A45E873">
    <w:name w:val="39D33C5F00E34128944DAA0487A45E873"/>
    <w:rsid w:val="00BE7585"/>
    <w:rPr>
      <w:rFonts w:eastAsiaTheme="minorHAnsi"/>
    </w:rPr>
  </w:style>
  <w:style w:type="paragraph" w:customStyle="1" w:styleId="07F012BAACB142E9905D8846B4AF8BBE3">
    <w:name w:val="07F012BAACB142E9905D8846B4AF8BBE3"/>
    <w:rsid w:val="00BE7585"/>
    <w:rPr>
      <w:rFonts w:eastAsiaTheme="minorHAnsi"/>
    </w:rPr>
  </w:style>
  <w:style w:type="paragraph" w:customStyle="1" w:styleId="0F2F23187F66486885CD96B8E44F0A413">
    <w:name w:val="0F2F23187F66486885CD96B8E44F0A413"/>
    <w:rsid w:val="00BE7585"/>
    <w:rPr>
      <w:rFonts w:eastAsiaTheme="minorHAnsi"/>
    </w:rPr>
  </w:style>
  <w:style w:type="paragraph" w:customStyle="1" w:styleId="4A564834AD3B49B3B70C67B1BC9422B22">
    <w:name w:val="4A564834AD3B49B3B70C67B1BC9422B22"/>
    <w:rsid w:val="00BE7585"/>
    <w:rPr>
      <w:rFonts w:eastAsiaTheme="minorHAnsi"/>
    </w:rPr>
  </w:style>
  <w:style w:type="paragraph" w:customStyle="1" w:styleId="E3ED7C24055249B284AF45989867F3B72">
    <w:name w:val="E3ED7C24055249B284AF45989867F3B72"/>
    <w:rsid w:val="00BE7585"/>
    <w:rPr>
      <w:rFonts w:eastAsiaTheme="minorHAnsi"/>
    </w:rPr>
  </w:style>
  <w:style w:type="paragraph" w:customStyle="1" w:styleId="A58E59E206F04A16B143967E5B7284A82">
    <w:name w:val="A58E59E206F04A16B143967E5B7284A82"/>
    <w:rsid w:val="00BE7585"/>
    <w:rPr>
      <w:rFonts w:eastAsiaTheme="minorHAnsi"/>
    </w:rPr>
  </w:style>
  <w:style w:type="paragraph" w:customStyle="1" w:styleId="11EFB16B63024891AB550D0D6F19AB7E3">
    <w:name w:val="11EFB16B63024891AB550D0D6F19AB7E3"/>
    <w:rsid w:val="00BE7585"/>
    <w:rPr>
      <w:rFonts w:eastAsiaTheme="minorHAnsi"/>
    </w:rPr>
  </w:style>
  <w:style w:type="paragraph" w:customStyle="1" w:styleId="07CC60E63E44467AB12DF20E24C0AACF3">
    <w:name w:val="07CC60E63E44467AB12DF20E24C0AACF3"/>
    <w:rsid w:val="00BE7585"/>
    <w:rPr>
      <w:rFonts w:eastAsiaTheme="minorHAnsi"/>
    </w:rPr>
  </w:style>
  <w:style w:type="paragraph" w:customStyle="1" w:styleId="FC5AC285366F424A8106C3C48B6F463E3">
    <w:name w:val="FC5AC285366F424A8106C3C48B6F463E3"/>
    <w:rsid w:val="00BE7585"/>
    <w:rPr>
      <w:rFonts w:eastAsiaTheme="minorHAnsi"/>
    </w:rPr>
  </w:style>
  <w:style w:type="paragraph" w:customStyle="1" w:styleId="6D02BFBB47DC4F289E23D9EF7053B91D2">
    <w:name w:val="6D02BFBB47DC4F289E23D9EF7053B91D2"/>
    <w:rsid w:val="00BE7585"/>
    <w:rPr>
      <w:rFonts w:eastAsiaTheme="minorHAnsi"/>
    </w:rPr>
  </w:style>
  <w:style w:type="paragraph" w:customStyle="1" w:styleId="1A57C4D7EEF749C9922878B7A7B24B302">
    <w:name w:val="1A57C4D7EEF749C9922878B7A7B24B302"/>
    <w:rsid w:val="00BE7585"/>
    <w:rPr>
      <w:rFonts w:eastAsiaTheme="minorHAnsi"/>
    </w:rPr>
  </w:style>
  <w:style w:type="paragraph" w:customStyle="1" w:styleId="CC4C374DDF724B78AA6CD3CAAA68D2802">
    <w:name w:val="CC4C374DDF724B78AA6CD3CAAA68D2802"/>
    <w:rsid w:val="00BE7585"/>
    <w:rPr>
      <w:rFonts w:eastAsiaTheme="minorHAnsi"/>
    </w:rPr>
  </w:style>
  <w:style w:type="paragraph" w:customStyle="1" w:styleId="13AA3909774248B5852EA56DA1F200673">
    <w:name w:val="13AA3909774248B5852EA56DA1F200673"/>
    <w:rsid w:val="00BE7585"/>
    <w:rPr>
      <w:rFonts w:eastAsiaTheme="minorHAnsi"/>
    </w:rPr>
  </w:style>
  <w:style w:type="paragraph" w:customStyle="1" w:styleId="F7B3F2D9248E4262BCF919E54C10CAFE3">
    <w:name w:val="F7B3F2D9248E4262BCF919E54C10CAFE3"/>
    <w:rsid w:val="00BE7585"/>
    <w:rPr>
      <w:rFonts w:eastAsiaTheme="minorHAnsi"/>
    </w:rPr>
  </w:style>
  <w:style w:type="paragraph" w:customStyle="1" w:styleId="99A2B38F195549BB8720E515AD5853BD3">
    <w:name w:val="99A2B38F195549BB8720E515AD5853BD3"/>
    <w:rsid w:val="00BE7585"/>
    <w:rPr>
      <w:rFonts w:eastAsiaTheme="minorHAnsi"/>
    </w:rPr>
  </w:style>
  <w:style w:type="paragraph" w:customStyle="1" w:styleId="EE2BD307094546E6ADF3E728AF9B31DF2">
    <w:name w:val="EE2BD307094546E6ADF3E728AF9B31DF2"/>
    <w:rsid w:val="00BE7585"/>
    <w:rPr>
      <w:rFonts w:eastAsiaTheme="minorHAnsi"/>
    </w:rPr>
  </w:style>
  <w:style w:type="paragraph" w:customStyle="1" w:styleId="79EE37FC8BE243869AFBFB11B7ABAF472">
    <w:name w:val="79EE37FC8BE243869AFBFB11B7ABAF472"/>
    <w:rsid w:val="00BE7585"/>
    <w:rPr>
      <w:rFonts w:eastAsiaTheme="minorHAnsi"/>
    </w:rPr>
  </w:style>
  <w:style w:type="paragraph" w:customStyle="1" w:styleId="7DFA6822129243B3928890D376A036C72">
    <w:name w:val="7DFA6822129243B3928890D376A036C72"/>
    <w:rsid w:val="00BE7585"/>
    <w:rPr>
      <w:rFonts w:eastAsiaTheme="minorHAnsi"/>
    </w:rPr>
  </w:style>
  <w:style w:type="paragraph" w:customStyle="1" w:styleId="C7E620A12A1F43A6B58BA55F2700E9413">
    <w:name w:val="C7E620A12A1F43A6B58BA55F2700E9413"/>
    <w:rsid w:val="00BE7585"/>
    <w:rPr>
      <w:rFonts w:eastAsiaTheme="minorHAnsi"/>
    </w:rPr>
  </w:style>
  <w:style w:type="paragraph" w:customStyle="1" w:styleId="B617D89DC5134599A4D5DBDC61C298C82">
    <w:name w:val="B617D89DC5134599A4D5DBDC61C298C82"/>
    <w:rsid w:val="00BE7585"/>
    <w:rPr>
      <w:rFonts w:eastAsiaTheme="minorHAnsi"/>
    </w:rPr>
  </w:style>
  <w:style w:type="paragraph" w:customStyle="1" w:styleId="91E7A14214DA46AC8F46654BD1DE5A552">
    <w:name w:val="91E7A14214DA46AC8F46654BD1DE5A552"/>
    <w:rsid w:val="00BE7585"/>
    <w:rPr>
      <w:rFonts w:eastAsiaTheme="minorHAnsi"/>
    </w:rPr>
  </w:style>
  <w:style w:type="paragraph" w:customStyle="1" w:styleId="0C900A9CB8C047E4BB15858AD8F37BFB2">
    <w:name w:val="0C900A9CB8C047E4BB15858AD8F37BFB2"/>
    <w:rsid w:val="00BE7585"/>
    <w:rPr>
      <w:rFonts w:eastAsiaTheme="minorHAnsi"/>
    </w:rPr>
  </w:style>
  <w:style w:type="paragraph" w:customStyle="1" w:styleId="2803C44280B94F15BB1FDFB0542998CE2">
    <w:name w:val="2803C44280B94F15BB1FDFB0542998CE2"/>
    <w:rsid w:val="00BE7585"/>
    <w:rPr>
      <w:rFonts w:eastAsiaTheme="minorHAnsi"/>
    </w:rPr>
  </w:style>
  <w:style w:type="paragraph" w:customStyle="1" w:styleId="58E18B2EAF65440DB2280BF4B634CA772">
    <w:name w:val="58E18B2EAF65440DB2280BF4B634CA772"/>
    <w:rsid w:val="00BE7585"/>
    <w:rPr>
      <w:rFonts w:eastAsiaTheme="minorHAnsi"/>
    </w:rPr>
  </w:style>
  <w:style w:type="paragraph" w:customStyle="1" w:styleId="D4AD1E8D68BD49CA8F2E35FA1B8378FB2">
    <w:name w:val="D4AD1E8D68BD49CA8F2E35FA1B8378FB2"/>
    <w:rsid w:val="00BE7585"/>
    <w:rPr>
      <w:rFonts w:eastAsiaTheme="minorHAnsi"/>
    </w:rPr>
  </w:style>
  <w:style w:type="paragraph" w:customStyle="1" w:styleId="B73F4731F5CB44E083FED055A39861772">
    <w:name w:val="B73F4731F5CB44E083FED055A39861772"/>
    <w:rsid w:val="00BE7585"/>
    <w:rPr>
      <w:rFonts w:eastAsiaTheme="minorHAnsi"/>
    </w:rPr>
  </w:style>
  <w:style w:type="paragraph" w:customStyle="1" w:styleId="3D68BEEF8B6C44EC88A9F35B5BAC38E820">
    <w:name w:val="3D68BEEF8B6C44EC88A9F35B5BAC38E820"/>
    <w:rsid w:val="00BE7585"/>
    <w:rPr>
      <w:rFonts w:eastAsiaTheme="minorHAnsi"/>
    </w:rPr>
  </w:style>
  <w:style w:type="paragraph" w:customStyle="1" w:styleId="1720DC3DD6884E40B711410A0515C86420">
    <w:name w:val="1720DC3DD6884E40B711410A0515C86420"/>
    <w:rsid w:val="00BE7585"/>
    <w:rPr>
      <w:rFonts w:eastAsiaTheme="minorHAnsi"/>
    </w:rPr>
  </w:style>
  <w:style w:type="paragraph" w:customStyle="1" w:styleId="42EB210FBD484D889988FAB7D975D53620">
    <w:name w:val="42EB210FBD484D889988FAB7D975D53620"/>
    <w:rsid w:val="00BE7585"/>
    <w:rPr>
      <w:rFonts w:eastAsiaTheme="minorHAnsi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E7585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E7B9E02F5DFD47149D8FA91562BCC4D779">
    <w:name w:val="E7B9E02F5DFD47149D8FA91562BCC4D779"/>
    <w:rsid w:val="00BB3052"/>
    <w:rPr>
      <w:rFonts w:eastAsiaTheme="minorHAnsi"/>
    </w:rPr>
  </w:style>
  <w:style w:type="paragraph" w:customStyle="1" w:styleId="348FA061EE3C49ACAE41AEBD74E67BFB61">
    <w:name w:val="348FA061EE3C49ACAE41AEBD74E67BFB61"/>
    <w:rsid w:val="00BB3052"/>
    <w:rPr>
      <w:rFonts w:eastAsiaTheme="minorHAnsi"/>
    </w:rPr>
  </w:style>
  <w:style w:type="paragraph" w:customStyle="1" w:styleId="A36C754F31F44FAB8CA89BBA09E91DAB60">
    <w:name w:val="A36C754F31F44FAB8CA89BBA09E91DAB60"/>
    <w:rsid w:val="00BB3052"/>
    <w:rPr>
      <w:rFonts w:eastAsiaTheme="minorHAnsi"/>
    </w:rPr>
  </w:style>
  <w:style w:type="paragraph" w:customStyle="1" w:styleId="5E6E5BFE325243B99A437EBE6734EE8358">
    <w:name w:val="5E6E5BFE325243B99A437EBE6734EE8358"/>
    <w:rsid w:val="00BB3052"/>
    <w:rPr>
      <w:rFonts w:eastAsiaTheme="minorHAnsi"/>
    </w:rPr>
  </w:style>
  <w:style w:type="paragraph" w:customStyle="1" w:styleId="8BFBF4B9CAF84A3E9019E5F9BFB7EDBA38">
    <w:name w:val="8BFBF4B9CAF84A3E9019E5F9BFB7EDBA38"/>
    <w:rsid w:val="00BB3052"/>
    <w:rPr>
      <w:rFonts w:eastAsiaTheme="minorHAnsi"/>
    </w:rPr>
  </w:style>
  <w:style w:type="paragraph" w:customStyle="1" w:styleId="E2A9B0A6EF7F4D269EE1E0DCC0D2F27437">
    <w:name w:val="E2A9B0A6EF7F4D269EE1E0DCC0D2F27437"/>
    <w:rsid w:val="00BB3052"/>
    <w:rPr>
      <w:rFonts w:eastAsiaTheme="minorHAnsi"/>
    </w:rPr>
  </w:style>
  <w:style w:type="paragraph" w:customStyle="1" w:styleId="3D85344DC7FE420E9D156A3EA472580F38">
    <w:name w:val="3D85344DC7FE420E9D156A3EA472580F38"/>
    <w:rsid w:val="00BB3052"/>
    <w:rPr>
      <w:rFonts w:eastAsiaTheme="minorHAnsi"/>
    </w:rPr>
  </w:style>
  <w:style w:type="paragraph" w:customStyle="1" w:styleId="480EC0956E414A1EB754429E14ECECE638">
    <w:name w:val="480EC0956E414A1EB754429E14ECECE638"/>
    <w:rsid w:val="00BB3052"/>
    <w:rPr>
      <w:rFonts w:eastAsiaTheme="minorHAnsi"/>
    </w:rPr>
  </w:style>
  <w:style w:type="paragraph" w:customStyle="1" w:styleId="1243330EA41B46E3954A8E47D41604AE38">
    <w:name w:val="1243330EA41B46E3954A8E47D41604AE38"/>
    <w:rsid w:val="00BB3052"/>
    <w:rPr>
      <w:rFonts w:eastAsiaTheme="minorHAnsi"/>
    </w:rPr>
  </w:style>
  <w:style w:type="paragraph" w:customStyle="1" w:styleId="F21F786445334A25B289521284E86A4F38">
    <w:name w:val="F21F786445334A25B289521284E86A4F38"/>
    <w:rsid w:val="00BB3052"/>
    <w:rPr>
      <w:rFonts w:eastAsiaTheme="minorHAnsi"/>
    </w:rPr>
  </w:style>
  <w:style w:type="paragraph" w:customStyle="1" w:styleId="CA2FAA98065D45E6A7B7DF7E49ADF15218">
    <w:name w:val="CA2FAA98065D45E6A7B7DF7E49ADF15218"/>
    <w:rsid w:val="00BB3052"/>
    <w:rPr>
      <w:rFonts w:eastAsiaTheme="minorHAnsi"/>
    </w:rPr>
  </w:style>
  <w:style w:type="paragraph" w:customStyle="1" w:styleId="5040FA43E6264A4AA0AB784B14CB149118">
    <w:name w:val="5040FA43E6264A4AA0AB784B14CB149118"/>
    <w:rsid w:val="00BB3052"/>
    <w:rPr>
      <w:rFonts w:eastAsiaTheme="minorHAnsi"/>
    </w:rPr>
  </w:style>
  <w:style w:type="paragraph" w:customStyle="1" w:styleId="2C02C55783654B578358EE5D0459700918">
    <w:name w:val="2C02C55783654B578358EE5D0459700918"/>
    <w:rsid w:val="00BB3052"/>
    <w:rPr>
      <w:rFonts w:eastAsiaTheme="minorHAnsi"/>
    </w:rPr>
  </w:style>
  <w:style w:type="paragraph" w:customStyle="1" w:styleId="266E0BA7C6BD49539E62F46A8840D3FE18">
    <w:name w:val="266E0BA7C6BD49539E62F46A8840D3FE18"/>
    <w:rsid w:val="00BB3052"/>
    <w:rPr>
      <w:rFonts w:eastAsiaTheme="minorHAnsi"/>
    </w:rPr>
  </w:style>
  <w:style w:type="paragraph" w:customStyle="1" w:styleId="8A9DB052E34D42839905D32D79CA143318">
    <w:name w:val="8A9DB052E34D42839905D32D79CA143318"/>
    <w:rsid w:val="00BB3052"/>
    <w:rPr>
      <w:rFonts w:eastAsiaTheme="minorHAnsi"/>
    </w:rPr>
  </w:style>
  <w:style w:type="paragraph" w:customStyle="1" w:styleId="ADD35C9E239D4C729F9378280FDE323918">
    <w:name w:val="ADD35C9E239D4C729F9378280FDE323918"/>
    <w:rsid w:val="00BB3052"/>
    <w:rPr>
      <w:rFonts w:eastAsiaTheme="minorHAnsi"/>
    </w:rPr>
  </w:style>
  <w:style w:type="paragraph" w:customStyle="1" w:styleId="46BB3A84DF8E41CEB6D219A67AFC1A8A18">
    <w:name w:val="46BB3A84DF8E41CEB6D219A67AFC1A8A18"/>
    <w:rsid w:val="00BB3052"/>
    <w:rPr>
      <w:rFonts w:eastAsiaTheme="minorHAnsi"/>
    </w:rPr>
  </w:style>
  <w:style w:type="paragraph" w:customStyle="1" w:styleId="D8A8D272B9DB49B69EE1F951AB8CE24C3">
    <w:name w:val="D8A8D272B9DB49B69EE1F951AB8CE24C3"/>
    <w:rsid w:val="00BB3052"/>
    <w:rPr>
      <w:rFonts w:eastAsiaTheme="minorHAnsi"/>
    </w:rPr>
  </w:style>
  <w:style w:type="paragraph" w:customStyle="1" w:styleId="D9663EA7183340A0A982F2EC1DA89EC83">
    <w:name w:val="D9663EA7183340A0A982F2EC1DA89EC83"/>
    <w:rsid w:val="00BB3052"/>
    <w:rPr>
      <w:rFonts w:eastAsiaTheme="minorHAnsi"/>
    </w:rPr>
  </w:style>
  <w:style w:type="paragraph" w:customStyle="1" w:styleId="6751CF4A35914416BF2A2C9E4921B6543">
    <w:name w:val="6751CF4A35914416BF2A2C9E4921B6543"/>
    <w:rsid w:val="00BB3052"/>
    <w:rPr>
      <w:rFonts w:eastAsiaTheme="minorHAnsi"/>
    </w:rPr>
  </w:style>
  <w:style w:type="paragraph" w:customStyle="1" w:styleId="A93CA82CF29441B79A04AB5060554E7E3">
    <w:name w:val="A93CA82CF29441B79A04AB5060554E7E3"/>
    <w:rsid w:val="00BB3052"/>
    <w:rPr>
      <w:rFonts w:eastAsiaTheme="minorHAnsi"/>
    </w:rPr>
  </w:style>
  <w:style w:type="paragraph" w:customStyle="1" w:styleId="B4276F66F9C14EDAA745612D2EE5AC723">
    <w:name w:val="B4276F66F9C14EDAA745612D2EE5AC723"/>
    <w:rsid w:val="00BB3052"/>
    <w:rPr>
      <w:rFonts w:eastAsiaTheme="minorHAnsi"/>
    </w:rPr>
  </w:style>
  <w:style w:type="paragraph" w:customStyle="1" w:styleId="677F52CB7199416B83F283FA19723B642">
    <w:name w:val="677F52CB7199416B83F283FA19723B642"/>
    <w:rsid w:val="00BB3052"/>
    <w:rPr>
      <w:rFonts w:eastAsiaTheme="minorHAnsi"/>
    </w:rPr>
  </w:style>
  <w:style w:type="paragraph" w:customStyle="1" w:styleId="7D373289EE3246A885F1F0F8FCA3C5DA3">
    <w:name w:val="7D373289EE3246A885F1F0F8FCA3C5DA3"/>
    <w:rsid w:val="00BB3052"/>
    <w:rPr>
      <w:rFonts w:eastAsiaTheme="minorHAnsi"/>
    </w:rPr>
  </w:style>
  <w:style w:type="paragraph" w:customStyle="1" w:styleId="19EE81AB8CD6437FB76E500E6774C3623">
    <w:name w:val="19EE81AB8CD6437FB76E500E6774C3623"/>
    <w:rsid w:val="00BB3052"/>
    <w:rPr>
      <w:rFonts w:eastAsiaTheme="minorHAnsi"/>
    </w:rPr>
  </w:style>
  <w:style w:type="paragraph" w:customStyle="1" w:styleId="363DA1FED3474D7D8BED6BF3203BF8D83">
    <w:name w:val="363DA1FED3474D7D8BED6BF3203BF8D83"/>
    <w:rsid w:val="00BB3052"/>
    <w:rPr>
      <w:rFonts w:eastAsiaTheme="minorHAnsi"/>
    </w:rPr>
  </w:style>
  <w:style w:type="paragraph" w:customStyle="1" w:styleId="1D580278B21348A39576DF396C4E03123">
    <w:name w:val="1D580278B21348A39576DF396C4E03123"/>
    <w:rsid w:val="00BB3052"/>
    <w:rPr>
      <w:rFonts w:eastAsiaTheme="minorHAnsi"/>
    </w:rPr>
  </w:style>
  <w:style w:type="paragraph" w:customStyle="1" w:styleId="1B37526DD4DB4D669EE42341485F59FB2">
    <w:name w:val="1B37526DD4DB4D669EE42341485F59FB2"/>
    <w:rsid w:val="00BB3052"/>
    <w:rPr>
      <w:rFonts w:eastAsiaTheme="minorHAnsi"/>
    </w:rPr>
  </w:style>
  <w:style w:type="paragraph" w:customStyle="1" w:styleId="5B540372BDCC4E3685161DE38CF4C74A3">
    <w:name w:val="5B540372BDCC4E3685161DE38CF4C74A3"/>
    <w:rsid w:val="00BB3052"/>
    <w:rPr>
      <w:rFonts w:eastAsiaTheme="minorHAnsi"/>
    </w:rPr>
  </w:style>
  <w:style w:type="paragraph" w:customStyle="1" w:styleId="3D2A17B5466547C6AA3D7285455DADA53">
    <w:name w:val="3D2A17B5466547C6AA3D7285455DADA53"/>
    <w:rsid w:val="00BB3052"/>
    <w:rPr>
      <w:rFonts w:eastAsiaTheme="minorHAnsi"/>
    </w:rPr>
  </w:style>
  <w:style w:type="paragraph" w:customStyle="1" w:styleId="D91DE3D95E0B469A8C85A8E00DA4BCE33">
    <w:name w:val="D91DE3D95E0B469A8C85A8E00DA4BCE33"/>
    <w:rsid w:val="00BB3052"/>
    <w:rPr>
      <w:rFonts w:eastAsiaTheme="minorHAnsi"/>
    </w:rPr>
  </w:style>
  <w:style w:type="paragraph" w:customStyle="1" w:styleId="CB0DCE137873435990DB27BD6D3B99AA3">
    <w:name w:val="CB0DCE137873435990DB27BD6D3B99AA3"/>
    <w:rsid w:val="00BB3052"/>
    <w:rPr>
      <w:rFonts w:eastAsiaTheme="minorHAnsi"/>
    </w:rPr>
  </w:style>
  <w:style w:type="paragraph" w:customStyle="1" w:styleId="360E8941B3E14EF7A259A4EF4D2DEAC42">
    <w:name w:val="360E8941B3E14EF7A259A4EF4D2DEAC42"/>
    <w:rsid w:val="00BB3052"/>
    <w:rPr>
      <w:rFonts w:eastAsiaTheme="minorHAnsi"/>
    </w:rPr>
  </w:style>
  <w:style w:type="paragraph" w:customStyle="1" w:styleId="A049A4DAB26A40BFAA5C1D765615CAAA3">
    <w:name w:val="A049A4DAB26A40BFAA5C1D765615CAAA3"/>
    <w:rsid w:val="00BB3052"/>
    <w:rPr>
      <w:rFonts w:eastAsiaTheme="minorHAnsi"/>
    </w:rPr>
  </w:style>
  <w:style w:type="paragraph" w:customStyle="1" w:styleId="F42D73C5DFD4447AAEFAFFF65C172CF83">
    <w:name w:val="F42D73C5DFD4447AAEFAFFF65C172CF83"/>
    <w:rsid w:val="00BB3052"/>
    <w:rPr>
      <w:rFonts w:eastAsiaTheme="minorHAnsi"/>
    </w:rPr>
  </w:style>
  <w:style w:type="paragraph" w:customStyle="1" w:styleId="202B545721644FB68D6C76DDFE67F8408">
    <w:name w:val="202B545721644FB68D6C76DDFE67F8408"/>
    <w:rsid w:val="00BB3052"/>
    <w:rPr>
      <w:rFonts w:eastAsiaTheme="minorHAnsi"/>
    </w:rPr>
  </w:style>
  <w:style w:type="paragraph" w:customStyle="1" w:styleId="E93B6F198E6B46BEB61BC1B1FEF419708">
    <w:name w:val="E93B6F198E6B46BEB61BC1B1FEF419708"/>
    <w:rsid w:val="00BB3052"/>
    <w:rPr>
      <w:rFonts w:eastAsiaTheme="minorHAnsi"/>
    </w:rPr>
  </w:style>
  <w:style w:type="paragraph" w:customStyle="1" w:styleId="98FD61484FF447438326B9472798F6918">
    <w:name w:val="98FD61484FF447438326B9472798F6918"/>
    <w:rsid w:val="00BB3052"/>
    <w:rPr>
      <w:rFonts w:eastAsiaTheme="minorHAnsi"/>
    </w:rPr>
  </w:style>
  <w:style w:type="paragraph" w:customStyle="1" w:styleId="6BF9463DF1EE468B984E0140A9E8859E8">
    <w:name w:val="6BF9463DF1EE468B984E0140A9E8859E8"/>
    <w:rsid w:val="00BB3052"/>
    <w:rPr>
      <w:rFonts w:eastAsiaTheme="minorHAnsi"/>
    </w:rPr>
  </w:style>
  <w:style w:type="paragraph" w:customStyle="1" w:styleId="D768203606594F0587D6B1EDAAD4271B2">
    <w:name w:val="D768203606594F0587D6B1EDAAD4271B2"/>
    <w:rsid w:val="00BB3052"/>
    <w:rPr>
      <w:rFonts w:eastAsiaTheme="minorHAnsi"/>
    </w:rPr>
  </w:style>
  <w:style w:type="paragraph" w:customStyle="1" w:styleId="62B1B559A70348D5B617358A50D1DB2C8">
    <w:name w:val="62B1B559A70348D5B617358A50D1DB2C8"/>
    <w:rsid w:val="00BB3052"/>
    <w:rPr>
      <w:rFonts w:eastAsiaTheme="minorHAnsi"/>
    </w:rPr>
  </w:style>
  <w:style w:type="paragraph" w:customStyle="1" w:styleId="700A6C24306F4A2880C68ADAEA59396D8">
    <w:name w:val="700A6C24306F4A2880C68ADAEA59396D8"/>
    <w:rsid w:val="00BB3052"/>
    <w:rPr>
      <w:rFonts w:eastAsiaTheme="minorHAnsi"/>
    </w:rPr>
  </w:style>
  <w:style w:type="paragraph" w:customStyle="1" w:styleId="3D68BEEF8B6C44EC88A9F35B5BAC38E816">
    <w:name w:val="3D68BEEF8B6C44EC88A9F35B5BAC38E816"/>
    <w:rsid w:val="00BB3052"/>
    <w:rPr>
      <w:rFonts w:eastAsiaTheme="minorHAnsi"/>
    </w:rPr>
  </w:style>
  <w:style w:type="paragraph" w:customStyle="1" w:styleId="1720DC3DD6884E40B711410A0515C86416">
    <w:name w:val="1720DC3DD6884E40B711410A0515C86416"/>
    <w:rsid w:val="00BB3052"/>
    <w:rPr>
      <w:rFonts w:eastAsiaTheme="minorHAnsi"/>
    </w:rPr>
  </w:style>
  <w:style w:type="paragraph" w:customStyle="1" w:styleId="42EB210FBD484D889988FAB7D975D53616">
    <w:name w:val="42EB210FBD484D889988FAB7D975D53616"/>
    <w:rsid w:val="00BB3052"/>
    <w:rPr>
      <w:rFonts w:eastAsiaTheme="minorHAnsi"/>
    </w:rPr>
  </w:style>
  <w:style w:type="paragraph" w:customStyle="1" w:styleId="9D46DB925431401499A98680458FC820">
    <w:name w:val="9D46DB925431401499A98680458FC820"/>
    <w:rsid w:val="00BB3052"/>
  </w:style>
  <w:style w:type="paragraph" w:customStyle="1" w:styleId="E88D727CDC864C228646581E5BBC716A">
    <w:name w:val="E88D727CDC864C228646581E5BBC716A"/>
    <w:rsid w:val="00BB3052"/>
  </w:style>
  <w:style w:type="paragraph" w:customStyle="1" w:styleId="82EE03667DC344C5822C25955619B49E">
    <w:name w:val="82EE03667DC344C5822C25955619B49E"/>
    <w:rsid w:val="00BB3052"/>
  </w:style>
  <w:style w:type="paragraph" w:customStyle="1" w:styleId="A5E7E25D680F49A591205B28862A2C68">
    <w:name w:val="A5E7E25D680F49A591205B28862A2C68"/>
    <w:rsid w:val="00BB3052"/>
  </w:style>
  <w:style w:type="paragraph" w:customStyle="1" w:styleId="1CFA8EDAC4BB48AAB3E714AE7D3AB91D">
    <w:name w:val="1CFA8EDAC4BB48AAB3E714AE7D3AB91D"/>
    <w:rsid w:val="00BB3052"/>
  </w:style>
  <w:style w:type="paragraph" w:customStyle="1" w:styleId="AE3DD54FEDC046ABB62339DE9BD86A55">
    <w:name w:val="AE3DD54FEDC046ABB62339DE9BD86A55"/>
    <w:rsid w:val="00BB3052"/>
  </w:style>
  <w:style w:type="paragraph" w:customStyle="1" w:styleId="5016B42EEB964C8A9CA4E09CC968D1CB">
    <w:name w:val="5016B42EEB964C8A9CA4E09CC968D1CB"/>
    <w:rsid w:val="00BB3052"/>
  </w:style>
  <w:style w:type="paragraph" w:customStyle="1" w:styleId="A562CC78C68549AEBA26A02DF4645278">
    <w:name w:val="A562CC78C68549AEBA26A02DF4645278"/>
    <w:rsid w:val="00BB3052"/>
  </w:style>
  <w:style w:type="paragraph" w:customStyle="1" w:styleId="2D21C36BAF714C0B9DDA393DE6198FA5">
    <w:name w:val="2D21C36BAF714C0B9DDA393DE6198FA5"/>
    <w:rsid w:val="00BB3052"/>
  </w:style>
  <w:style w:type="paragraph" w:customStyle="1" w:styleId="042F78D0CA9C42059DF015FA555344F0">
    <w:name w:val="042F78D0CA9C42059DF015FA555344F0"/>
    <w:rsid w:val="00BB3052"/>
  </w:style>
  <w:style w:type="paragraph" w:customStyle="1" w:styleId="8C586E63D3B64E2FAF7EB81FFFF81FB8">
    <w:name w:val="8C586E63D3B64E2FAF7EB81FFFF81FB8"/>
    <w:rsid w:val="00BB3052"/>
  </w:style>
  <w:style w:type="paragraph" w:customStyle="1" w:styleId="DC74E1E9591C4A10A35B76C0AC12E828">
    <w:name w:val="DC74E1E9591C4A10A35B76C0AC12E828"/>
    <w:rsid w:val="00BB3052"/>
  </w:style>
  <w:style w:type="paragraph" w:customStyle="1" w:styleId="477821D61934498EBF802B6F08A1C8A0">
    <w:name w:val="477821D61934498EBF802B6F08A1C8A0"/>
    <w:rsid w:val="00BB3052"/>
  </w:style>
  <w:style w:type="paragraph" w:customStyle="1" w:styleId="18EA21067ABA4B009FCDD46CBC3AFDD9">
    <w:name w:val="18EA21067ABA4B009FCDD46CBC3AFDD9"/>
    <w:rsid w:val="00BB3052"/>
  </w:style>
  <w:style w:type="paragraph" w:customStyle="1" w:styleId="5F16D5E4B20D435DAA551392C79DC46F">
    <w:name w:val="5F16D5E4B20D435DAA551392C79DC46F"/>
    <w:rsid w:val="00BB3052"/>
  </w:style>
  <w:style w:type="paragraph" w:customStyle="1" w:styleId="5AC1104FFBB64F3C965FAA3D10882B73">
    <w:name w:val="5AC1104FFBB64F3C965FAA3D10882B73"/>
    <w:rsid w:val="00BB3052"/>
  </w:style>
  <w:style w:type="paragraph" w:customStyle="1" w:styleId="E7B9E02F5DFD47149D8FA91562BCC4D780">
    <w:name w:val="E7B9E02F5DFD47149D8FA91562BCC4D780"/>
    <w:rsid w:val="00BB3052"/>
    <w:rPr>
      <w:rFonts w:eastAsiaTheme="minorHAnsi"/>
    </w:rPr>
  </w:style>
  <w:style w:type="paragraph" w:customStyle="1" w:styleId="348FA061EE3C49ACAE41AEBD74E67BFB62">
    <w:name w:val="348FA061EE3C49ACAE41AEBD74E67BFB62"/>
    <w:rsid w:val="00BB3052"/>
    <w:rPr>
      <w:rFonts w:eastAsiaTheme="minorHAnsi"/>
    </w:rPr>
  </w:style>
  <w:style w:type="paragraph" w:customStyle="1" w:styleId="A36C754F31F44FAB8CA89BBA09E91DAB61">
    <w:name w:val="A36C754F31F44FAB8CA89BBA09E91DAB61"/>
    <w:rsid w:val="00BB3052"/>
    <w:rPr>
      <w:rFonts w:eastAsiaTheme="minorHAnsi"/>
    </w:rPr>
  </w:style>
  <w:style w:type="paragraph" w:customStyle="1" w:styleId="5E6E5BFE325243B99A437EBE6734EE8359">
    <w:name w:val="5E6E5BFE325243B99A437EBE6734EE8359"/>
    <w:rsid w:val="00BB3052"/>
    <w:rPr>
      <w:rFonts w:eastAsiaTheme="minorHAnsi"/>
    </w:rPr>
  </w:style>
  <w:style w:type="paragraph" w:customStyle="1" w:styleId="8BFBF4B9CAF84A3E9019E5F9BFB7EDBA39">
    <w:name w:val="8BFBF4B9CAF84A3E9019E5F9BFB7EDBA39"/>
    <w:rsid w:val="00BB3052"/>
    <w:rPr>
      <w:rFonts w:eastAsiaTheme="minorHAnsi"/>
    </w:rPr>
  </w:style>
  <w:style w:type="paragraph" w:customStyle="1" w:styleId="E2A9B0A6EF7F4D269EE1E0DCC0D2F27438">
    <w:name w:val="E2A9B0A6EF7F4D269EE1E0DCC0D2F27438"/>
    <w:rsid w:val="00BB3052"/>
    <w:rPr>
      <w:rFonts w:eastAsiaTheme="minorHAnsi"/>
    </w:rPr>
  </w:style>
  <w:style w:type="paragraph" w:customStyle="1" w:styleId="3D85344DC7FE420E9D156A3EA472580F39">
    <w:name w:val="3D85344DC7FE420E9D156A3EA472580F39"/>
    <w:rsid w:val="00BB3052"/>
    <w:rPr>
      <w:rFonts w:eastAsiaTheme="minorHAnsi"/>
    </w:rPr>
  </w:style>
  <w:style w:type="paragraph" w:customStyle="1" w:styleId="480EC0956E414A1EB754429E14ECECE639">
    <w:name w:val="480EC0956E414A1EB754429E14ECECE639"/>
    <w:rsid w:val="00BB3052"/>
    <w:rPr>
      <w:rFonts w:eastAsiaTheme="minorHAnsi"/>
    </w:rPr>
  </w:style>
  <w:style w:type="paragraph" w:customStyle="1" w:styleId="1243330EA41B46E3954A8E47D41604AE39">
    <w:name w:val="1243330EA41B46E3954A8E47D41604AE39"/>
    <w:rsid w:val="00BB3052"/>
    <w:rPr>
      <w:rFonts w:eastAsiaTheme="minorHAnsi"/>
    </w:rPr>
  </w:style>
  <w:style w:type="paragraph" w:customStyle="1" w:styleId="F21F786445334A25B289521284E86A4F39">
    <w:name w:val="F21F786445334A25B289521284E86A4F39"/>
    <w:rsid w:val="00BB3052"/>
    <w:rPr>
      <w:rFonts w:eastAsiaTheme="minorHAnsi"/>
    </w:rPr>
  </w:style>
  <w:style w:type="paragraph" w:customStyle="1" w:styleId="CA2FAA98065D45E6A7B7DF7E49ADF15219">
    <w:name w:val="CA2FAA98065D45E6A7B7DF7E49ADF15219"/>
    <w:rsid w:val="00BB3052"/>
    <w:rPr>
      <w:rFonts w:eastAsiaTheme="minorHAnsi"/>
    </w:rPr>
  </w:style>
  <w:style w:type="paragraph" w:customStyle="1" w:styleId="5040FA43E6264A4AA0AB784B14CB149119">
    <w:name w:val="5040FA43E6264A4AA0AB784B14CB149119"/>
    <w:rsid w:val="00BB3052"/>
    <w:rPr>
      <w:rFonts w:eastAsiaTheme="minorHAnsi"/>
    </w:rPr>
  </w:style>
  <w:style w:type="paragraph" w:customStyle="1" w:styleId="2C02C55783654B578358EE5D0459700919">
    <w:name w:val="2C02C55783654B578358EE5D0459700919"/>
    <w:rsid w:val="00BB3052"/>
    <w:rPr>
      <w:rFonts w:eastAsiaTheme="minorHAnsi"/>
    </w:rPr>
  </w:style>
  <w:style w:type="paragraph" w:customStyle="1" w:styleId="266E0BA7C6BD49539E62F46A8840D3FE19">
    <w:name w:val="266E0BA7C6BD49539E62F46A8840D3FE19"/>
    <w:rsid w:val="00BB3052"/>
    <w:rPr>
      <w:rFonts w:eastAsiaTheme="minorHAnsi"/>
    </w:rPr>
  </w:style>
  <w:style w:type="paragraph" w:customStyle="1" w:styleId="8A9DB052E34D42839905D32D79CA143319">
    <w:name w:val="8A9DB052E34D42839905D32D79CA143319"/>
    <w:rsid w:val="00BB3052"/>
    <w:rPr>
      <w:rFonts w:eastAsiaTheme="minorHAnsi"/>
    </w:rPr>
  </w:style>
  <w:style w:type="paragraph" w:customStyle="1" w:styleId="ADD35C9E239D4C729F9378280FDE323919">
    <w:name w:val="ADD35C9E239D4C729F9378280FDE323919"/>
    <w:rsid w:val="00BB3052"/>
    <w:rPr>
      <w:rFonts w:eastAsiaTheme="minorHAnsi"/>
    </w:rPr>
  </w:style>
  <w:style w:type="paragraph" w:customStyle="1" w:styleId="46BB3A84DF8E41CEB6D219A67AFC1A8A19">
    <w:name w:val="46BB3A84DF8E41CEB6D219A67AFC1A8A19"/>
    <w:rsid w:val="00BB3052"/>
    <w:rPr>
      <w:rFonts w:eastAsiaTheme="minorHAnsi"/>
    </w:rPr>
  </w:style>
  <w:style w:type="paragraph" w:customStyle="1" w:styleId="E88D727CDC864C228646581E5BBC716A1">
    <w:name w:val="E88D727CDC864C228646581E5BBC716A1"/>
    <w:rsid w:val="00BB3052"/>
    <w:rPr>
      <w:rFonts w:eastAsiaTheme="minorHAnsi"/>
    </w:rPr>
  </w:style>
  <w:style w:type="paragraph" w:customStyle="1" w:styleId="82EE03667DC344C5822C25955619B49E1">
    <w:name w:val="82EE03667DC344C5822C25955619B49E1"/>
    <w:rsid w:val="00BB3052"/>
    <w:rPr>
      <w:rFonts w:eastAsiaTheme="minorHAnsi"/>
    </w:rPr>
  </w:style>
  <w:style w:type="paragraph" w:customStyle="1" w:styleId="A5E7E25D680F49A591205B28862A2C681">
    <w:name w:val="A5E7E25D680F49A591205B28862A2C681"/>
    <w:rsid w:val="00BB3052"/>
    <w:rPr>
      <w:rFonts w:eastAsiaTheme="minorHAnsi"/>
    </w:rPr>
  </w:style>
  <w:style w:type="paragraph" w:customStyle="1" w:styleId="AE3DD54FEDC046ABB62339DE9BD86A551">
    <w:name w:val="AE3DD54FEDC046ABB62339DE9BD86A551"/>
    <w:rsid w:val="00BB3052"/>
    <w:rPr>
      <w:rFonts w:eastAsiaTheme="minorHAnsi"/>
    </w:rPr>
  </w:style>
  <w:style w:type="paragraph" w:customStyle="1" w:styleId="5016B42EEB964C8A9CA4E09CC968D1CB1">
    <w:name w:val="5016B42EEB964C8A9CA4E09CC968D1CB1"/>
    <w:rsid w:val="00BB3052"/>
    <w:rPr>
      <w:rFonts w:eastAsiaTheme="minorHAnsi"/>
    </w:rPr>
  </w:style>
  <w:style w:type="paragraph" w:customStyle="1" w:styleId="A562CC78C68549AEBA26A02DF46452781">
    <w:name w:val="A562CC78C68549AEBA26A02DF46452781"/>
    <w:rsid w:val="00BB3052"/>
    <w:rPr>
      <w:rFonts w:eastAsiaTheme="minorHAnsi"/>
    </w:rPr>
  </w:style>
  <w:style w:type="paragraph" w:customStyle="1" w:styleId="2D21C36BAF714C0B9DDA393DE6198FA51">
    <w:name w:val="2D21C36BAF714C0B9DDA393DE6198FA51"/>
    <w:rsid w:val="00BB3052"/>
    <w:rPr>
      <w:rFonts w:eastAsiaTheme="minorHAnsi"/>
    </w:rPr>
  </w:style>
  <w:style w:type="paragraph" w:customStyle="1" w:styleId="042F78D0CA9C42059DF015FA555344F01">
    <w:name w:val="042F78D0CA9C42059DF015FA555344F01"/>
    <w:rsid w:val="00BB3052"/>
    <w:rPr>
      <w:rFonts w:eastAsiaTheme="minorHAnsi"/>
    </w:rPr>
  </w:style>
  <w:style w:type="paragraph" w:customStyle="1" w:styleId="8C586E63D3B64E2FAF7EB81FFFF81FB81">
    <w:name w:val="8C586E63D3B64E2FAF7EB81FFFF81FB81"/>
    <w:rsid w:val="00BB3052"/>
    <w:rPr>
      <w:rFonts w:eastAsiaTheme="minorHAnsi"/>
    </w:rPr>
  </w:style>
  <w:style w:type="paragraph" w:customStyle="1" w:styleId="DC74E1E9591C4A10A35B76C0AC12E8281">
    <w:name w:val="DC74E1E9591C4A10A35B76C0AC12E8281"/>
    <w:rsid w:val="00BB3052"/>
    <w:rPr>
      <w:rFonts w:eastAsiaTheme="minorHAnsi"/>
    </w:rPr>
  </w:style>
  <w:style w:type="paragraph" w:customStyle="1" w:styleId="477821D61934498EBF802B6F08A1C8A01">
    <w:name w:val="477821D61934498EBF802B6F08A1C8A01"/>
    <w:rsid w:val="00BB3052"/>
    <w:rPr>
      <w:rFonts w:eastAsiaTheme="minorHAnsi"/>
    </w:rPr>
  </w:style>
  <w:style w:type="paragraph" w:customStyle="1" w:styleId="18EA21067ABA4B009FCDD46CBC3AFDD91">
    <w:name w:val="18EA21067ABA4B009FCDD46CBC3AFDD91"/>
    <w:rsid w:val="00BB3052"/>
    <w:rPr>
      <w:rFonts w:eastAsiaTheme="minorHAnsi"/>
    </w:rPr>
  </w:style>
  <w:style w:type="paragraph" w:customStyle="1" w:styleId="5F16D5E4B20D435DAA551392C79DC46F1">
    <w:name w:val="5F16D5E4B20D435DAA551392C79DC46F1"/>
    <w:rsid w:val="00BB3052"/>
    <w:rPr>
      <w:rFonts w:eastAsiaTheme="minorHAnsi"/>
    </w:rPr>
  </w:style>
  <w:style w:type="paragraph" w:customStyle="1" w:styleId="5AC1104FFBB64F3C965FAA3D10882B731">
    <w:name w:val="5AC1104FFBB64F3C965FAA3D10882B731"/>
    <w:rsid w:val="00BB3052"/>
    <w:rPr>
      <w:rFonts w:eastAsiaTheme="minorHAnsi"/>
    </w:rPr>
  </w:style>
  <w:style w:type="paragraph" w:customStyle="1" w:styleId="D768203606594F0587D6B1EDAAD4271B3">
    <w:name w:val="D768203606594F0587D6B1EDAAD4271B3"/>
    <w:rsid w:val="00BB3052"/>
    <w:rPr>
      <w:rFonts w:eastAsiaTheme="minorHAnsi"/>
    </w:rPr>
  </w:style>
  <w:style w:type="paragraph" w:customStyle="1" w:styleId="62B1B559A70348D5B617358A50D1DB2C9">
    <w:name w:val="62B1B559A70348D5B617358A50D1DB2C9"/>
    <w:rsid w:val="00BB3052"/>
    <w:rPr>
      <w:rFonts w:eastAsiaTheme="minorHAnsi"/>
    </w:rPr>
  </w:style>
  <w:style w:type="paragraph" w:customStyle="1" w:styleId="700A6C24306F4A2880C68ADAEA59396D9">
    <w:name w:val="700A6C24306F4A2880C68ADAEA59396D9"/>
    <w:rsid w:val="00BB3052"/>
    <w:rPr>
      <w:rFonts w:eastAsiaTheme="minorHAnsi"/>
    </w:rPr>
  </w:style>
  <w:style w:type="paragraph" w:customStyle="1" w:styleId="3D68BEEF8B6C44EC88A9F35B5BAC38E817">
    <w:name w:val="3D68BEEF8B6C44EC88A9F35B5BAC38E817"/>
    <w:rsid w:val="00BB3052"/>
    <w:rPr>
      <w:rFonts w:eastAsiaTheme="minorHAnsi"/>
    </w:rPr>
  </w:style>
  <w:style w:type="paragraph" w:customStyle="1" w:styleId="1720DC3DD6884E40B711410A0515C86417">
    <w:name w:val="1720DC3DD6884E40B711410A0515C86417"/>
    <w:rsid w:val="00BB3052"/>
    <w:rPr>
      <w:rFonts w:eastAsiaTheme="minorHAnsi"/>
    </w:rPr>
  </w:style>
  <w:style w:type="paragraph" w:customStyle="1" w:styleId="42EB210FBD484D889988FAB7D975D53617">
    <w:name w:val="42EB210FBD484D889988FAB7D975D53617"/>
    <w:rsid w:val="00BB3052"/>
    <w:rPr>
      <w:rFonts w:eastAsiaTheme="minorHAnsi"/>
    </w:rPr>
  </w:style>
  <w:style w:type="paragraph" w:customStyle="1" w:styleId="339ED0E58E5342A0B966E16904C7A059">
    <w:name w:val="339ED0E58E5342A0B966E16904C7A059"/>
    <w:rsid w:val="001774E7"/>
  </w:style>
  <w:style w:type="paragraph" w:customStyle="1" w:styleId="00DC2E1A6D664616AAF6168EFCB49B24">
    <w:name w:val="00DC2E1A6D664616AAF6168EFCB49B24"/>
    <w:rsid w:val="001774E7"/>
  </w:style>
  <w:style w:type="paragraph" w:customStyle="1" w:styleId="BA5D49D3422A4795B443E55239E2F955">
    <w:name w:val="BA5D49D3422A4795B443E55239E2F955"/>
    <w:rsid w:val="001774E7"/>
  </w:style>
  <w:style w:type="paragraph" w:customStyle="1" w:styleId="3CD5B358AE4142A19129724B5188FAD2">
    <w:name w:val="3CD5B358AE4142A19129724B5188FAD2"/>
    <w:rsid w:val="001774E7"/>
  </w:style>
  <w:style w:type="paragraph" w:customStyle="1" w:styleId="1493B497164044C3A4DA8BE0D016A41D">
    <w:name w:val="1493B497164044C3A4DA8BE0D016A41D"/>
    <w:rsid w:val="001774E7"/>
  </w:style>
  <w:style w:type="paragraph" w:customStyle="1" w:styleId="7A1EB7D4A7954C109ECFCF9D91CBAB99">
    <w:name w:val="7A1EB7D4A7954C109ECFCF9D91CBAB99"/>
    <w:rsid w:val="001774E7"/>
  </w:style>
  <w:style w:type="paragraph" w:customStyle="1" w:styleId="F848C63212704AE89969DB7A2B7BD471">
    <w:name w:val="F848C63212704AE89969DB7A2B7BD471"/>
    <w:rsid w:val="001774E7"/>
  </w:style>
  <w:style w:type="paragraph" w:customStyle="1" w:styleId="B86D82C6087540578BF4D68E704CD1D7">
    <w:name w:val="B86D82C6087540578BF4D68E704CD1D7"/>
    <w:rsid w:val="001774E7"/>
  </w:style>
  <w:style w:type="paragraph" w:customStyle="1" w:styleId="EBBE4CE6C56D4254A41E49F193DB0B26">
    <w:name w:val="EBBE4CE6C56D4254A41E49F193DB0B26"/>
    <w:rsid w:val="001774E7"/>
  </w:style>
  <w:style w:type="paragraph" w:customStyle="1" w:styleId="8D56AB2E88E5417FAE4B8926A7E104BB">
    <w:name w:val="8D56AB2E88E5417FAE4B8926A7E104BB"/>
    <w:rsid w:val="001774E7"/>
  </w:style>
  <w:style w:type="paragraph" w:customStyle="1" w:styleId="C65F66A9FAB84718BFCE1BAAA265A1B3">
    <w:name w:val="C65F66A9FAB84718BFCE1BAAA265A1B3"/>
    <w:rsid w:val="001774E7"/>
  </w:style>
  <w:style w:type="paragraph" w:customStyle="1" w:styleId="DAD69CA6226F41A1BCBAF09AB26FB6C5">
    <w:name w:val="DAD69CA6226F41A1BCBAF09AB26FB6C5"/>
    <w:rsid w:val="001774E7"/>
  </w:style>
  <w:style w:type="paragraph" w:customStyle="1" w:styleId="A8A800BC02A2429E80B8596204A5A8B9">
    <w:name w:val="A8A800BC02A2429E80B8596204A5A8B9"/>
    <w:rsid w:val="001774E7"/>
  </w:style>
  <w:style w:type="paragraph" w:customStyle="1" w:styleId="9166D87A8581492CB797F6A57C359554">
    <w:name w:val="9166D87A8581492CB797F6A57C359554"/>
    <w:rsid w:val="001774E7"/>
  </w:style>
  <w:style w:type="paragraph" w:customStyle="1" w:styleId="BA579187C6954106BD6B85EB4D164821">
    <w:name w:val="BA579187C6954106BD6B85EB4D164821"/>
    <w:rsid w:val="001774E7"/>
  </w:style>
  <w:style w:type="paragraph" w:customStyle="1" w:styleId="D5DBE7FDD24A4858BB7A9E07AE40A560">
    <w:name w:val="D5DBE7FDD24A4858BB7A9E07AE40A560"/>
    <w:rsid w:val="001774E7"/>
  </w:style>
  <w:style w:type="paragraph" w:customStyle="1" w:styleId="10616834527841FE8CBC0CE75A1A8CE8">
    <w:name w:val="10616834527841FE8CBC0CE75A1A8CE8"/>
    <w:rsid w:val="001774E7"/>
  </w:style>
  <w:style w:type="paragraph" w:customStyle="1" w:styleId="8B31C69F574E4D488A52CAE6B5E07916">
    <w:name w:val="8B31C69F574E4D488A52CAE6B5E07916"/>
    <w:rsid w:val="001774E7"/>
  </w:style>
  <w:style w:type="paragraph" w:customStyle="1" w:styleId="21E1798FFB4D45C6B4A0585EA9B6DCA5">
    <w:name w:val="21E1798FFB4D45C6B4A0585EA9B6DCA5"/>
    <w:rsid w:val="001774E7"/>
  </w:style>
  <w:style w:type="paragraph" w:customStyle="1" w:styleId="CDDF0C8D18E2480BB31B6E39D0E6312D">
    <w:name w:val="CDDF0C8D18E2480BB31B6E39D0E6312D"/>
    <w:rsid w:val="001774E7"/>
  </w:style>
  <w:style w:type="paragraph" w:customStyle="1" w:styleId="A4248683D3BA4E71968487144C82D18C">
    <w:name w:val="A4248683D3BA4E71968487144C82D18C"/>
    <w:rsid w:val="001774E7"/>
  </w:style>
  <w:style w:type="paragraph" w:customStyle="1" w:styleId="0F2F23187F66486885CD96B8E44F0A41">
    <w:name w:val="0F2F23187F66486885CD96B8E44F0A41"/>
    <w:rsid w:val="001774E7"/>
  </w:style>
  <w:style w:type="paragraph" w:customStyle="1" w:styleId="56B30D8267A546A4B05377F8B81EDF0F">
    <w:name w:val="56B30D8267A546A4B05377F8B81EDF0F"/>
    <w:rsid w:val="001774E7"/>
  </w:style>
  <w:style w:type="paragraph" w:customStyle="1" w:styleId="8D135E0FBE164A698DA15D02FDA2A504">
    <w:name w:val="8D135E0FBE164A698DA15D02FDA2A504"/>
    <w:rsid w:val="001774E7"/>
  </w:style>
  <w:style w:type="paragraph" w:customStyle="1" w:styleId="07CC60E63E44467AB12DF20E24C0AACF">
    <w:name w:val="07CC60E63E44467AB12DF20E24C0AACF"/>
    <w:rsid w:val="001774E7"/>
  </w:style>
  <w:style w:type="paragraph" w:customStyle="1" w:styleId="FC5AC285366F424A8106C3C48B6F463E">
    <w:name w:val="FC5AC285366F424A8106C3C48B6F463E"/>
    <w:rsid w:val="001774E7"/>
  </w:style>
  <w:style w:type="paragraph" w:customStyle="1" w:styleId="79530872D70143DEAB8417BB7E184FC7">
    <w:name w:val="79530872D70143DEAB8417BB7E184FC7"/>
    <w:rsid w:val="001774E7"/>
  </w:style>
  <w:style w:type="paragraph" w:customStyle="1" w:styleId="3681BB3B297047B1BF848CC16749610B">
    <w:name w:val="3681BB3B297047B1BF848CC16749610B"/>
    <w:rsid w:val="001774E7"/>
  </w:style>
  <w:style w:type="paragraph" w:customStyle="1" w:styleId="F7B3F2D9248E4262BCF919E54C10CAFE">
    <w:name w:val="F7B3F2D9248E4262BCF919E54C10CAFE"/>
    <w:rsid w:val="001774E7"/>
  </w:style>
  <w:style w:type="paragraph" w:customStyle="1" w:styleId="99A2B38F195549BB8720E515AD5853BD">
    <w:name w:val="99A2B38F195549BB8720E515AD5853BD"/>
    <w:rsid w:val="001774E7"/>
  </w:style>
  <w:style w:type="paragraph" w:customStyle="1" w:styleId="4A3E52763234403E9DCF3E04A6AF4C0A">
    <w:name w:val="4A3E52763234403E9DCF3E04A6AF4C0A"/>
    <w:rsid w:val="001774E7"/>
  </w:style>
  <w:style w:type="paragraph" w:customStyle="1" w:styleId="AC89439652AB4476881A593B4996F3E8">
    <w:name w:val="AC89439652AB4476881A593B4996F3E8"/>
    <w:rsid w:val="001774E7"/>
  </w:style>
  <w:style w:type="paragraph" w:customStyle="1" w:styleId="07F012BAACB142E9905D8846B4AF8BBE">
    <w:name w:val="07F012BAACB142E9905D8846B4AF8BBE"/>
    <w:rsid w:val="001774E7"/>
  </w:style>
  <w:style w:type="paragraph" w:customStyle="1" w:styleId="11EFB16B63024891AB550D0D6F19AB7E">
    <w:name w:val="11EFB16B63024891AB550D0D6F19AB7E"/>
    <w:rsid w:val="001774E7"/>
  </w:style>
  <w:style w:type="paragraph" w:customStyle="1" w:styleId="13AA3909774248B5852EA56DA1F20067">
    <w:name w:val="13AA3909774248B5852EA56DA1F20067"/>
    <w:rsid w:val="001774E7"/>
  </w:style>
  <w:style w:type="paragraph" w:customStyle="1" w:styleId="C7E620A12A1F43A6B58BA55F2700E941">
    <w:name w:val="C7E620A12A1F43A6B58BA55F2700E941"/>
    <w:rsid w:val="001774E7"/>
  </w:style>
  <w:style w:type="paragraph" w:customStyle="1" w:styleId="39D33C5F00E34128944DAA0487A45E87">
    <w:name w:val="39D33C5F00E34128944DAA0487A45E87"/>
    <w:rsid w:val="001774E7"/>
  </w:style>
  <w:style w:type="paragraph" w:customStyle="1" w:styleId="E7B9E02F5DFD47149D8FA91562BCC4D781">
    <w:name w:val="E7B9E02F5DFD47149D8FA91562BCC4D781"/>
    <w:rsid w:val="001774E7"/>
    <w:rPr>
      <w:rFonts w:eastAsiaTheme="minorHAnsi"/>
    </w:rPr>
  </w:style>
  <w:style w:type="paragraph" w:customStyle="1" w:styleId="348FA061EE3C49ACAE41AEBD74E67BFB63">
    <w:name w:val="348FA061EE3C49ACAE41AEBD74E67BFB63"/>
    <w:rsid w:val="001774E7"/>
    <w:rPr>
      <w:rFonts w:eastAsiaTheme="minorHAnsi"/>
    </w:rPr>
  </w:style>
  <w:style w:type="paragraph" w:customStyle="1" w:styleId="A36C754F31F44FAB8CA89BBA09E91DAB62">
    <w:name w:val="A36C754F31F44FAB8CA89BBA09E91DAB62"/>
    <w:rsid w:val="001774E7"/>
    <w:rPr>
      <w:rFonts w:eastAsiaTheme="minorHAnsi"/>
    </w:rPr>
  </w:style>
  <w:style w:type="paragraph" w:customStyle="1" w:styleId="5E6E5BFE325243B99A437EBE6734EE8360">
    <w:name w:val="5E6E5BFE325243B99A437EBE6734EE8360"/>
    <w:rsid w:val="001774E7"/>
    <w:rPr>
      <w:rFonts w:eastAsiaTheme="minorHAnsi"/>
    </w:rPr>
  </w:style>
  <w:style w:type="paragraph" w:customStyle="1" w:styleId="8BFBF4B9CAF84A3E9019E5F9BFB7EDBA40">
    <w:name w:val="8BFBF4B9CAF84A3E9019E5F9BFB7EDBA40"/>
    <w:rsid w:val="001774E7"/>
    <w:rPr>
      <w:rFonts w:eastAsiaTheme="minorHAnsi"/>
    </w:rPr>
  </w:style>
  <w:style w:type="paragraph" w:customStyle="1" w:styleId="E2A9B0A6EF7F4D269EE1E0DCC0D2F27439">
    <w:name w:val="E2A9B0A6EF7F4D269EE1E0DCC0D2F27439"/>
    <w:rsid w:val="001774E7"/>
    <w:rPr>
      <w:rFonts w:eastAsiaTheme="minorHAnsi"/>
    </w:rPr>
  </w:style>
  <w:style w:type="paragraph" w:customStyle="1" w:styleId="3D85344DC7FE420E9D156A3EA472580F40">
    <w:name w:val="3D85344DC7FE420E9D156A3EA472580F40"/>
    <w:rsid w:val="001774E7"/>
    <w:rPr>
      <w:rFonts w:eastAsiaTheme="minorHAnsi"/>
    </w:rPr>
  </w:style>
  <w:style w:type="paragraph" w:customStyle="1" w:styleId="480EC0956E414A1EB754429E14ECECE640">
    <w:name w:val="480EC0956E414A1EB754429E14ECECE640"/>
    <w:rsid w:val="001774E7"/>
    <w:rPr>
      <w:rFonts w:eastAsiaTheme="minorHAnsi"/>
    </w:rPr>
  </w:style>
  <w:style w:type="paragraph" w:customStyle="1" w:styleId="1243330EA41B46E3954A8E47D41604AE40">
    <w:name w:val="1243330EA41B46E3954A8E47D41604AE40"/>
    <w:rsid w:val="001774E7"/>
    <w:rPr>
      <w:rFonts w:eastAsiaTheme="minorHAnsi"/>
    </w:rPr>
  </w:style>
  <w:style w:type="paragraph" w:customStyle="1" w:styleId="F21F786445334A25B289521284E86A4F40">
    <w:name w:val="F21F786445334A25B289521284E86A4F40"/>
    <w:rsid w:val="001774E7"/>
    <w:rPr>
      <w:rFonts w:eastAsiaTheme="minorHAnsi"/>
    </w:rPr>
  </w:style>
  <w:style w:type="paragraph" w:customStyle="1" w:styleId="CA2FAA98065D45E6A7B7DF7E49ADF15220">
    <w:name w:val="CA2FAA98065D45E6A7B7DF7E49ADF15220"/>
    <w:rsid w:val="001774E7"/>
    <w:rPr>
      <w:rFonts w:eastAsiaTheme="minorHAnsi"/>
    </w:rPr>
  </w:style>
  <w:style w:type="paragraph" w:customStyle="1" w:styleId="5040FA43E6264A4AA0AB784B14CB149120">
    <w:name w:val="5040FA43E6264A4AA0AB784B14CB149120"/>
    <w:rsid w:val="001774E7"/>
    <w:rPr>
      <w:rFonts w:eastAsiaTheme="minorHAnsi"/>
    </w:rPr>
  </w:style>
  <w:style w:type="paragraph" w:customStyle="1" w:styleId="2C02C55783654B578358EE5D0459700920">
    <w:name w:val="2C02C55783654B578358EE5D0459700920"/>
    <w:rsid w:val="001774E7"/>
    <w:rPr>
      <w:rFonts w:eastAsiaTheme="minorHAnsi"/>
    </w:rPr>
  </w:style>
  <w:style w:type="paragraph" w:customStyle="1" w:styleId="266E0BA7C6BD49539E62F46A8840D3FE20">
    <w:name w:val="266E0BA7C6BD49539E62F46A8840D3FE20"/>
    <w:rsid w:val="001774E7"/>
    <w:rPr>
      <w:rFonts w:eastAsiaTheme="minorHAnsi"/>
    </w:rPr>
  </w:style>
  <w:style w:type="paragraph" w:customStyle="1" w:styleId="8A9DB052E34D42839905D32D79CA143320">
    <w:name w:val="8A9DB052E34D42839905D32D79CA143320"/>
    <w:rsid w:val="001774E7"/>
    <w:rPr>
      <w:rFonts w:eastAsiaTheme="minorHAnsi"/>
    </w:rPr>
  </w:style>
  <w:style w:type="paragraph" w:customStyle="1" w:styleId="ADD35C9E239D4C729F9378280FDE323920">
    <w:name w:val="ADD35C9E239D4C729F9378280FDE323920"/>
    <w:rsid w:val="001774E7"/>
    <w:rPr>
      <w:rFonts w:eastAsiaTheme="minorHAnsi"/>
    </w:rPr>
  </w:style>
  <w:style w:type="paragraph" w:customStyle="1" w:styleId="46BB3A84DF8E41CEB6D219A67AFC1A8A20">
    <w:name w:val="46BB3A84DF8E41CEB6D219A67AFC1A8A20"/>
    <w:rsid w:val="001774E7"/>
    <w:rPr>
      <w:rFonts w:eastAsiaTheme="minorHAnsi"/>
    </w:rPr>
  </w:style>
  <w:style w:type="paragraph" w:customStyle="1" w:styleId="8B31C69F574E4D488A52CAE6B5E079161">
    <w:name w:val="8B31C69F574E4D488A52CAE6B5E079161"/>
    <w:rsid w:val="001774E7"/>
    <w:rPr>
      <w:rFonts w:eastAsiaTheme="minorHAnsi"/>
    </w:rPr>
  </w:style>
  <w:style w:type="paragraph" w:customStyle="1" w:styleId="21E1798FFB4D45C6B4A0585EA9B6DCA51">
    <w:name w:val="21E1798FFB4D45C6B4A0585EA9B6DCA51"/>
    <w:rsid w:val="001774E7"/>
    <w:rPr>
      <w:rFonts w:eastAsiaTheme="minorHAnsi"/>
    </w:rPr>
  </w:style>
  <w:style w:type="paragraph" w:customStyle="1" w:styleId="CDDF0C8D18E2480BB31B6E39D0E6312D1">
    <w:name w:val="CDDF0C8D18E2480BB31B6E39D0E6312D1"/>
    <w:rsid w:val="001774E7"/>
    <w:rPr>
      <w:rFonts w:eastAsiaTheme="minorHAnsi"/>
    </w:rPr>
  </w:style>
  <w:style w:type="paragraph" w:customStyle="1" w:styleId="39D33C5F00E34128944DAA0487A45E871">
    <w:name w:val="39D33C5F00E34128944DAA0487A45E871"/>
    <w:rsid w:val="001774E7"/>
    <w:rPr>
      <w:rFonts w:eastAsiaTheme="minorHAnsi"/>
    </w:rPr>
  </w:style>
  <w:style w:type="paragraph" w:customStyle="1" w:styleId="07F012BAACB142E9905D8846B4AF8BBE1">
    <w:name w:val="07F012BAACB142E9905D8846B4AF8BBE1"/>
    <w:rsid w:val="001774E7"/>
    <w:rPr>
      <w:rFonts w:eastAsiaTheme="minorHAnsi"/>
    </w:rPr>
  </w:style>
  <w:style w:type="paragraph" w:customStyle="1" w:styleId="0F2F23187F66486885CD96B8E44F0A411">
    <w:name w:val="0F2F23187F66486885CD96B8E44F0A411"/>
    <w:rsid w:val="001774E7"/>
    <w:rPr>
      <w:rFonts w:eastAsiaTheme="minorHAnsi"/>
    </w:rPr>
  </w:style>
  <w:style w:type="paragraph" w:customStyle="1" w:styleId="56B30D8267A546A4B05377F8B81EDF0F1">
    <w:name w:val="56B30D8267A546A4B05377F8B81EDF0F1"/>
    <w:rsid w:val="001774E7"/>
    <w:rPr>
      <w:rFonts w:eastAsiaTheme="minorHAnsi"/>
    </w:rPr>
  </w:style>
  <w:style w:type="paragraph" w:customStyle="1" w:styleId="8D135E0FBE164A698DA15D02FDA2A5041">
    <w:name w:val="8D135E0FBE164A698DA15D02FDA2A5041"/>
    <w:rsid w:val="001774E7"/>
    <w:rPr>
      <w:rFonts w:eastAsiaTheme="minorHAnsi"/>
    </w:rPr>
  </w:style>
  <w:style w:type="paragraph" w:customStyle="1" w:styleId="11EFB16B63024891AB550D0D6F19AB7E1">
    <w:name w:val="11EFB16B63024891AB550D0D6F19AB7E1"/>
    <w:rsid w:val="001774E7"/>
    <w:rPr>
      <w:rFonts w:eastAsiaTheme="minorHAnsi"/>
    </w:rPr>
  </w:style>
  <w:style w:type="paragraph" w:customStyle="1" w:styleId="07CC60E63E44467AB12DF20E24C0AACF1">
    <w:name w:val="07CC60E63E44467AB12DF20E24C0AACF1"/>
    <w:rsid w:val="001774E7"/>
    <w:rPr>
      <w:rFonts w:eastAsiaTheme="minorHAnsi"/>
    </w:rPr>
  </w:style>
  <w:style w:type="paragraph" w:customStyle="1" w:styleId="FC5AC285366F424A8106C3C48B6F463E1">
    <w:name w:val="FC5AC285366F424A8106C3C48B6F463E1"/>
    <w:rsid w:val="001774E7"/>
    <w:rPr>
      <w:rFonts w:eastAsiaTheme="minorHAnsi"/>
    </w:rPr>
  </w:style>
  <w:style w:type="paragraph" w:customStyle="1" w:styleId="79530872D70143DEAB8417BB7E184FC71">
    <w:name w:val="79530872D70143DEAB8417BB7E184FC71"/>
    <w:rsid w:val="001774E7"/>
    <w:rPr>
      <w:rFonts w:eastAsiaTheme="minorHAnsi"/>
    </w:rPr>
  </w:style>
  <w:style w:type="paragraph" w:customStyle="1" w:styleId="3681BB3B297047B1BF848CC16749610B1">
    <w:name w:val="3681BB3B297047B1BF848CC16749610B1"/>
    <w:rsid w:val="001774E7"/>
    <w:rPr>
      <w:rFonts w:eastAsiaTheme="minorHAnsi"/>
    </w:rPr>
  </w:style>
  <w:style w:type="paragraph" w:customStyle="1" w:styleId="13AA3909774248B5852EA56DA1F200671">
    <w:name w:val="13AA3909774248B5852EA56DA1F200671"/>
    <w:rsid w:val="001774E7"/>
    <w:rPr>
      <w:rFonts w:eastAsiaTheme="minorHAnsi"/>
    </w:rPr>
  </w:style>
  <w:style w:type="paragraph" w:customStyle="1" w:styleId="F7B3F2D9248E4262BCF919E54C10CAFE1">
    <w:name w:val="F7B3F2D9248E4262BCF919E54C10CAFE1"/>
    <w:rsid w:val="001774E7"/>
    <w:rPr>
      <w:rFonts w:eastAsiaTheme="minorHAnsi"/>
    </w:rPr>
  </w:style>
  <w:style w:type="paragraph" w:customStyle="1" w:styleId="99A2B38F195549BB8720E515AD5853BD1">
    <w:name w:val="99A2B38F195549BB8720E515AD5853BD1"/>
    <w:rsid w:val="001774E7"/>
    <w:rPr>
      <w:rFonts w:eastAsiaTheme="minorHAnsi"/>
    </w:rPr>
  </w:style>
  <w:style w:type="paragraph" w:customStyle="1" w:styleId="4A3E52763234403E9DCF3E04A6AF4C0A1">
    <w:name w:val="4A3E52763234403E9DCF3E04A6AF4C0A1"/>
    <w:rsid w:val="001774E7"/>
    <w:rPr>
      <w:rFonts w:eastAsiaTheme="minorHAnsi"/>
    </w:rPr>
  </w:style>
  <w:style w:type="paragraph" w:customStyle="1" w:styleId="AC89439652AB4476881A593B4996F3E81">
    <w:name w:val="AC89439652AB4476881A593B4996F3E81"/>
    <w:rsid w:val="001774E7"/>
    <w:rPr>
      <w:rFonts w:eastAsiaTheme="minorHAnsi"/>
    </w:rPr>
  </w:style>
  <w:style w:type="paragraph" w:customStyle="1" w:styleId="C7E620A12A1F43A6B58BA55F2700E9411">
    <w:name w:val="C7E620A12A1F43A6B58BA55F2700E9411"/>
    <w:rsid w:val="001774E7"/>
    <w:rPr>
      <w:rFonts w:eastAsiaTheme="minorHAnsi"/>
    </w:rPr>
  </w:style>
  <w:style w:type="paragraph" w:customStyle="1" w:styleId="D768203606594F0587D6B1EDAAD4271B4">
    <w:name w:val="D768203606594F0587D6B1EDAAD4271B4"/>
    <w:rsid w:val="001774E7"/>
    <w:rPr>
      <w:rFonts w:eastAsiaTheme="minorHAnsi"/>
    </w:rPr>
  </w:style>
  <w:style w:type="paragraph" w:customStyle="1" w:styleId="62B1B559A70348D5B617358A50D1DB2C10">
    <w:name w:val="62B1B559A70348D5B617358A50D1DB2C10"/>
    <w:rsid w:val="001774E7"/>
    <w:rPr>
      <w:rFonts w:eastAsiaTheme="minorHAnsi"/>
    </w:rPr>
  </w:style>
  <w:style w:type="paragraph" w:customStyle="1" w:styleId="700A6C24306F4A2880C68ADAEA59396D10">
    <w:name w:val="700A6C24306F4A2880C68ADAEA59396D10"/>
    <w:rsid w:val="001774E7"/>
    <w:rPr>
      <w:rFonts w:eastAsiaTheme="minorHAnsi"/>
    </w:rPr>
  </w:style>
  <w:style w:type="paragraph" w:customStyle="1" w:styleId="3D68BEEF8B6C44EC88A9F35B5BAC38E818">
    <w:name w:val="3D68BEEF8B6C44EC88A9F35B5BAC38E818"/>
    <w:rsid w:val="001774E7"/>
    <w:rPr>
      <w:rFonts w:eastAsiaTheme="minorHAnsi"/>
    </w:rPr>
  </w:style>
  <w:style w:type="paragraph" w:customStyle="1" w:styleId="1720DC3DD6884E40B711410A0515C86418">
    <w:name w:val="1720DC3DD6884E40B711410A0515C86418"/>
    <w:rsid w:val="001774E7"/>
    <w:rPr>
      <w:rFonts w:eastAsiaTheme="minorHAnsi"/>
    </w:rPr>
  </w:style>
  <w:style w:type="paragraph" w:customStyle="1" w:styleId="42EB210FBD484D889988FAB7D975D53618">
    <w:name w:val="42EB210FBD484D889988FAB7D975D53618"/>
    <w:rsid w:val="001774E7"/>
    <w:rPr>
      <w:rFonts w:eastAsiaTheme="minorHAnsi"/>
    </w:rPr>
  </w:style>
  <w:style w:type="paragraph" w:customStyle="1" w:styleId="4A564834AD3B49B3B70C67B1BC9422B2">
    <w:name w:val="4A564834AD3B49B3B70C67B1BC9422B2"/>
    <w:rsid w:val="001774E7"/>
  </w:style>
  <w:style w:type="paragraph" w:customStyle="1" w:styleId="6D02BFBB47DC4F289E23D9EF7053B91D">
    <w:name w:val="6D02BFBB47DC4F289E23D9EF7053B91D"/>
    <w:rsid w:val="001774E7"/>
  </w:style>
  <w:style w:type="paragraph" w:customStyle="1" w:styleId="EE2BD307094546E6ADF3E728AF9B31DF">
    <w:name w:val="EE2BD307094546E6ADF3E728AF9B31DF"/>
    <w:rsid w:val="001774E7"/>
  </w:style>
  <w:style w:type="paragraph" w:customStyle="1" w:styleId="E3ED7C24055249B284AF45989867F3B7">
    <w:name w:val="E3ED7C24055249B284AF45989867F3B7"/>
    <w:rsid w:val="001774E7"/>
  </w:style>
  <w:style w:type="paragraph" w:customStyle="1" w:styleId="1A57C4D7EEF749C9922878B7A7B24B30">
    <w:name w:val="1A57C4D7EEF749C9922878B7A7B24B30"/>
    <w:rsid w:val="001774E7"/>
  </w:style>
  <w:style w:type="paragraph" w:customStyle="1" w:styleId="79EE37FC8BE243869AFBFB11B7ABAF47">
    <w:name w:val="79EE37FC8BE243869AFBFB11B7ABAF47"/>
    <w:rsid w:val="001774E7"/>
  </w:style>
  <w:style w:type="paragraph" w:customStyle="1" w:styleId="A58E59E206F04A16B143967E5B7284A8">
    <w:name w:val="A58E59E206F04A16B143967E5B7284A8"/>
    <w:rsid w:val="001774E7"/>
  </w:style>
  <w:style w:type="paragraph" w:customStyle="1" w:styleId="CC4C374DDF724B78AA6CD3CAAA68D280">
    <w:name w:val="CC4C374DDF724B78AA6CD3CAAA68D280"/>
    <w:rsid w:val="001774E7"/>
  </w:style>
  <w:style w:type="paragraph" w:customStyle="1" w:styleId="7DFA6822129243B3928890D376A036C7">
    <w:name w:val="7DFA6822129243B3928890D376A036C7"/>
    <w:rsid w:val="001774E7"/>
  </w:style>
  <w:style w:type="paragraph" w:customStyle="1" w:styleId="B617D89DC5134599A4D5DBDC61C298C8">
    <w:name w:val="B617D89DC5134599A4D5DBDC61C298C8"/>
    <w:rsid w:val="001774E7"/>
  </w:style>
  <w:style w:type="paragraph" w:customStyle="1" w:styleId="91E7A14214DA46AC8F46654BD1DE5A55">
    <w:name w:val="91E7A14214DA46AC8F46654BD1DE5A55"/>
    <w:rsid w:val="001774E7"/>
  </w:style>
  <w:style w:type="paragraph" w:customStyle="1" w:styleId="0C900A9CB8C047E4BB15858AD8F37BFB">
    <w:name w:val="0C900A9CB8C047E4BB15858AD8F37BFB"/>
    <w:rsid w:val="001774E7"/>
  </w:style>
  <w:style w:type="paragraph" w:customStyle="1" w:styleId="2803C44280B94F15BB1FDFB0542998CE">
    <w:name w:val="2803C44280B94F15BB1FDFB0542998CE"/>
    <w:rsid w:val="001774E7"/>
  </w:style>
  <w:style w:type="paragraph" w:customStyle="1" w:styleId="58E18B2EAF65440DB2280BF4B634CA77">
    <w:name w:val="58E18B2EAF65440DB2280BF4B634CA77"/>
    <w:rsid w:val="001774E7"/>
  </w:style>
  <w:style w:type="paragraph" w:customStyle="1" w:styleId="D4AD1E8D68BD49CA8F2E35FA1B8378FB">
    <w:name w:val="D4AD1E8D68BD49CA8F2E35FA1B8378FB"/>
    <w:rsid w:val="001774E7"/>
  </w:style>
  <w:style w:type="paragraph" w:customStyle="1" w:styleId="B73F4731F5CB44E083FED055A3986177">
    <w:name w:val="B73F4731F5CB44E083FED055A3986177"/>
    <w:rsid w:val="001774E7"/>
  </w:style>
  <w:style w:type="paragraph" w:customStyle="1" w:styleId="E7B9E02F5DFD47149D8FA91562BCC4D782">
    <w:name w:val="E7B9E02F5DFD47149D8FA91562BCC4D782"/>
    <w:rsid w:val="00FB4E39"/>
    <w:rPr>
      <w:rFonts w:eastAsiaTheme="minorHAnsi"/>
    </w:rPr>
  </w:style>
  <w:style w:type="paragraph" w:customStyle="1" w:styleId="348FA061EE3C49ACAE41AEBD74E67BFB64">
    <w:name w:val="348FA061EE3C49ACAE41AEBD74E67BFB64"/>
    <w:rsid w:val="00FB4E39"/>
    <w:rPr>
      <w:rFonts w:eastAsiaTheme="minorHAnsi"/>
    </w:rPr>
  </w:style>
  <w:style w:type="paragraph" w:customStyle="1" w:styleId="5E6E5BFE325243B99A437EBE6734EE8361">
    <w:name w:val="5E6E5BFE325243B99A437EBE6734EE8361"/>
    <w:rsid w:val="00FB4E39"/>
    <w:rPr>
      <w:rFonts w:eastAsiaTheme="minorHAnsi"/>
    </w:rPr>
  </w:style>
  <w:style w:type="paragraph" w:customStyle="1" w:styleId="8BFBF4B9CAF84A3E9019E5F9BFB7EDBA41">
    <w:name w:val="8BFBF4B9CAF84A3E9019E5F9BFB7EDBA41"/>
    <w:rsid w:val="00FB4E39"/>
    <w:rPr>
      <w:rFonts w:eastAsiaTheme="minorHAnsi"/>
    </w:rPr>
  </w:style>
  <w:style w:type="paragraph" w:customStyle="1" w:styleId="3D85344DC7FE420E9D156A3EA472580F41">
    <w:name w:val="3D85344DC7FE420E9D156A3EA472580F41"/>
    <w:rsid w:val="00FB4E39"/>
    <w:rPr>
      <w:rFonts w:eastAsiaTheme="minorHAnsi"/>
    </w:rPr>
  </w:style>
  <w:style w:type="paragraph" w:customStyle="1" w:styleId="480EC0956E414A1EB754429E14ECECE641">
    <w:name w:val="480EC0956E414A1EB754429E14ECECE641"/>
    <w:rsid w:val="00FB4E39"/>
    <w:rPr>
      <w:rFonts w:eastAsiaTheme="minorHAnsi"/>
    </w:rPr>
  </w:style>
  <w:style w:type="paragraph" w:customStyle="1" w:styleId="CA2FAA98065D45E6A7B7DF7E49ADF15221">
    <w:name w:val="CA2FAA98065D45E6A7B7DF7E49ADF15221"/>
    <w:rsid w:val="00FB4E39"/>
    <w:rPr>
      <w:rFonts w:eastAsiaTheme="minorHAnsi"/>
    </w:rPr>
  </w:style>
  <w:style w:type="paragraph" w:customStyle="1" w:styleId="5040FA43E6264A4AA0AB784B14CB149121">
    <w:name w:val="5040FA43E6264A4AA0AB784B14CB149121"/>
    <w:rsid w:val="00FB4E39"/>
    <w:rPr>
      <w:rFonts w:eastAsiaTheme="minorHAnsi"/>
    </w:rPr>
  </w:style>
  <w:style w:type="paragraph" w:customStyle="1" w:styleId="8B31C69F574E4D488A52CAE6B5E079162">
    <w:name w:val="8B31C69F574E4D488A52CAE6B5E079162"/>
    <w:rsid w:val="00FB4E39"/>
    <w:rPr>
      <w:rFonts w:eastAsiaTheme="minorHAnsi"/>
    </w:rPr>
  </w:style>
  <w:style w:type="paragraph" w:customStyle="1" w:styleId="21E1798FFB4D45C6B4A0585EA9B6DCA52">
    <w:name w:val="21E1798FFB4D45C6B4A0585EA9B6DCA52"/>
    <w:rsid w:val="00FB4E39"/>
    <w:rPr>
      <w:rFonts w:eastAsiaTheme="minorHAnsi"/>
    </w:rPr>
  </w:style>
  <w:style w:type="paragraph" w:customStyle="1" w:styleId="CDDF0C8D18E2480BB31B6E39D0E6312D2">
    <w:name w:val="CDDF0C8D18E2480BB31B6E39D0E6312D2"/>
    <w:rsid w:val="00FB4E39"/>
    <w:rPr>
      <w:rFonts w:eastAsiaTheme="minorHAnsi"/>
    </w:rPr>
  </w:style>
  <w:style w:type="paragraph" w:customStyle="1" w:styleId="39D33C5F00E34128944DAA0487A45E872">
    <w:name w:val="39D33C5F00E34128944DAA0487A45E872"/>
    <w:rsid w:val="00FB4E39"/>
    <w:rPr>
      <w:rFonts w:eastAsiaTheme="minorHAnsi"/>
    </w:rPr>
  </w:style>
  <w:style w:type="paragraph" w:customStyle="1" w:styleId="07F012BAACB142E9905D8846B4AF8BBE2">
    <w:name w:val="07F012BAACB142E9905D8846B4AF8BBE2"/>
    <w:rsid w:val="00FB4E39"/>
    <w:rPr>
      <w:rFonts w:eastAsiaTheme="minorHAnsi"/>
    </w:rPr>
  </w:style>
  <w:style w:type="paragraph" w:customStyle="1" w:styleId="0F2F23187F66486885CD96B8E44F0A412">
    <w:name w:val="0F2F23187F66486885CD96B8E44F0A412"/>
    <w:rsid w:val="00FB4E39"/>
    <w:rPr>
      <w:rFonts w:eastAsiaTheme="minorHAnsi"/>
    </w:rPr>
  </w:style>
  <w:style w:type="paragraph" w:customStyle="1" w:styleId="4A564834AD3B49B3B70C67B1BC9422B21">
    <w:name w:val="4A564834AD3B49B3B70C67B1BC9422B21"/>
    <w:rsid w:val="00FB4E39"/>
    <w:rPr>
      <w:rFonts w:eastAsiaTheme="minorHAnsi"/>
    </w:rPr>
  </w:style>
  <w:style w:type="paragraph" w:customStyle="1" w:styleId="E3ED7C24055249B284AF45989867F3B71">
    <w:name w:val="E3ED7C24055249B284AF45989867F3B71"/>
    <w:rsid w:val="00FB4E39"/>
    <w:rPr>
      <w:rFonts w:eastAsiaTheme="minorHAnsi"/>
    </w:rPr>
  </w:style>
  <w:style w:type="paragraph" w:customStyle="1" w:styleId="A58E59E206F04A16B143967E5B7284A81">
    <w:name w:val="A58E59E206F04A16B143967E5B7284A81"/>
    <w:rsid w:val="00FB4E39"/>
    <w:rPr>
      <w:rFonts w:eastAsiaTheme="minorHAnsi"/>
    </w:rPr>
  </w:style>
  <w:style w:type="paragraph" w:customStyle="1" w:styleId="11EFB16B63024891AB550D0D6F19AB7E2">
    <w:name w:val="11EFB16B63024891AB550D0D6F19AB7E2"/>
    <w:rsid w:val="00FB4E39"/>
    <w:rPr>
      <w:rFonts w:eastAsiaTheme="minorHAnsi"/>
    </w:rPr>
  </w:style>
  <w:style w:type="paragraph" w:customStyle="1" w:styleId="07CC60E63E44467AB12DF20E24C0AACF2">
    <w:name w:val="07CC60E63E44467AB12DF20E24C0AACF2"/>
    <w:rsid w:val="00FB4E39"/>
    <w:rPr>
      <w:rFonts w:eastAsiaTheme="minorHAnsi"/>
    </w:rPr>
  </w:style>
  <w:style w:type="paragraph" w:customStyle="1" w:styleId="FC5AC285366F424A8106C3C48B6F463E2">
    <w:name w:val="FC5AC285366F424A8106C3C48B6F463E2"/>
    <w:rsid w:val="00FB4E39"/>
    <w:rPr>
      <w:rFonts w:eastAsiaTheme="minorHAnsi"/>
    </w:rPr>
  </w:style>
  <w:style w:type="paragraph" w:customStyle="1" w:styleId="6D02BFBB47DC4F289E23D9EF7053B91D1">
    <w:name w:val="6D02BFBB47DC4F289E23D9EF7053B91D1"/>
    <w:rsid w:val="00FB4E39"/>
    <w:rPr>
      <w:rFonts w:eastAsiaTheme="minorHAnsi"/>
    </w:rPr>
  </w:style>
  <w:style w:type="paragraph" w:customStyle="1" w:styleId="1A57C4D7EEF749C9922878B7A7B24B301">
    <w:name w:val="1A57C4D7EEF749C9922878B7A7B24B301"/>
    <w:rsid w:val="00FB4E39"/>
    <w:rPr>
      <w:rFonts w:eastAsiaTheme="minorHAnsi"/>
    </w:rPr>
  </w:style>
  <w:style w:type="paragraph" w:customStyle="1" w:styleId="CC4C374DDF724B78AA6CD3CAAA68D2801">
    <w:name w:val="CC4C374DDF724B78AA6CD3CAAA68D2801"/>
    <w:rsid w:val="00FB4E39"/>
    <w:rPr>
      <w:rFonts w:eastAsiaTheme="minorHAnsi"/>
    </w:rPr>
  </w:style>
  <w:style w:type="paragraph" w:customStyle="1" w:styleId="13AA3909774248B5852EA56DA1F200672">
    <w:name w:val="13AA3909774248B5852EA56DA1F200672"/>
    <w:rsid w:val="00FB4E39"/>
    <w:rPr>
      <w:rFonts w:eastAsiaTheme="minorHAnsi"/>
    </w:rPr>
  </w:style>
  <w:style w:type="paragraph" w:customStyle="1" w:styleId="F7B3F2D9248E4262BCF919E54C10CAFE2">
    <w:name w:val="F7B3F2D9248E4262BCF919E54C10CAFE2"/>
    <w:rsid w:val="00FB4E39"/>
    <w:rPr>
      <w:rFonts w:eastAsiaTheme="minorHAnsi"/>
    </w:rPr>
  </w:style>
  <w:style w:type="paragraph" w:customStyle="1" w:styleId="99A2B38F195549BB8720E515AD5853BD2">
    <w:name w:val="99A2B38F195549BB8720E515AD5853BD2"/>
    <w:rsid w:val="00FB4E39"/>
    <w:rPr>
      <w:rFonts w:eastAsiaTheme="minorHAnsi"/>
    </w:rPr>
  </w:style>
  <w:style w:type="paragraph" w:customStyle="1" w:styleId="EE2BD307094546E6ADF3E728AF9B31DF1">
    <w:name w:val="EE2BD307094546E6ADF3E728AF9B31DF1"/>
    <w:rsid w:val="00FB4E39"/>
    <w:rPr>
      <w:rFonts w:eastAsiaTheme="minorHAnsi"/>
    </w:rPr>
  </w:style>
  <w:style w:type="paragraph" w:customStyle="1" w:styleId="79EE37FC8BE243869AFBFB11B7ABAF471">
    <w:name w:val="79EE37FC8BE243869AFBFB11B7ABAF471"/>
    <w:rsid w:val="00FB4E39"/>
    <w:rPr>
      <w:rFonts w:eastAsiaTheme="minorHAnsi"/>
    </w:rPr>
  </w:style>
  <w:style w:type="paragraph" w:customStyle="1" w:styleId="7DFA6822129243B3928890D376A036C71">
    <w:name w:val="7DFA6822129243B3928890D376A036C71"/>
    <w:rsid w:val="00FB4E39"/>
    <w:rPr>
      <w:rFonts w:eastAsiaTheme="minorHAnsi"/>
    </w:rPr>
  </w:style>
  <w:style w:type="paragraph" w:customStyle="1" w:styleId="C7E620A12A1F43A6B58BA55F2700E9412">
    <w:name w:val="C7E620A12A1F43A6B58BA55F2700E9412"/>
    <w:rsid w:val="00FB4E39"/>
    <w:rPr>
      <w:rFonts w:eastAsiaTheme="minorHAnsi"/>
    </w:rPr>
  </w:style>
  <w:style w:type="paragraph" w:customStyle="1" w:styleId="B617D89DC5134599A4D5DBDC61C298C81">
    <w:name w:val="B617D89DC5134599A4D5DBDC61C298C81"/>
    <w:rsid w:val="00FB4E39"/>
    <w:rPr>
      <w:rFonts w:eastAsiaTheme="minorHAnsi"/>
    </w:rPr>
  </w:style>
  <w:style w:type="paragraph" w:customStyle="1" w:styleId="91E7A14214DA46AC8F46654BD1DE5A551">
    <w:name w:val="91E7A14214DA46AC8F46654BD1DE5A551"/>
    <w:rsid w:val="00FB4E39"/>
    <w:rPr>
      <w:rFonts w:eastAsiaTheme="minorHAnsi"/>
    </w:rPr>
  </w:style>
  <w:style w:type="paragraph" w:customStyle="1" w:styleId="0C900A9CB8C047E4BB15858AD8F37BFB1">
    <w:name w:val="0C900A9CB8C047E4BB15858AD8F37BFB1"/>
    <w:rsid w:val="00FB4E39"/>
    <w:rPr>
      <w:rFonts w:eastAsiaTheme="minorHAnsi"/>
    </w:rPr>
  </w:style>
  <w:style w:type="paragraph" w:customStyle="1" w:styleId="2803C44280B94F15BB1FDFB0542998CE1">
    <w:name w:val="2803C44280B94F15BB1FDFB0542998CE1"/>
    <w:rsid w:val="00FB4E39"/>
    <w:rPr>
      <w:rFonts w:eastAsiaTheme="minorHAnsi"/>
    </w:rPr>
  </w:style>
  <w:style w:type="paragraph" w:customStyle="1" w:styleId="58E18B2EAF65440DB2280BF4B634CA771">
    <w:name w:val="58E18B2EAF65440DB2280BF4B634CA771"/>
    <w:rsid w:val="00FB4E39"/>
    <w:rPr>
      <w:rFonts w:eastAsiaTheme="minorHAnsi"/>
    </w:rPr>
  </w:style>
  <w:style w:type="paragraph" w:customStyle="1" w:styleId="D4AD1E8D68BD49CA8F2E35FA1B8378FB1">
    <w:name w:val="D4AD1E8D68BD49CA8F2E35FA1B8378FB1"/>
    <w:rsid w:val="00FB4E39"/>
    <w:rPr>
      <w:rFonts w:eastAsiaTheme="minorHAnsi"/>
    </w:rPr>
  </w:style>
  <w:style w:type="paragraph" w:customStyle="1" w:styleId="B73F4731F5CB44E083FED055A39861771">
    <w:name w:val="B73F4731F5CB44E083FED055A39861771"/>
    <w:rsid w:val="00FB4E39"/>
    <w:rPr>
      <w:rFonts w:eastAsiaTheme="minorHAnsi"/>
    </w:rPr>
  </w:style>
  <w:style w:type="paragraph" w:customStyle="1" w:styleId="3D68BEEF8B6C44EC88A9F35B5BAC38E819">
    <w:name w:val="3D68BEEF8B6C44EC88A9F35B5BAC38E819"/>
    <w:rsid w:val="00FB4E39"/>
    <w:rPr>
      <w:rFonts w:eastAsiaTheme="minorHAnsi"/>
    </w:rPr>
  </w:style>
  <w:style w:type="paragraph" w:customStyle="1" w:styleId="1720DC3DD6884E40B711410A0515C86419">
    <w:name w:val="1720DC3DD6884E40B711410A0515C86419"/>
    <w:rsid w:val="00FB4E39"/>
    <w:rPr>
      <w:rFonts w:eastAsiaTheme="minorHAnsi"/>
    </w:rPr>
  </w:style>
  <w:style w:type="paragraph" w:customStyle="1" w:styleId="42EB210FBD484D889988FAB7D975D53619">
    <w:name w:val="42EB210FBD484D889988FAB7D975D53619"/>
    <w:rsid w:val="00FB4E39"/>
    <w:rPr>
      <w:rFonts w:eastAsiaTheme="minorHAnsi"/>
    </w:rPr>
  </w:style>
  <w:style w:type="paragraph" w:customStyle="1" w:styleId="B4884A922FFB47B4AED22358B8E3D818">
    <w:name w:val="B4884A922FFB47B4AED22358B8E3D818"/>
    <w:rsid w:val="00BE7585"/>
  </w:style>
  <w:style w:type="paragraph" w:customStyle="1" w:styleId="E7B9E02F5DFD47149D8FA91562BCC4D783">
    <w:name w:val="E7B9E02F5DFD47149D8FA91562BCC4D783"/>
    <w:rsid w:val="00BE7585"/>
    <w:rPr>
      <w:rFonts w:eastAsiaTheme="minorHAnsi"/>
    </w:rPr>
  </w:style>
  <w:style w:type="paragraph" w:customStyle="1" w:styleId="348FA061EE3C49ACAE41AEBD74E67BFB65">
    <w:name w:val="348FA061EE3C49ACAE41AEBD74E67BFB65"/>
    <w:rsid w:val="00BE7585"/>
    <w:rPr>
      <w:rFonts w:eastAsiaTheme="minorHAnsi"/>
    </w:rPr>
  </w:style>
  <w:style w:type="paragraph" w:customStyle="1" w:styleId="5E6E5BFE325243B99A437EBE6734EE8362">
    <w:name w:val="5E6E5BFE325243B99A437EBE6734EE8362"/>
    <w:rsid w:val="00BE7585"/>
    <w:rPr>
      <w:rFonts w:eastAsiaTheme="minorHAnsi"/>
    </w:rPr>
  </w:style>
  <w:style w:type="paragraph" w:customStyle="1" w:styleId="B4884A922FFB47B4AED22358B8E3D8181">
    <w:name w:val="B4884A922FFB47B4AED22358B8E3D8181"/>
    <w:rsid w:val="00BE7585"/>
    <w:rPr>
      <w:rFonts w:eastAsiaTheme="minorHAnsi"/>
    </w:rPr>
  </w:style>
  <w:style w:type="paragraph" w:customStyle="1" w:styleId="8BFBF4B9CAF84A3E9019E5F9BFB7EDBA42">
    <w:name w:val="8BFBF4B9CAF84A3E9019E5F9BFB7EDBA42"/>
    <w:rsid w:val="00BE7585"/>
    <w:rPr>
      <w:rFonts w:eastAsiaTheme="minorHAnsi"/>
    </w:rPr>
  </w:style>
  <w:style w:type="paragraph" w:customStyle="1" w:styleId="3D85344DC7FE420E9D156A3EA472580F42">
    <w:name w:val="3D85344DC7FE420E9D156A3EA472580F42"/>
    <w:rsid w:val="00BE7585"/>
    <w:rPr>
      <w:rFonts w:eastAsiaTheme="minorHAnsi"/>
    </w:rPr>
  </w:style>
  <w:style w:type="paragraph" w:customStyle="1" w:styleId="480EC0956E414A1EB754429E14ECECE642">
    <w:name w:val="480EC0956E414A1EB754429E14ECECE642"/>
    <w:rsid w:val="00BE7585"/>
    <w:rPr>
      <w:rFonts w:eastAsiaTheme="minorHAnsi"/>
    </w:rPr>
  </w:style>
  <w:style w:type="paragraph" w:customStyle="1" w:styleId="CA2FAA98065D45E6A7B7DF7E49ADF15222">
    <w:name w:val="CA2FAA98065D45E6A7B7DF7E49ADF15222"/>
    <w:rsid w:val="00BE7585"/>
    <w:rPr>
      <w:rFonts w:eastAsiaTheme="minorHAnsi"/>
    </w:rPr>
  </w:style>
  <w:style w:type="paragraph" w:customStyle="1" w:styleId="5040FA43E6264A4AA0AB784B14CB149122">
    <w:name w:val="5040FA43E6264A4AA0AB784B14CB149122"/>
    <w:rsid w:val="00BE7585"/>
    <w:rPr>
      <w:rFonts w:eastAsiaTheme="minorHAnsi"/>
    </w:rPr>
  </w:style>
  <w:style w:type="paragraph" w:customStyle="1" w:styleId="8B31C69F574E4D488A52CAE6B5E079163">
    <w:name w:val="8B31C69F574E4D488A52CAE6B5E079163"/>
    <w:rsid w:val="00BE7585"/>
    <w:rPr>
      <w:rFonts w:eastAsiaTheme="minorHAnsi"/>
    </w:rPr>
  </w:style>
  <w:style w:type="paragraph" w:customStyle="1" w:styleId="21E1798FFB4D45C6B4A0585EA9B6DCA53">
    <w:name w:val="21E1798FFB4D45C6B4A0585EA9B6DCA53"/>
    <w:rsid w:val="00BE7585"/>
    <w:rPr>
      <w:rFonts w:eastAsiaTheme="minorHAnsi"/>
    </w:rPr>
  </w:style>
  <w:style w:type="paragraph" w:customStyle="1" w:styleId="CDDF0C8D18E2480BB31B6E39D0E6312D3">
    <w:name w:val="CDDF0C8D18E2480BB31B6E39D0E6312D3"/>
    <w:rsid w:val="00BE7585"/>
    <w:rPr>
      <w:rFonts w:eastAsiaTheme="minorHAnsi"/>
    </w:rPr>
  </w:style>
  <w:style w:type="paragraph" w:customStyle="1" w:styleId="39D33C5F00E34128944DAA0487A45E873">
    <w:name w:val="39D33C5F00E34128944DAA0487A45E873"/>
    <w:rsid w:val="00BE7585"/>
    <w:rPr>
      <w:rFonts w:eastAsiaTheme="minorHAnsi"/>
    </w:rPr>
  </w:style>
  <w:style w:type="paragraph" w:customStyle="1" w:styleId="07F012BAACB142E9905D8846B4AF8BBE3">
    <w:name w:val="07F012BAACB142E9905D8846B4AF8BBE3"/>
    <w:rsid w:val="00BE7585"/>
    <w:rPr>
      <w:rFonts w:eastAsiaTheme="minorHAnsi"/>
    </w:rPr>
  </w:style>
  <w:style w:type="paragraph" w:customStyle="1" w:styleId="0F2F23187F66486885CD96B8E44F0A413">
    <w:name w:val="0F2F23187F66486885CD96B8E44F0A413"/>
    <w:rsid w:val="00BE7585"/>
    <w:rPr>
      <w:rFonts w:eastAsiaTheme="minorHAnsi"/>
    </w:rPr>
  </w:style>
  <w:style w:type="paragraph" w:customStyle="1" w:styleId="4A564834AD3B49B3B70C67B1BC9422B22">
    <w:name w:val="4A564834AD3B49B3B70C67B1BC9422B22"/>
    <w:rsid w:val="00BE7585"/>
    <w:rPr>
      <w:rFonts w:eastAsiaTheme="minorHAnsi"/>
    </w:rPr>
  </w:style>
  <w:style w:type="paragraph" w:customStyle="1" w:styleId="E3ED7C24055249B284AF45989867F3B72">
    <w:name w:val="E3ED7C24055249B284AF45989867F3B72"/>
    <w:rsid w:val="00BE7585"/>
    <w:rPr>
      <w:rFonts w:eastAsiaTheme="minorHAnsi"/>
    </w:rPr>
  </w:style>
  <w:style w:type="paragraph" w:customStyle="1" w:styleId="A58E59E206F04A16B143967E5B7284A82">
    <w:name w:val="A58E59E206F04A16B143967E5B7284A82"/>
    <w:rsid w:val="00BE7585"/>
    <w:rPr>
      <w:rFonts w:eastAsiaTheme="minorHAnsi"/>
    </w:rPr>
  </w:style>
  <w:style w:type="paragraph" w:customStyle="1" w:styleId="11EFB16B63024891AB550D0D6F19AB7E3">
    <w:name w:val="11EFB16B63024891AB550D0D6F19AB7E3"/>
    <w:rsid w:val="00BE7585"/>
    <w:rPr>
      <w:rFonts w:eastAsiaTheme="minorHAnsi"/>
    </w:rPr>
  </w:style>
  <w:style w:type="paragraph" w:customStyle="1" w:styleId="07CC60E63E44467AB12DF20E24C0AACF3">
    <w:name w:val="07CC60E63E44467AB12DF20E24C0AACF3"/>
    <w:rsid w:val="00BE7585"/>
    <w:rPr>
      <w:rFonts w:eastAsiaTheme="minorHAnsi"/>
    </w:rPr>
  </w:style>
  <w:style w:type="paragraph" w:customStyle="1" w:styleId="FC5AC285366F424A8106C3C48B6F463E3">
    <w:name w:val="FC5AC285366F424A8106C3C48B6F463E3"/>
    <w:rsid w:val="00BE7585"/>
    <w:rPr>
      <w:rFonts w:eastAsiaTheme="minorHAnsi"/>
    </w:rPr>
  </w:style>
  <w:style w:type="paragraph" w:customStyle="1" w:styleId="6D02BFBB47DC4F289E23D9EF7053B91D2">
    <w:name w:val="6D02BFBB47DC4F289E23D9EF7053B91D2"/>
    <w:rsid w:val="00BE7585"/>
    <w:rPr>
      <w:rFonts w:eastAsiaTheme="minorHAnsi"/>
    </w:rPr>
  </w:style>
  <w:style w:type="paragraph" w:customStyle="1" w:styleId="1A57C4D7EEF749C9922878B7A7B24B302">
    <w:name w:val="1A57C4D7EEF749C9922878B7A7B24B302"/>
    <w:rsid w:val="00BE7585"/>
    <w:rPr>
      <w:rFonts w:eastAsiaTheme="minorHAnsi"/>
    </w:rPr>
  </w:style>
  <w:style w:type="paragraph" w:customStyle="1" w:styleId="CC4C374DDF724B78AA6CD3CAAA68D2802">
    <w:name w:val="CC4C374DDF724B78AA6CD3CAAA68D2802"/>
    <w:rsid w:val="00BE7585"/>
    <w:rPr>
      <w:rFonts w:eastAsiaTheme="minorHAnsi"/>
    </w:rPr>
  </w:style>
  <w:style w:type="paragraph" w:customStyle="1" w:styleId="13AA3909774248B5852EA56DA1F200673">
    <w:name w:val="13AA3909774248B5852EA56DA1F200673"/>
    <w:rsid w:val="00BE7585"/>
    <w:rPr>
      <w:rFonts w:eastAsiaTheme="minorHAnsi"/>
    </w:rPr>
  </w:style>
  <w:style w:type="paragraph" w:customStyle="1" w:styleId="F7B3F2D9248E4262BCF919E54C10CAFE3">
    <w:name w:val="F7B3F2D9248E4262BCF919E54C10CAFE3"/>
    <w:rsid w:val="00BE7585"/>
    <w:rPr>
      <w:rFonts w:eastAsiaTheme="minorHAnsi"/>
    </w:rPr>
  </w:style>
  <w:style w:type="paragraph" w:customStyle="1" w:styleId="99A2B38F195549BB8720E515AD5853BD3">
    <w:name w:val="99A2B38F195549BB8720E515AD5853BD3"/>
    <w:rsid w:val="00BE7585"/>
    <w:rPr>
      <w:rFonts w:eastAsiaTheme="minorHAnsi"/>
    </w:rPr>
  </w:style>
  <w:style w:type="paragraph" w:customStyle="1" w:styleId="EE2BD307094546E6ADF3E728AF9B31DF2">
    <w:name w:val="EE2BD307094546E6ADF3E728AF9B31DF2"/>
    <w:rsid w:val="00BE7585"/>
    <w:rPr>
      <w:rFonts w:eastAsiaTheme="minorHAnsi"/>
    </w:rPr>
  </w:style>
  <w:style w:type="paragraph" w:customStyle="1" w:styleId="79EE37FC8BE243869AFBFB11B7ABAF472">
    <w:name w:val="79EE37FC8BE243869AFBFB11B7ABAF472"/>
    <w:rsid w:val="00BE7585"/>
    <w:rPr>
      <w:rFonts w:eastAsiaTheme="minorHAnsi"/>
    </w:rPr>
  </w:style>
  <w:style w:type="paragraph" w:customStyle="1" w:styleId="7DFA6822129243B3928890D376A036C72">
    <w:name w:val="7DFA6822129243B3928890D376A036C72"/>
    <w:rsid w:val="00BE7585"/>
    <w:rPr>
      <w:rFonts w:eastAsiaTheme="minorHAnsi"/>
    </w:rPr>
  </w:style>
  <w:style w:type="paragraph" w:customStyle="1" w:styleId="C7E620A12A1F43A6B58BA55F2700E9413">
    <w:name w:val="C7E620A12A1F43A6B58BA55F2700E9413"/>
    <w:rsid w:val="00BE7585"/>
    <w:rPr>
      <w:rFonts w:eastAsiaTheme="minorHAnsi"/>
    </w:rPr>
  </w:style>
  <w:style w:type="paragraph" w:customStyle="1" w:styleId="B617D89DC5134599A4D5DBDC61C298C82">
    <w:name w:val="B617D89DC5134599A4D5DBDC61C298C82"/>
    <w:rsid w:val="00BE7585"/>
    <w:rPr>
      <w:rFonts w:eastAsiaTheme="minorHAnsi"/>
    </w:rPr>
  </w:style>
  <w:style w:type="paragraph" w:customStyle="1" w:styleId="91E7A14214DA46AC8F46654BD1DE5A552">
    <w:name w:val="91E7A14214DA46AC8F46654BD1DE5A552"/>
    <w:rsid w:val="00BE7585"/>
    <w:rPr>
      <w:rFonts w:eastAsiaTheme="minorHAnsi"/>
    </w:rPr>
  </w:style>
  <w:style w:type="paragraph" w:customStyle="1" w:styleId="0C900A9CB8C047E4BB15858AD8F37BFB2">
    <w:name w:val="0C900A9CB8C047E4BB15858AD8F37BFB2"/>
    <w:rsid w:val="00BE7585"/>
    <w:rPr>
      <w:rFonts w:eastAsiaTheme="minorHAnsi"/>
    </w:rPr>
  </w:style>
  <w:style w:type="paragraph" w:customStyle="1" w:styleId="2803C44280B94F15BB1FDFB0542998CE2">
    <w:name w:val="2803C44280B94F15BB1FDFB0542998CE2"/>
    <w:rsid w:val="00BE7585"/>
    <w:rPr>
      <w:rFonts w:eastAsiaTheme="minorHAnsi"/>
    </w:rPr>
  </w:style>
  <w:style w:type="paragraph" w:customStyle="1" w:styleId="58E18B2EAF65440DB2280BF4B634CA772">
    <w:name w:val="58E18B2EAF65440DB2280BF4B634CA772"/>
    <w:rsid w:val="00BE7585"/>
    <w:rPr>
      <w:rFonts w:eastAsiaTheme="minorHAnsi"/>
    </w:rPr>
  </w:style>
  <w:style w:type="paragraph" w:customStyle="1" w:styleId="D4AD1E8D68BD49CA8F2E35FA1B8378FB2">
    <w:name w:val="D4AD1E8D68BD49CA8F2E35FA1B8378FB2"/>
    <w:rsid w:val="00BE7585"/>
    <w:rPr>
      <w:rFonts w:eastAsiaTheme="minorHAnsi"/>
    </w:rPr>
  </w:style>
  <w:style w:type="paragraph" w:customStyle="1" w:styleId="B73F4731F5CB44E083FED055A39861772">
    <w:name w:val="B73F4731F5CB44E083FED055A39861772"/>
    <w:rsid w:val="00BE7585"/>
    <w:rPr>
      <w:rFonts w:eastAsiaTheme="minorHAnsi"/>
    </w:rPr>
  </w:style>
  <w:style w:type="paragraph" w:customStyle="1" w:styleId="3D68BEEF8B6C44EC88A9F35B5BAC38E820">
    <w:name w:val="3D68BEEF8B6C44EC88A9F35B5BAC38E820"/>
    <w:rsid w:val="00BE7585"/>
    <w:rPr>
      <w:rFonts w:eastAsiaTheme="minorHAnsi"/>
    </w:rPr>
  </w:style>
  <w:style w:type="paragraph" w:customStyle="1" w:styleId="1720DC3DD6884E40B711410A0515C86420">
    <w:name w:val="1720DC3DD6884E40B711410A0515C86420"/>
    <w:rsid w:val="00BE7585"/>
    <w:rPr>
      <w:rFonts w:eastAsiaTheme="minorHAnsi"/>
    </w:rPr>
  </w:style>
  <w:style w:type="paragraph" w:customStyle="1" w:styleId="42EB210FBD484D889988FAB7D975D53620">
    <w:name w:val="42EB210FBD484D889988FAB7D975D53620"/>
    <w:rsid w:val="00BE7585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B85AFC-7EFF-4CA3-921B-785DBC9D04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</Pages>
  <Words>27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Zivkovic</dc:creator>
  <cp:lastModifiedBy>Andreja Zivkovic</cp:lastModifiedBy>
  <cp:revision>39</cp:revision>
  <dcterms:created xsi:type="dcterms:W3CDTF">2020-07-27T15:50:00Z</dcterms:created>
  <dcterms:modified xsi:type="dcterms:W3CDTF">2020-08-02T13:17:00Z</dcterms:modified>
</cp:coreProperties>
</file>